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7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8.xml" ContentType="application/vnd.openxmlformats-officedocument.wordprocessingml.header+xml"/>
  <Override PartName="/word/footer15.xml" ContentType="application/vnd.openxmlformats-officedocument.wordprocessingml.footer+xml"/>
  <Override PartName="/word/header9.xml" ContentType="application/vnd.openxmlformats-officedocument.wordprocessingml.header+xml"/>
  <Override PartName="/word/footer16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3.xml" ContentType="application/vnd.openxmlformats-officedocument.wordprocessingml.header+xml"/>
  <Override PartName="/word/footer19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20.xml" ContentType="application/vnd.openxmlformats-officedocument.wordprocessingml.footer+xml"/>
  <Override PartName="/word/header16.xml" ContentType="application/vnd.openxmlformats-officedocument.wordprocessingml.header+xml"/>
  <Override PartName="/word/footer21.xml" ContentType="application/vnd.openxmlformats-officedocument.wordprocessingml.footer+xml"/>
  <Override PartName="/word/header17.xml" ContentType="application/vnd.openxmlformats-officedocument.wordprocessingml.header+xml"/>
  <Override PartName="/word/footer22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0.xml" ContentType="application/vnd.openxmlformats-officedocument.wordprocessingml.header+xml"/>
  <Override PartName="/word/footer25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6.xml" ContentType="application/vnd.openxmlformats-officedocument.wordprocessingml.header+xml"/>
  <Override PartName="/word/footer28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header29.xml" ContentType="application/vnd.openxmlformats-officedocument.wordprocessingml.header+xml"/>
  <Override PartName="/word/footer31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oter32.xml" ContentType="application/vnd.openxmlformats-officedocument.wordprocessingml.foot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tbl>
      <w:tblPr>
        <w:tblStyle w:val="Tabelacomgrelha"/>
        <w:tblW w:w="66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690"/>
      </w:tblGrid>
      <w:tr w:rsidRPr="00B66544" w:rsidR="004F5881" w:rsidTr="486B3076" w14:paraId="5A27B466" w14:textId="77777777">
        <w:trPr>
          <w:trHeight w:val="4841"/>
        </w:trPr>
        <w:tc>
          <w:tcPr>
            <w:tcW w:w="6690" w:type="dxa"/>
            <w:tcMar/>
          </w:tcPr>
          <w:p w:rsidRPr="00B66544" w:rsidR="004F5881" w:rsidP="004F5881" w:rsidRDefault="004F5881" w14:paraId="2F61E8AB" w14:textId="77777777">
            <w:pPr>
              <w:pStyle w:val="Corpodetexto"/>
              <w:rPr>
                <w:rFonts w:ascii="NewsGotT" w:hAnsi="NewsGotT"/>
                <w:lang w:val="en-US" w:eastAsia="pt-PT"/>
              </w:rPr>
            </w:pPr>
            <w:r w:rsidR="004F5881">
              <w:drawing>
                <wp:inline wp14:editId="3A98EA7B" wp14:anchorId="32E0847B">
                  <wp:extent cx="1885950" cy="1695450"/>
                  <wp:effectExtent l="0" t="0" r="0" b="0"/>
                  <wp:docPr id="21" name="Imagem 21" descr="C:\Users\lbarros.DEI\AppData\Local\Microsoft\Windows\INetCache\Content.Word\EE-C.PN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m 21"/>
                          <pic:cNvPicPr/>
                        </pic:nvPicPr>
                        <pic:blipFill>
                          <a:blip r:embed="Ra5de57aa4c7d4aac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B66544" w:rsidR="004F5881" w:rsidTr="486B3076" w14:paraId="53DB5CBF" w14:textId="77777777">
        <w:trPr>
          <w:trHeight w:val="3628"/>
        </w:trPr>
        <w:tc>
          <w:tcPr>
            <w:tcW w:w="6690" w:type="dxa"/>
            <w:tcMar/>
          </w:tcPr>
          <w:p w:rsidRPr="00B66544" w:rsidR="004F5881" w:rsidP="486B3076" w:rsidRDefault="004F5881" w14:paraId="40408373" w14:textId="04A3B36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  <w:lang w:val="en-US"/>
              </w:rPr>
            </w:pPr>
            <w:r w:rsidRPr="486B3076" w:rsidR="004F5881">
              <w:rPr>
                <w:rFonts w:ascii="NewsGotT" w:hAnsi="NewsGotT"/>
                <w:color w:val="97999B"/>
                <w:sz w:val="34"/>
                <w:szCs w:val="34"/>
                <w:lang w:val="en-US"/>
              </w:rPr>
              <w:t>[No</w:t>
            </w:r>
            <w:r w:rsidRPr="486B3076" w:rsidR="004F5881">
              <w:rPr>
                <w:rFonts w:ascii="NewsGotT" w:hAnsi="NewsGotT"/>
                <w:color w:val="A6A6A6" w:themeColor="background1" w:themeTint="FF" w:themeShade="A6"/>
                <w:sz w:val="34"/>
                <w:szCs w:val="34"/>
                <w:lang w:val="en-US"/>
              </w:rPr>
              <w:t>m</w:t>
            </w:r>
            <w:r w:rsidRPr="486B3076" w:rsidR="004F5881">
              <w:rPr>
                <w:rFonts w:ascii="NewsGotT" w:hAnsi="NewsGotT"/>
                <w:color w:val="97999B"/>
                <w:sz w:val="34"/>
                <w:szCs w:val="34"/>
                <w:lang w:val="en-US"/>
              </w:rPr>
              <w:t xml:space="preserve">e do </w:t>
            </w:r>
            <w:proofErr w:type="spellStart"/>
            <w:r w:rsidRPr="486B3076" w:rsidR="004F5881">
              <w:rPr>
                <w:rFonts w:ascii="NewsGotT" w:hAnsi="NewsGotT"/>
                <w:color w:val="97999B"/>
                <w:sz w:val="34"/>
                <w:szCs w:val="34"/>
                <w:lang w:val="en-US"/>
              </w:rPr>
              <w:t>Aluno</w:t>
            </w:r>
            <w:proofErr w:type="spellEnd"/>
            <w:r w:rsidRPr="486B3076" w:rsidR="004F5881">
              <w:rPr>
                <w:rFonts w:ascii="NewsGotT" w:hAnsi="NewsGotT"/>
                <w:color w:val="97999B"/>
                <w:sz w:val="34"/>
                <w:szCs w:val="34"/>
                <w:lang w:val="en-US"/>
              </w:rPr>
              <w:t>]</w:t>
            </w:r>
          </w:p>
          <w:p w:rsidRPr="00B66544" w:rsidR="004F5881" w:rsidP="004F5881" w:rsidRDefault="004F5881" w14:paraId="05FF96D1" w14:textId="7ED50144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 w:rsidRPr="00B66544">
              <w:rPr>
                <w:rFonts w:ascii="NewsGotT" w:hAnsi="NewsGotT"/>
                <w:b/>
                <w:color w:val="97999B"/>
                <w:sz w:val="34"/>
                <w:lang w:val="en-US"/>
              </w:rPr>
              <w:t>[</w:t>
            </w:r>
            <w:proofErr w:type="spellStart"/>
            <w:r w:rsidRPr="00B66544">
              <w:rPr>
                <w:rFonts w:ascii="NewsGotT" w:hAnsi="NewsGotT"/>
                <w:b/>
                <w:color w:val="97999B"/>
                <w:sz w:val="34"/>
                <w:lang w:val="en-US"/>
              </w:rPr>
              <w:t>Título</w:t>
            </w:r>
            <w:proofErr w:type="spellEnd"/>
            <w:r w:rsidRPr="00B66544">
              <w:rPr>
                <w:rFonts w:ascii="NewsGotT" w:hAnsi="NewsGotT"/>
                <w:b/>
                <w:color w:val="97999B"/>
                <w:sz w:val="34"/>
                <w:lang w:val="en-US"/>
              </w:rPr>
              <w:t>]</w:t>
            </w:r>
          </w:p>
          <w:p w:rsidRPr="00B66544" w:rsidR="004F5881" w:rsidP="004F5881" w:rsidRDefault="004F5881" w14:paraId="394980B4" w14:textId="77777777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Pr="00B66544" w:rsidR="004F5881" w:rsidTr="486B3076" w14:paraId="2318A32C" w14:textId="77777777">
        <w:trPr>
          <w:trHeight w:val="5102"/>
        </w:trPr>
        <w:tc>
          <w:tcPr>
            <w:tcW w:w="6690" w:type="dxa"/>
            <w:tcMar/>
          </w:tcPr>
          <w:p w:rsidRPr="00B66544" w:rsidR="004F5881" w:rsidP="004F5881" w:rsidRDefault="004F5881" w14:paraId="2181DFAF" w14:textId="77777777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color w:val="97999B"/>
                <w:sz w:val="28"/>
                <w:lang w:val="en-US"/>
              </w:rPr>
              <w:t xml:space="preserve">PhD Thesis </w:t>
            </w:r>
          </w:p>
          <w:p w:rsidRPr="00B66544" w:rsidR="004F5881" w:rsidP="004F5881" w:rsidRDefault="004F5881" w14:paraId="0E6EFD51" w14:textId="77777777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color w:val="97999B"/>
                <w:sz w:val="28"/>
                <w:lang w:val="en-US"/>
              </w:rPr>
              <w:t>Doctoral Program in Electronics and Computers Engineering</w:t>
            </w:r>
          </w:p>
          <w:p w:rsidRPr="00B66544" w:rsidR="004F5881" w:rsidP="004F5881" w:rsidRDefault="004F5881" w14:paraId="52F8BD81" w14:textId="77777777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</w:p>
          <w:p w:rsidRPr="00B66544" w:rsidR="004F5881" w:rsidP="004F5881" w:rsidRDefault="004F5881" w14:paraId="2B8AD6BB" w14:textId="77777777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color w:val="97999B"/>
                <w:sz w:val="28"/>
                <w:lang w:val="en-US"/>
              </w:rPr>
              <w:t>Work carried out under the guidance of the</w:t>
            </w:r>
          </w:p>
          <w:p w:rsidRPr="00B66544" w:rsidR="004F5881" w:rsidP="004F5881" w:rsidRDefault="004F5881" w14:paraId="085C87BF" w14:textId="2B07687B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proofErr w:type="spellStart"/>
            <w:r w:rsidRPr="00B66544">
              <w:rPr>
                <w:rFonts w:ascii="NewsGotT" w:hAnsi="NewsGotT"/>
                <w:b/>
                <w:color w:val="97999B"/>
                <w:sz w:val="28"/>
              </w:rPr>
              <w:t>Doctor</w:t>
            </w:r>
            <w:proofErr w:type="spellEnd"/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  <w:r w:rsidRPr="00B66544" w:rsidR="00700113">
              <w:rPr>
                <w:rFonts w:ascii="NewsGotT" w:hAnsi="NewsGotT"/>
                <w:b/>
                <w:color w:val="97999B"/>
                <w:sz w:val="28"/>
              </w:rPr>
              <w:t>[nome]</w:t>
            </w:r>
          </w:p>
          <w:p w:rsidRPr="00B66544" w:rsidR="004F5881" w:rsidP="00700113" w:rsidRDefault="004F5881" w14:paraId="7C1A96D0" w14:textId="77777777">
            <w:pPr>
              <w:rPr>
                <w:rFonts w:ascii="NewsGotT" w:hAnsi="NewsGotT"/>
              </w:rPr>
            </w:pPr>
          </w:p>
        </w:tc>
      </w:tr>
      <w:tr w:rsidRPr="00B66544" w:rsidR="004F5881" w:rsidTr="486B3076" w14:paraId="2E920542" w14:textId="77777777">
        <w:tc>
          <w:tcPr>
            <w:tcW w:w="6690" w:type="dxa"/>
            <w:tcMar/>
          </w:tcPr>
          <w:p w:rsidRPr="00B66544" w:rsidR="004F5881" w:rsidP="004F5881" w:rsidRDefault="00700113" w14:paraId="0338A156" w14:textId="61AC4103">
            <w:pPr>
              <w:pStyle w:val="Corpodetexto"/>
              <w:rPr>
                <w:rFonts w:ascii="NewsGotT" w:hAnsi="NewsGotT"/>
                <w:lang w:val="en-US" w:eastAsia="pt-PT"/>
              </w:rPr>
            </w:pPr>
            <w:r w:rsidRPr="00B66544">
              <w:rPr>
                <w:rFonts w:ascii="NewsGotT" w:hAnsi="NewsGotT"/>
                <w:color w:val="97999B"/>
                <w:sz w:val="20"/>
                <w:lang w:val="en-US"/>
              </w:rPr>
              <w:t>[</w:t>
            </w:r>
            <w:r w:rsidRPr="00B66544" w:rsidR="004F5881">
              <w:rPr>
                <w:rFonts w:ascii="NewsGotT" w:hAnsi="NewsGotT"/>
                <w:color w:val="97999B"/>
                <w:sz w:val="20"/>
                <w:lang w:val="en-US"/>
              </w:rPr>
              <w:t>Month</w:t>
            </w:r>
            <w:r w:rsidRPr="00B66544">
              <w:rPr>
                <w:rFonts w:ascii="NewsGotT" w:hAnsi="NewsGotT"/>
                <w:color w:val="97999B"/>
                <w:sz w:val="20"/>
                <w:lang w:val="en-US"/>
              </w:rPr>
              <w:t>] de [year]</w:t>
            </w:r>
          </w:p>
        </w:tc>
      </w:tr>
    </w:tbl>
    <w:p w:rsidRPr="00B66544" w:rsidR="00700113" w:rsidRDefault="00700113" w14:paraId="10FD603E" w14:textId="77777777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:rsidRPr="00B66544" w:rsidR="00700113" w:rsidP="00B33C27" w:rsidRDefault="00700113" w14:paraId="6BC139AF" w14:textId="77777777">
      <w:pPr>
        <w:pStyle w:val="Corpodetexto2"/>
        <w:jc w:val="left"/>
        <w:rPr>
          <w:rFonts w:ascii="NewsGotT" w:hAnsi="NewsGotT"/>
          <w:sz w:val="20"/>
        </w:rPr>
        <w:sectPr w:rsidRPr="00B66544" w:rsidR="00700113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orient="portrait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:rsidRPr="00B66544" w:rsidR="00700113" w:rsidP="00700113" w:rsidRDefault="00700113" w14:paraId="7741CB4C" w14:textId="77777777">
      <w:pPr>
        <w:spacing w:line="360" w:lineRule="auto"/>
        <w:jc w:val="center"/>
        <w:rPr>
          <w:rFonts w:ascii="NewsGotT" w:hAnsi="NewsGotT"/>
          <w:b/>
          <w:sz w:val="24"/>
          <w:szCs w:val="24"/>
        </w:rPr>
      </w:pPr>
      <w:bookmarkStart w:name="_Toc310407890" w:id="0"/>
      <w:bookmarkStart w:name="_Toc471578912" w:id="1"/>
      <w:bookmarkStart w:name="_Toc30094690" w:id="2"/>
      <w:r w:rsidRPr="00B66544">
        <w:rPr>
          <w:rFonts w:ascii="NewsGotT" w:hAnsi="NewsGotT"/>
          <w:b/>
          <w:sz w:val="24"/>
          <w:szCs w:val="24"/>
        </w:rPr>
        <w:lastRenderedPageBreak/>
        <w:t>DIREITOS DE AUTOR E CONDIÇÕES DE UTILIZAÇÃO DO TRABALHO POR TERCEIROS</w:t>
      </w:r>
    </w:p>
    <w:p w:rsidRPr="00B66544" w:rsidR="00700113" w:rsidP="00700113" w:rsidRDefault="00700113" w14:paraId="322117B9" w14:textId="77777777">
      <w:pPr>
        <w:spacing w:line="360" w:lineRule="auto"/>
        <w:jc w:val="center"/>
        <w:rPr>
          <w:rFonts w:ascii="NewsGotT" w:hAnsi="NewsGotT"/>
          <w:b/>
          <w:sz w:val="24"/>
          <w:szCs w:val="24"/>
        </w:rPr>
      </w:pPr>
    </w:p>
    <w:p w:rsidRPr="00B66544" w:rsidR="00700113" w:rsidP="00700113" w:rsidRDefault="00700113" w14:paraId="3A97EA73" w14:textId="77777777">
      <w:pPr>
        <w:spacing w:line="360" w:lineRule="auto"/>
        <w:jc w:val="both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sz w:val="24"/>
          <w:szCs w:val="24"/>
        </w:rPr>
        <w:t>Este é um trabalho académico que pode ser utilizado por terceiros desde que respeitadas as regras e boas práticas internacionalmente aceites, no que concerne aos direitos de autor e direitos conexos.</w:t>
      </w:r>
    </w:p>
    <w:p w:rsidRPr="00B66544" w:rsidR="00700113" w:rsidP="00700113" w:rsidRDefault="00700113" w14:paraId="710A1A3C" w14:textId="77777777">
      <w:pPr>
        <w:widowControl w:val="0"/>
        <w:spacing w:before="120" w:line="360" w:lineRule="auto"/>
        <w:jc w:val="both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sz w:val="24"/>
          <w:szCs w:val="24"/>
        </w:rPr>
        <w:t xml:space="preserve">Assim, o presente trabalho pode ser utilizado nos termos previstos na licença </w:t>
      </w:r>
      <w:hyperlink w:history="1" r:id="rId16">
        <w:r w:rsidRPr="00B66544">
          <w:rPr>
            <w:rStyle w:val="Hiperligao"/>
            <w:rFonts w:ascii="NewsGotT" w:hAnsi="NewsGotT"/>
            <w:sz w:val="24"/>
            <w:szCs w:val="24"/>
          </w:rPr>
          <w:t>abaixo</w:t>
        </w:r>
      </w:hyperlink>
      <w:r w:rsidRPr="00B66544">
        <w:rPr>
          <w:rFonts w:ascii="NewsGotT" w:hAnsi="NewsGotT"/>
          <w:sz w:val="24"/>
          <w:szCs w:val="24"/>
        </w:rPr>
        <w:t xml:space="preserve"> indicada.</w:t>
      </w:r>
    </w:p>
    <w:p w:rsidRPr="00B66544" w:rsidR="00700113" w:rsidP="00700113" w:rsidRDefault="00700113" w14:paraId="2B9D758C" w14:textId="77777777">
      <w:pPr>
        <w:widowControl w:val="0"/>
        <w:spacing w:before="120" w:line="360" w:lineRule="auto"/>
        <w:jc w:val="both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sz w:val="24"/>
          <w:szCs w:val="24"/>
        </w:rPr>
        <w:t xml:space="preserve">Caso o utilizador necessite de permissão para poder fazer um uso do trabalho em condições não previstas no licenciamento indicado, deverá contactar o autor, através do </w:t>
      </w:r>
      <w:proofErr w:type="spellStart"/>
      <w:r w:rsidRPr="00B66544">
        <w:rPr>
          <w:rFonts w:ascii="NewsGotT" w:hAnsi="NewsGotT"/>
          <w:sz w:val="24"/>
          <w:szCs w:val="24"/>
        </w:rPr>
        <w:t>RepositóriUM</w:t>
      </w:r>
      <w:proofErr w:type="spellEnd"/>
      <w:r w:rsidRPr="00B66544">
        <w:rPr>
          <w:rFonts w:ascii="NewsGotT" w:hAnsi="NewsGotT"/>
          <w:sz w:val="24"/>
          <w:szCs w:val="24"/>
        </w:rPr>
        <w:t xml:space="preserve"> da Universidade do Minho.</w:t>
      </w:r>
    </w:p>
    <w:p w:rsidRPr="00B66544" w:rsidR="00700113" w:rsidP="00700113" w:rsidRDefault="00700113" w14:paraId="52B3382D" w14:textId="77777777">
      <w:pPr>
        <w:widowControl w:val="0"/>
        <w:spacing w:before="120" w:line="360" w:lineRule="auto"/>
        <w:jc w:val="both"/>
        <w:rPr>
          <w:rFonts w:ascii="NewsGotT" w:hAnsi="NewsGotT"/>
          <w:sz w:val="24"/>
          <w:szCs w:val="24"/>
        </w:rPr>
      </w:pPr>
    </w:p>
    <w:p w:rsidRPr="00B66544" w:rsidR="00700113" w:rsidP="00700113" w:rsidRDefault="00700113" w14:paraId="407EF8A7" w14:textId="77777777">
      <w:pPr>
        <w:widowControl w:val="0"/>
        <w:spacing w:before="120" w:line="360" w:lineRule="auto"/>
        <w:jc w:val="both"/>
        <w:rPr>
          <w:rFonts w:ascii="NewsGotT" w:hAnsi="NewsGotT"/>
          <w:sz w:val="24"/>
          <w:szCs w:val="24"/>
        </w:rPr>
      </w:pPr>
    </w:p>
    <w:p w:rsidRPr="00B66544" w:rsidR="00700113" w:rsidP="00700113" w:rsidRDefault="00700113" w14:paraId="6216047E" w14:textId="77777777">
      <w:pPr>
        <w:spacing w:line="360" w:lineRule="auto"/>
        <w:rPr>
          <w:rFonts w:ascii="NewsGotT" w:hAnsi="NewsGotT"/>
          <w:b/>
          <w:sz w:val="24"/>
          <w:szCs w:val="24"/>
        </w:rPr>
      </w:pPr>
      <w:r w:rsidRPr="00B66544">
        <w:rPr>
          <w:rFonts w:ascii="NewsGotT" w:hAnsi="NewsGotT"/>
          <w:b/>
          <w:sz w:val="24"/>
          <w:szCs w:val="24"/>
        </w:rPr>
        <w:t>Licença concedida aos utilizadores deste trabalho</w:t>
      </w:r>
    </w:p>
    <w:p w:rsidRPr="00B66544" w:rsidR="00700113" w:rsidP="00700113" w:rsidRDefault="00700113" w14:paraId="01B75036" w14:textId="77777777">
      <w:pPr>
        <w:shd w:val="clear" w:color="auto" w:fill="FFFFFF"/>
        <w:outlineLvl w:val="1"/>
        <w:rPr>
          <w:rFonts w:ascii="NewsGotT" w:hAnsi="NewsGotT"/>
          <w:sz w:val="24"/>
          <w:szCs w:val="24"/>
        </w:rPr>
      </w:pPr>
    </w:p>
    <w:p w:rsidRPr="00B66544" w:rsidR="00700113" w:rsidP="00700113" w:rsidRDefault="00700113" w14:paraId="708CD373" w14:textId="77777777">
      <w:pPr>
        <w:shd w:val="clear" w:color="auto" w:fill="FFFFFF"/>
        <w:rPr>
          <w:rFonts w:ascii="NewsGotT" w:hAnsi="NewsGotT" w:cs="Arial"/>
        </w:rPr>
      </w:pPr>
    </w:p>
    <w:p w:rsidRPr="00B66544" w:rsidR="00700113" w:rsidP="00700113" w:rsidRDefault="00700113" w14:paraId="6598C695" w14:textId="77777777">
      <w:pPr>
        <w:shd w:val="clear" w:color="auto" w:fill="FFFFFF"/>
        <w:rPr>
          <w:rFonts w:ascii="NewsGotT" w:hAnsi="NewsGotT" w:cs="Arial"/>
          <w:sz w:val="15"/>
          <w:szCs w:val="15"/>
          <w:lang w:val="en-US"/>
        </w:rPr>
      </w:pPr>
      <w:r w:rsidR="00700113">
        <w:drawing>
          <wp:inline wp14:editId="296D6AC9" wp14:anchorId="7E515B5A">
            <wp:extent cx="839470" cy="295275"/>
            <wp:effectExtent l="0" t="0" r="0" b="9525"/>
            <wp:docPr id="22" name="Imagem 22" descr="https://licensebuttons.net/l/by-nc-nd/3.0/88x31.p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m 22"/>
                    <pic:cNvPicPr/>
                  </pic:nvPicPr>
                  <pic:blipFill>
                    <a:blip r:embed="R93863d60bc914f8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83947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66544" w:rsidR="00700113" w:rsidP="00700113" w:rsidRDefault="00700113" w14:paraId="310730F3" w14:textId="77777777">
      <w:pPr>
        <w:shd w:val="clear" w:color="auto" w:fill="FFFFFF"/>
        <w:spacing w:after="120"/>
        <w:rPr>
          <w:rFonts w:ascii="NewsGotT" w:hAnsi="NewsGotT" w:cs="Arial"/>
          <w:b/>
          <w:bCs/>
        </w:rPr>
      </w:pPr>
      <w:r w:rsidRPr="00B66544">
        <w:rPr>
          <w:rFonts w:ascii="NewsGotT" w:hAnsi="NewsGotT" w:cs="Arial"/>
          <w:b/>
          <w:bCs/>
        </w:rPr>
        <w:t>Atribuição-</w:t>
      </w:r>
      <w:proofErr w:type="spellStart"/>
      <w:r w:rsidRPr="00B66544">
        <w:rPr>
          <w:rFonts w:ascii="NewsGotT" w:hAnsi="NewsGotT" w:cs="Arial"/>
          <w:b/>
          <w:bCs/>
        </w:rPr>
        <w:t>NãoComercial</w:t>
      </w:r>
      <w:proofErr w:type="spellEnd"/>
      <w:r w:rsidRPr="00B66544">
        <w:rPr>
          <w:rFonts w:ascii="NewsGotT" w:hAnsi="NewsGotT" w:cs="Arial"/>
          <w:b/>
          <w:bCs/>
        </w:rPr>
        <w:t>-</w:t>
      </w:r>
      <w:proofErr w:type="spellStart"/>
      <w:r w:rsidRPr="00B66544">
        <w:rPr>
          <w:rFonts w:ascii="NewsGotT" w:hAnsi="NewsGotT" w:cs="Arial"/>
          <w:b/>
          <w:bCs/>
        </w:rPr>
        <w:t>SemDerivações</w:t>
      </w:r>
      <w:proofErr w:type="spellEnd"/>
      <w:r w:rsidRPr="00B66544">
        <w:rPr>
          <w:rFonts w:ascii="NewsGotT" w:hAnsi="NewsGotT" w:cs="Arial"/>
          <w:b/>
          <w:bCs/>
        </w:rPr>
        <w:t xml:space="preserve"> </w:t>
      </w:r>
      <w:r w:rsidRPr="00B66544">
        <w:rPr>
          <w:rFonts w:ascii="NewsGotT" w:hAnsi="NewsGotT" w:cs="Arial"/>
          <w:b/>
          <w:bCs/>
        </w:rPr>
        <w:br/>
      </w:r>
      <w:r w:rsidRPr="00B66544">
        <w:rPr>
          <w:rFonts w:ascii="NewsGotT" w:hAnsi="NewsGotT" w:cs="Arial"/>
          <w:b/>
          <w:bCs/>
        </w:rPr>
        <w:t xml:space="preserve">CC BY-NC-ND </w:t>
      </w:r>
    </w:p>
    <w:p w:rsidRPr="00B66544" w:rsidR="00700113" w:rsidP="00700113" w:rsidRDefault="0015027D" w14:paraId="7BEDA68D" w14:textId="17C4A636">
      <w:pPr>
        <w:shd w:val="clear" w:color="auto" w:fill="FFFFFF"/>
        <w:spacing w:after="240"/>
        <w:rPr>
          <w:rFonts w:ascii="NewsGotT" w:hAnsi="NewsGotT" w:cs="Arial"/>
        </w:rPr>
      </w:pPr>
      <w:hyperlink w:history="1" r:id="rId18">
        <w:r w:rsidRPr="00B66544" w:rsidR="00B80600">
          <w:rPr>
            <w:rStyle w:val="Hiperligao"/>
            <w:rFonts w:ascii="NewsGotT" w:hAnsi="NewsGotT" w:cs="Arial"/>
          </w:rPr>
          <w:t>https://creativecommons.org/licenses/by-nc-nd/4.0/</w:t>
        </w:r>
      </w:hyperlink>
    </w:p>
    <w:p w:rsidRPr="00B66544" w:rsidR="00B80600" w:rsidP="00700113" w:rsidRDefault="00B80600" w14:paraId="6E292262" w14:textId="05AEE78C">
      <w:pPr>
        <w:shd w:val="clear" w:color="auto" w:fill="FFFFFF"/>
        <w:spacing w:after="240"/>
        <w:rPr>
          <w:rFonts w:ascii="NewsGotT" w:hAnsi="NewsGotT" w:cs="Arial"/>
        </w:rPr>
      </w:pPr>
    </w:p>
    <w:p w:rsidRPr="00B66544" w:rsidR="00B80600" w:rsidP="00700113" w:rsidRDefault="00B80600" w14:paraId="21F5AB18" w14:textId="3F78E252">
      <w:pPr>
        <w:shd w:val="clear" w:color="auto" w:fill="FFFFFF"/>
        <w:spacing w:after="240"/>
        <w:rPr>
          <w:rFonts w:ascii="NewsGotT" w:hAnsi="NewsGotT" w:cs="Arial"/>
        </w:rPr>
      </w:pPr>
    </w:p>
    <w:p w:rsidRPr="00B66544" w:rsidR="00B80600" w:rsidP="00700113" w:rsidRDefault="00B80600" w14:paraId="3D9BB152" w14:textId="77777777">
      <w:pPr>
        <w:shd w:val="clear" w:color="auto" w:fill="FFFFFF"/>
        <w:spacing w:after="240"/>
        <w:rPr>
          <w:rFonts w:ascii="NewsGotT" w:hAnsi="NewsGotT" w:cs="Arial"/>
        </w:rPr>
        <w:sectPr w:rsidRPr="00B66544" w:rsidR="00B80600" w:rsidSect="00CB754E">
          <w:footerReference w:type="default" r:id="rId19"/>
          <w:headerReference w:type="first" r:id="rId20"/>
          <w:footerReference w:type="first" r:id="rId21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:rsidRPr="00B66544" w:rsidR="00700113" w:rsidP="00700113" w:rsidRDefault="00700113" w14:paraId="60793345" w14:textId="77777777">
      <w:pPr>
        <w:pStyle w:val="PhDcapitulosemnumero"/>
        <w:rPr>
          <w:rFonts w:ascii="NewsGotT" w:hAnsi="NewsGotT"/>
          <w:lang w:val="en-US"/>
        </w:rPr>
      </w:pPr>
      <w:bookmarkStart w:name="_Toc30570787" w:id="3"/>
      <w:r w:rsidRPr="00B66544">
        <w:rPr>
          <w:rFonts w:ascii="NewsGotT" w:hAnsi="NewsGotT"/>
          <w:lang w:val="en-US"/>
        </w:rPr>
        <w:lastRenderedPageBreak/>
        <w:t>Acknowledgment</w:t>
      </w:r>
      <w:bookmarkEnd w:id="3"/>
    </w:p>
    <w:p w:rsidRPr="00B66544" w:rsidR="00700113" w:rsidP="00700113" w:rsidRDefault="00700113" w14:paraId="24B0D07C" w14:textId="77777777">
      <w:pPr>
        <w:pStyle w:val="Corpodetexto"/>
        <w:jc w:val="center"/>
        <w:rPr>
          <w:rFonts w:ascii="NewsGotT" w:hAnsi="NewsGotT"/>
          <w:lang w:val="en-US"/>
        </w:rPr>
      </w:pPr>
    </w:p>
    <w:p w:rsidRPr="00B66544" w:rsidR="00700113" w:rsidP="00700113" w:rsidRDefault="00700113" w14:paraId="2E3AE689" w14:textId="77777777">
      <w:pPr>
        <w:tabs>
          <w:tab w:val="left" w:pos="1985"/>
        </w:tabs>
        <w:spacing w:line="360" w:lineRule="auto"/>
        <w:ind w:left="1418" w:right="1418"/>
        <w:rPr>
          <w:rFonts w:ascii="NewsGotT" w:hAnsi="NewsGotT"/>
          <w:lang w:val="en-US"/>
        </w:rPr>
      </w:pPr>
    </w:p>
    <w:p w:rsidRPr="00B66544" w:rsidR="00700113" w:rsidP="00700113" w:rsidRDefault="00700113" w14:paraId="24AAE62B" w14:textId="77777777">
      <w:pPr>
        <w:tabs>
          <w:tab w:val="left" w:pos="1985"/>
        </w:tabs>
        <w:spacing w:line="360" w:lineRule="auto"/>
        <w:ind w:left="1418" w:right="1418"/>
        <w:rPr>
          <w:rFonts w:ascii="NewsGotT" w:hAnsi="NewsGotT"/>
          <w:lang w:val="en-US"/>
        </w:rPr>
      </w:pPr>
    </w:p>
    <w:p w:rsidRPr="00B66544" w:rsidR="00700113" w:rsidP="00700113" w:rsidRDefault="00700113" w14:paraId="4B4CD5A3" w14:textId="77777777">
      <w:pPr>
        <w:tabs>
          <w:tab w:val="left" w:pos="1985"/>
        </w:tabs>
        <w:spacing w:line="360" w:lineRule="auto"/>
        <w:ind w:left="1418" w:right="1418"/>
        <w:rPr>
          <w:rFonts w:ascii="NewsGotT" w:hAnsi="NewsGotT"/>
          <w:lang w:val="en-US"/>
        </w:rPr>
      </w:pPr>
    </w:p>
    <w:p w:rsidRPr="00B66544" w:rsidR="00700113" w:rsidP="00700113" w:rsidRDefault="00700113" w14:paraId="5DACBC22" w14:textId="77777777">
      <w:pPr>
        <w:tabs>
          <w:tab w:val="left" w:pos="1985"/>
        </w:tabs>
        <w:spacing w:line="360" w:lineRule="auto"/>
        <w:ind w:left="1418" w:right="1418"/>
        <w:rPr>
          <w:rFonts w:ascii="NewsGotT" w:hAnsi="NewsGotT"/>
          <w:lang w:val="en-US"/>
        </w:rPr>
      </w:pPr>
      <w:r w:rsidR="00700113">
        <w:drawing>
          <wp:inline wp14:editId="6A8E5351" wp14:anchorId="48B20CAF">
            <wp:extent cx="4212590" cy="414655"/>
            <wp:effectExtent l="0" t="0" r="0" b="4445"/>
            <wp:docPr id="23" name="Imagem 2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m 23"/>
                    <pic:cNvPicPr/>
                  </pic:nvPicPr>
                  <pic:blipFill>
                    <a:blip r:embed="R557ad68f2dee4e5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212590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66544" w:rsidR="00B80600" w:rsidP="00700113" w:rsidRDefault="00B80600" w14:paraId="21F1EC7F" w14:textId="39D5AD6B">
      <w:pPr>
        <w:pStyle w:val="Corpodetexto"/>
        <w:rPr>
          <w:rFonts w:ascii="NewsGotT" w:hAnsi="NewsGotT"/>
          <w:lang w:val="en-US"/>
        </w:rPr>
      </w:pPr>
    </w:p>
    <w:p w:rsidRPr="00B66544" w:rsidR="00B80600" w:rsidP="00700113" w:rsidRDefault="00B80600" w14:paraId="556AB21E" w14:textId="1DE10BF8">
      <w:pPr>
        <w:pStyle w:val="Corpodetexto"/>
        <w:rPr>
          <w:rFonts w:ascii="NewsGotT" w:hAnsi="NewsGotT"/>
          <w:lang w:val="en-US"/>
        </w:rPr>
      </w:pPr>
    </w:p>
    <w:p w:rsidRPr="00B66544" w:rsidR="00B80600" w:rsidP="00700113" w:rsidRDefault="00B80600" w14:paraId="5D94D8F9" w14:textId="6C47729E">
      <w:pPr>
        <w:pStyle w:val="Corpodetexto"/>
        <w:rPr>
          <w:rFonts w:ascii="NewsGotT" w:hAnsi="NewsGotT"/>
          <w:lang w:val="en-US"/>
        </w:rPr>
      </w:pPr>
    </w:p>
    <w:p w:rsidRPr="00B66544" w:rsidR="00B80600" w:rsidP="00700113" w:rsidRDefault="00B80600" w14:paraId="6424281A" w14:textId="77777777">
      <w:pPr>
        <w:pStyle w:val="Corpodetexto"/>
        <w:rPr>
          <w:rFonts w:ascii="NewsGotT" w:hAnsi="NewsGotT"/>
          <w:lang w:val="en-US"/>
        </w:rPr>
        <w:sectPr w:rsidRPr="00B66544" w:rsidR="00B80600" w:rsidSect="00CB754E">
          <w:headerReference w:type="even" r:id="rId23"/>
          <w:footerReference w:type="even" r:id="rId24"/>
          <w:footerReference w:type="default" r:id="rId25"/>
          <w:headerReference w:type="first" r:id="rId26"/>
          <w:footerReference w:type="first" r:id="rId27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:rsidRPr="00B66544" w:rsidR="00700113" w:rsidP="00700113" w:rsidRDefault="00700113" w14:paraId="2D456A37" w14:textId="77777777">
      <w:pPr>
        <w:pStyle w:val="Default"/>
        <w:spacing w:line="360" w:lineRule="auto"/>
        <w:jc w:val="center"/>
        <w:rPr>
          <w:rFonts w:ascii="NewsGotT" w:hAnsi="NewsGotT"/>
          <w:b/>
          <w:lang w:val="en-US"/>
        </w:rPr>
      </w:pPr>
      <w:r w:rsidRPr="00B66544">
        <w:rPr>
          <w:rFonts w:ascii="NewsGotT" w:hAnsi="NewsGotT"/>
          <w:b/>
          <w:lang w:val="en-US"/>
        </w:rPr>
        <w:lastRenderedPageBreak/>
        <w:t>STATEMENT OF INTEGRITY</w:t>
      </w:r>
    </w:p>
    <w:p w:rsidRPr="00B66544" w:rsidR="00700113" w:rsidP="00700113" w:rsidRDefault="00700113" w14:paraId="5B089B04" w14:textId="77777777">
      <w:pPr>
        <w:pStyle w:val="Default"/>
        <w:spacing w:line="360" w:lineRule="auto"/>
        <w:rPr>
          <w:rFonts w:ascii="NewsGotT" w:hAnsi="NewsGotT"/>
          <w:sz w:val="22"/>
          <w:szCs w:val="22"/>
          <w:lang w:val="en-US"/>
        </w:rPr>
      </w:pPr>
    </w:p>
    <w:p w:rsidRPr="00B66544" w:rsidR="00700113" w:rsidP="00700113" w:rsidRDefault="00700113" w14:paraId="742FDCE4" w14:textId="77777777">
      <w:pPr>
        <w:pStyle w:val="Default"/>
        <w:spacing w:line="360" w:lineRule="auto"/>
        <w:jc w:val="both"/>
        <w:rPr>
          <w:rFonts w:ascii="NewsGotT" w:hAnsi="NewsGotT"/>
          <w:lang w:val="en-US"/>
        </w:rPr>
      </w:pPr>
      <w:r w:rsidRPr="00B66544">
        <w:rPr>
          <w:rFonts w:ascii="NewsGotT" w:hAnsi="NewsGotT"/>
          <w:lang w:val="en-US"/>
        </w:rPr>
        <w:t xml:space="preserve">I hereby declare having conducted this academic work with integrity. I confirm that I have not used plagiarism or any form of undue use of information or falsification of results along the process leading to its elaboration. </w:t>
      </w:r>
    </w:p>
    <w:p w:rsidRPr="00B66544" w:rsidR="00700113" w:rsidP="00700113" w:rsidRDefault="00700113" w14:paraId="6B39FB01" w14:textId="3110EB08">
      <w:pPr>
        <w:spacing w:line="360" w:lineRule="auto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I further declare that I have fully acknowledged the Code of Ethical Conduct of the University of Minho.</w:t>
      </w:r>
    </w:p>
    <w:p w:rsidRPr="00B66544" w:rsidR="00B80600" w:rsidP="00700113" w:rsidRDefault="00B80600" w14:paraId="7115678C" w14:textId="4140F5A2">
      <w:pPr>
        <w:spacing w:line="360" w:lineRule="auto"/>
        <w:rPr>
          <w:rFonts w:ascii="NewsGotT" w:hAnsi="NewsGotT"/>
          <w:sz w:val="24"/>
          <w:szCs w:val="24"/>
          <w:lang w:val="en-US"/>
        </w:rPr>
      </w:pPr>
    </w:p>
    <w:p w:rsidRPr="00B66544" w:rsidR="00B80600" w:rsidP="00700113" w:rsidRDefault="00B80600" w14:paraId="741C2463" w14:textId="4F244B0D">
      <w:pPr>
        <w:spacing w:line="360" w:lineRule="auto"/>
        <w:rPr>
          <w:rFonts w:ascii="NewsGotT" w:hAnsi="NewsGotT"/>
          <w:sz w:val="24"/>
          <w:szCs w:val="24"/>
          <w:lang w:val="en-US"/>
        </w:rPr>
      </w:pPr>
    </w:p>
    <w:p w:rsidRPr="00B66544" w:rsidR="00B80600" w:rsidP="00700113" w:rsidRDefault="00B80600" w14:paraId="68902067" w14:textId="77777777">
      <w:pPr>
        <w:spacing w:line="360" w:lineRule="auto"/>
        <w:rPr>
          <w:rFonts w:ascii="NewsGotT" w:hAnsi="NewsGotT"/>
          <w:sz w:val="24"/>
          <w:szCs w:val="24"/>
          <w:lang w:val="en-US"/>
        </w:rPr>
        <w:sectPr w:rsidRPr="00B66544" w:rsidR="00B80600" w:rsidSect="00CB754E">
          <w:headerReference w:type="even" r:id="rId28"/>
          <w:footerReference w:type="even" r:id="rId29"/>
          <w:footerReference w:type="default" r:id="rId30"/>
          <w:headerReference w:type="first" r:id="rId31"/>
          <w:footerReference w:type="first" r:id="rId32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:rsidRPr="00B66544" w:rsidR="00B80600" w:rsidP="00700113" w:rsidRDefault="00B80600" w14:paraId="540EC1FC" w14:textId="623A104C">
      <w:pPr>
        <w:spacing w:line="360" w:lineRule="auto"/>
        <w:rPr>
          <w:rFonts w:ascii="NewsGotT" w:hAnsi="NewsGotT"/>
          <w:sz w:val="24"/>
          <w:szCs w:val="24"/>
          <w:lang w:val="en-US"/>
        </w:rPr>
      </w:pPr>
    </w:p>
    <w:p w:rsidRPr="00B66544" w:rsidR="00E95E57" w:rsidP="00626C7F" w:rsidRDefault="00E95E57" w14:paraId="4A505C3C" w14:textId="39F86BD2">
      <w:pPr>
        <w:pStyle w:val="PhDcapitulosemnumero"/>
        <w:rPr>
          <w:rFonts w:ascii="NewsGotT" w:hAnsi="NewsGotT"/>
        </w:rPr>
      </w:pPr>
      <w:r w:rsidRPr="00B66544">
        <w:rPr>
          <w:rFonts w:ascii="NewsGotT" w:hAnsi="NewsGotT"/>
        </w:rPr>
        <w:t>Resumo</w:t>
      </w:r>
      <w:bookmarkEnd w:id="0"/>
      <w:bookmarkEnd w:id="1"/>
      <w:bookmarkEnd w:id="2"/>
    </w:p>
    <w:p w:rsidRPr="00B66544" w:rsidR="007E5F21" w:rsidP="00ED7C8E" w:rsidRDefault="007E5F21" w14:paraId="64971D50" w14:textId="2D342778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 xml:space="preserve">Fazer um resumo em </w:t>
      </w:r>
      <w:proofErr w:type="spellStart"/>
      <w:r w:rsidRPr="00B66544">
        <w:rPr>
          <w:rFonts w:ascii="NewsGotT" w:hAnsi="NewsGotT"/>
        </w:rPr>
        <w:t>pt-pt</w:t>
      </w:r>
      <w:proofErr w:type="spellEnd"/>
      <w:r w:rsidRPr="00B66544">
        <w:rPr>
          <w:rFonts w:ascii="NewsGotT" w:hAnsi="NewsGotT"/>
        </w:rPr>
        <w:t xml:space="preserve"> do trabalho, fazendo um pequeno enquadramento e realçando o trabalho desenvolvido</w:t>
      </w:r>
    </w:p>
    <w:p w:rsidRPr="00B66544" w:rsidR="00ED7C8E" w:rsidP="00ED7C8E" w:rsidRDefault="00ED7C8E" w14:paraId="51CD0148" w14:textId="77777777">
      <w:pPr>
        <w:pStyle w:val="Corpodetexto"/>
        <w:rPr>
          <w:rFonts w:ascii="NewsGotT" w:hAnsi="NewsGotT"/>
        </w:rPr>
      </w:pPr>
    </w:p>
    <w:p w:rsidRPr="00B66544" w:rsidR="00DE03BF" w:rsidP="00DE03BF" w:rsidRDefault="00ED7C8E" w14:paraId="40B6F9E1" w14:textId="22C93953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  <w:sz w:val="24"/>
          <w:szCs w:val="24"/>
        </w:rPr>
      </w:pPr>
      <w:r w:rsidRPr="00B66544">
        <w:rPr>
          <w:rFonts w:ascii="NewsGotT" w:hAnsi="NewsGotT" w:eastAsiaTheme="minorHAnsi"/>
          <w:b/>
          <w:sz w:val="24"/>
          <w:szCs w:val="22"/>
          <w:lang w:eastAsia="en-US"/>
        </w:rPr>
        <w:t>Palavras-Chave:</w:t>
      </w:r>
      <w:r w:rsidRPr="00B66544">
        <w:rPr>
          <w:rFonts w:ascii="NewsGotT" w:hAnsi="NewsGotT" w:eastAsiaTheme="minorHAnsi"/>
          <w:sz w:val="24"/>
          <w:szCs w:val="22"/>
          <w:lang w:eastAsia="en-US"/>
        </w:rPr>
        <w:tab/>
      </w:r>
      <w:proofErr w:type="gramStart"/>
      <w:r w:rsidRPr="00B66544" w:rsidR="007E5F21">
        <w:rPr>
          <w:rFonts w:ascii="NewsGotT" w:hAnsi="NewsGotT" w:eastAsiaTheme="minorHAnsi"/>
          <w:sz w:val="24"/>
          <w:szCs w:val="24"/>
          <w:lang w:eastAsia="en-US"/>
        </w:rPr>
        <w:t>Palavras chaves</w:t>
      </w:r>
      <w:proofErr w:type="gramEnd"/>
      <w:r w:rsidRPr="00B66544" w:rsidR="007E5F21">
        <w:rPr>
          <w:rFonts w:ascii="NewsGotT" w:hAnsi="NewsGotT" w:eastAsiaTheme="minorHAnsi"/>
          <w:sz w:val="24"/>
          <w:szCs w:val="24"/>
          <w:lang w:eastAsia="en-US"/>
        </w:rPr>
        <w:t xml:space="preserve"> relacionadas com o tema de investigação</w:t>
      </w:r>
      <w:r w:rsidRPr="00B66544">
        <w:rPr>
          <w:rFonts w:ascii="NewsGotT" w:hAnsi="NewsGotT"/>
          <w:sz w:val="24"/>
          <w:szCs w:val="24"/>
        </w:rPr>
        <w:t>.</w:t>
      </w:r>
      <w:r w:rsidRPr="00B66544" w:rsidR="007E5F21">
        <w:rPr>
          <w:rFonts w:ascii="NewsGotT" w:hAnsi="NewsGotT"/>
          <w:sz w:val="24"/>
          <w:szCs w:val="24"/>
        </w:rPr>
        <w:t xml:space="preserve"> As </w:t>
      </w:r>
      <w:proofErr w:type="gramStart"/>
      <w:r w:rsidRPr="00B66544" w:rsidR="007E5F21">
        <w:rPr>
          <w:rFonts w:ascii="NewsGotT" w:hAnsi="NewsGotT"/>
          <w:sz w:val="24"/>
          <w:szCs w:val="24"/>
        </w:rPr>
        <w:t>palavras chave</w:t>
      </w:r>
      <w:proofErr w:type="gramEnd"/>
      <w:r w:rsidRPr="00B66544" w:rsidR="007E5F21">
        <w:rPr>
          <w:rFonts w:ascii="NewsGotT" w:hAnsi="NewsGotT"/>
          <w:sz w:val="24"/>
          <w:szCs w:val="24"/>
        </w:rPr>
        <w:t xml:space="preserve"> devem ser introduzidas por ordem alfabética</w:t>
      </w:r>
      <w:r w:rsidRPr="00B66544" w:rsidR="00700113">
        <w:rPr>
          <w:rFonts w:ascii="NewsGotT" w:hAnsi="NewsGotT"/>
          <w:sz w:val="24"/>
          <w:szCs w:val="24"/>
        </w:rPr>
        <w:t xml:space="preserve">. 3 </w:t>
      </w:r>
      <w:proofErr w:type="gramStart"/>
      <w:r w:rsidRPr="00B66544" w:rsidR="00700113">
        <w:rPr>
          <w:rFonts w:ascii="NewsGotT" w:hAnsi="NewsGotT"/>
          <w:sz w:val="24"/>
          <w:szCs w:val="24"/>
        </w:rPr>
        <w:t>a</w:t>
      </w:r>
      <w:proofErr w:type="gramEnd"/>
      <w:r w:rsidRPr="00B66544" w:rsidR="00700113">
        <w:rPr>
          <w:rFonts w:ascii="NewsGotT" w:hAnsi="NewsGotT"/>
          <w:sz w:val="24"/>
          <w:szCs w:val="24"/>
        </w:rPr>
        <w:t xml:space="preserve"> 5 palavras chave</w:t>
      </w:r>
    </w:p>
    <w:p w:rsidRPr="00B66544" w:rsidR="00B80600" w:rsidP="00DE03BF" w:rsidRDefault="00B80600" w14:paraId="1CA8DDBA" w14:textId="77777777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  <w:sz w:val="24"/>
          <w:szCs w:val="24"/>
        </w:rPr>
      </w:pPr>
    </w:p>
    <w:p w:rsidRPr="00B66544" w:rsidR="00B80600" w:rsidP="00DE03BF" w:rsidRDefault="00B80600" w14:paraId="07B705E3" w14:textId="24628448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:rsidRPr="00B66544" w:rsidR="00B80600" w:rsidP="00DE03BF" w:rsidRDefault="00B80600" w14:paraId="2E7BD49C" w14:textId="77777777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  <w:sectPr w:rsidRPr="00B66544" w:rsidR="00B80600" w:rsidSect="00CB754E">
          <w:footerReference w:type="default" r:id="rId33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:rsidRPr="00B66544" w:rsidR="00B80600" w:rsidP="00DE03BF" w:rsidRDefault="00B80600" w14:paraId="72797A52" w14:textId="63722ED7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:rsidRPr="00B66544" w:rsidR="0018024C" w:rsidP="00626C7F" w:rsidRDefault="00D12456" w14:paraId="0777FE98" w14:textId="77777777">
      <w:pPr>
        <w:pStyle w:val="PhDcapitulosemnumero"/>
        <w:rPr>
          <w:rFonts w:ascii="NewsGotT" w:hAnsi="NewsGotT"/>
        </w:rPr>
      </w:pPr>
      <w:bookmarkStart w:name="_Toc310407891" w:id="4"/>
      <w:bookmarkStart w:name="_Toc471578913" w:id="5"/>
      <w:bookmarkStart w:name="_Toc30094691" w:id="6"/>
      <w:proofErr w:type="spellStart"/>
      <w:r w:rsidRPr="00B66544">
        <w:rPr>
          <w:rFonts w:ascii="NewsGotT" w:hAnsi="NewsGotT"/>
        </w:rPr>
        <w:t>Abstract</w:t>
      </w:r>
      <w:bookmarkEnd w:id="4"/>
      <w:bookmarkEnd w:id="5"/>
      <w:bookmarkEnd w:id="6"/>
      <w:proofErr w:type="spellEnd"/>
    </w:p>
    <w:p w:rsidRPr="00B66544" w:rsidR="00BA6919" w:rsidP="003D2970" w:rsidRDefault="007E5F21" w14:paraId="42406ED5" w14:textId="3928664D">
      <w:pPr>
        <w:pStyle w:val="CorpoInglesPHD"/>
        <w:rPr>
          <w:rFonts w:ascii="NewsGotT" w:hAnsi="NewsGotT"/>
          <w:lang w:val="pt-PT"/>
        </w:rPr>
      </w:pPr>
      <w:proofErr w:type="gramStart"/>
      <w:r w:rsidRPr="00B66544">
        <w:rPr>
          <w:rFonts w:ascii="NewsGotT" w:hAnsi="NewsGotT"/>
          <w:lang w:val="pt-PT"/>
        </w:rPr>
        <w:t>traduzir</w:t>
      </w:r>
      <w:proofErr w:type="gramEnd"/>
    </w:p>
    <w:p w:rsidRPr="00B66544" w:rsidR="00EE64B1" w:rsidP="009F4CB9" w:rsidRDefault="00EE64B1" w14:paraId="3CE8C15D" w14:textId="77777777">
      <w:pPr>
        <w:pStyle w:val="Corpodetexto"/>
        <w:rPr>
          <w:rFonts w:ascii="NewsGotT" w:hAnsi="NewsGotT"/>
        </w:rPr>
      </w:pPr>
    </w:p>
    <w:p w:rsidRPr="00B66544" w:rsidR="00475291" w:rsidP="00B63DA1" w:rsidRDefault="00475291" w14:paraId="484EDA69" w14:textId="42902748">
      <w:pPr>
        <w:tabs>
          <w:tab w:val="left" w:pos="567"/>
        </w:tabs>
        <w:spacing w:after="200" w:line="360" w:lineRule="auto"/>
        <w:ind w:left="1814" w:hanging="1814"/>
        <w:jc w:val="both"/>
        <w:rPr>
          <w:rStyle w:val="PhDkeywordsinglesCarter"/>
          <w:rFonts w:ascii="NewsGotT" w:hAnsi="NewsGotT"/>
        </w:rPr>
      </w:pPr>
      <w:r w:rsidRPr="00B66544">
        <w:rPr>
          <w:rFonts w:ascii="NewsGotT" w:hAnsi="NewsGotT" w:eastAsiaTheme="minorHAnsi"/>
          <w:b/>
          <w:sz w:val="24"/>
          <w:szCs w:val="22"/>
          <w:lang w:val="en-US" w:eastAsia="en-US"/>
        </w:rPr>
        <w:t>Keywords:</w:t>
      </w:r>
      <w:r w:rsidRPr="00B66544">
        <w:rPr>
          <w:rFonts w:ascii="NewsGotT" w:hAnsi="NewsGotT" w:eastAsiaTheme="minorHAnsi"/>
          <w:b/>
          <w:sz w:val="24"/>
          <w:szCs w:val="22"/>
          <w:lang w:val="en-US" w:eastAsia="en-US"/>
        </w:rPr>
        <w:tab/>
      </w:r>
      <w:proofErr w:type="spellStart"/>
      <w:r w:rsidRPr="00B66544" w:rsidR="007E5F21">
        <w:rPr>
          <w:rStyle w:val="PhDkeywordsinglesCarter"/>
          <w:rFonts w:ascii="NewsGotT" w:hAnsi="NewsGotT"/>
        </w:rPr>
        <w:t>traduzir</w:t>
      </w:r>
      <w:proofErr w:type="spellEnd"/>
    </w:p>
    <w:p w:rsidRPr="00B66544" w:rsidR="00B80600" w:rsidP="00B63DA1" w:rsidRDefault="00B80600" w14:paraId="2F3FBC90" w14:textId="7081BF1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 w:eastAsiaTheme="minorHAnsi"/>
          <w:sz w:val="24"/>
          <w:szCs w:val="22"/>
          <w:lang w:val="en-US" w:eastAsia="en-US"/>
        </w:rPr>
      </w:pPr>
    </w:p>
    <w:p w:rsidRPr="00B66544" w:rsidR="00B80600" w:rsidP="00B63DA1" w:rsidRDefault="00B80600" w14:paraId="3C8DFF2C" w14:textId="047DF8CB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 w:eastAsiaTheme="minorHAnsi"/>
          <w:sz w:val="24"/>
          <w:szCs w:val="22"/>
          <w:lang w:val="en-US" w:eastAsia="en-US"/>
        </w:rPr>
      </w:pPr>
    </w:p>
    <w:p w:rsidRPr="00B66544" w:rsidR="00B80600" w:rsidP="00B63DA1" w:rsidRDefault="00B80600" w14:paraId="6E213A1D" w14:textId="77777777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 w:eastAsiaTheme="minorHAnsi"/>
          <w:sz w:val="24"/>
          <w:szCs w:val="22"/>
          <w:lang w:val="en-US" w:eastAsia="en-US"/>
        </w:rPr>
        <w:sectPr w:rsidRPr="00B66544" w:rsidR="00B80600" w:rsidSect="00CB754E">
          <w:footerReference w:type="default" r:id="rId34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:rsidRPr="00B66544" w:rsidR="000E6366" w:rsidP="005370A5" w:rsidRDefault="000E6366" w14:paraId="602DABAC" w14:textId="77777777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hAnsi="NewsGotT" w:eastAsiaTheme="minorHAnsi"/>
          <w:b/>
          <w:smallCaps/>
          <w:sz w:val="44"/>
          <w:szCs w:val="22"/>
          <w:lang w:eastAsia="en-US"/>
        </w:rPr>
        <w:lastRenderedPageBreak/>
        <w:t>Índice</w:t>
      </w:r>
    </w:p>
    <w:p w:rsidRPr="00B66544" w:rsidR="007E5F21" w:rsidRDefault="009D01F6" w14:paraId="348F0DB5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history="1" w:anchor="_Toc30094690">
        <w:r w:rsidRPr="00B66544" w:rsidR="007E5F21">
          <w:rPr>
            <w:rStyle w:val="Hiperligao"/>
            <w:rFonts w:ascii="NewsGotT" w:hAnsi="NewsGotT"/>
            <w:noProof/>
          </w:rPr>
          <w:t>Resum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0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iii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6F0DB690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1">
        <w:r w:rsidRPr="00B66544" w:rsidR="007E5F21">
          <w:rPr>
            <w:rStyle w:val="Hiperligao"/>
            <w:rFonts w:ascii="NewsGotT" w:hAnsi="NewsGotT"/>
            <w:noProof/>
            <w:lang w:val="en-US"/>
          </w:rPr>
          <w:t>Abstract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1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v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7C219C08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2">
        <w:r w:rsidRPr="00B66544" w:rsidR="007E5F21">
          <w:rPr>
            <w:rStyle w:val="Hiperligao"/>
            <w:rFonts w:ascii="NewsGotT" w:hAnsi="NewsGotT"/>
            <w:noProof/>
          </w:rPr>
          <w:t>Lista de Figura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2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ix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06BEA80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3">
        <w:r w:rsidRPr="00B66544" w:rsidR="007E5F21">
          <w:rPr>
            <w:rStyle w:val="Hiperligao"/>
            <w:rFonts w:ascii="NewsGotT" w:hAnsi="NewsGotT"/>
            <w:noProof/>
          </w:rPr>
          <w:t>Lista de Tabela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3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xi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70FF343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4">
        <w:r w:rsidRPr="00B66544" w:rsidR="007E5F21">
          <w:rPr>
            <w:rStyle w:val="Hiperligao"/>
            <w:rFonts w:ascii="NewsGotT" w:hAnsi="NewsGotT"/>
            <w:noProof/>
          </w:rPr>
          <w:t>Acrónimos e Sigla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4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xiii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79F4251B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5">
        <w:r w:rsidRPr="00B66544" w:rsidR="007E5F21">
          <w:rPr>
            <w:rStyle w:val="Hiperligao"/>
            <w:rFonts w:ascii="NewsGotT" w:hAnsi="NewsGotT"/>
            <w:noProof/>
          </w:rPr>
          <w:t>Nomenclatur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5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xv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6407FDC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696">
        <w:r w:rsidRPr="00B66544" w:rsidR="007E5F21">
          <w:rPr>
            <w:rStyle w:val="Hiperligao"/>
            <w:rFonts w:ascii="NewsGotT" w:hAnsi="NewsGotT"/>
            <w:noProof/>
          </w:rPr>
          <w:t>Capítulo 1 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6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375E8ED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697">
        <w:r w:rsidRPr="00B66544" w:rsidR="007E5F21">
          <w:rPr>
            <w:rStyle w:val="Hiperligao"/>
            <w:rFonts w:ascii="NewsGotT" w:hAnsi="NewsGotT"/>
            <w:noProof/>
          </w:rPr>
          <w:t>1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Enquadrament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7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D7582F2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698">
        <w:r w:rsidRPr="00B66544" w:rsidR="007E5F21">
          <w:rPr>
            <w:rStyle w:val="Hiperligao"/>
            <w:rFonts w:ascii="NewsGotT" w:hAnsi="NewsGotT"/>
            <w:noProof/>
          </w:rPr>
          <w:t>1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Qualidade da Energia Elétrica nos Sistemas Elétricos Ferroviári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8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02D5642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699">
        <w:r w:rsidRPr="00B66544" w:rsidR="007E5F21">
          <w:rPr>
            <w:rStyle w:val="Hiperligao"/>
            <w:rFonts w:ascii="NewsGotT" w:hAnsi="NewsGotT"/>
            <w:noProof/>
          </w:rPr>
          <w:t>1.2.1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Desequilíbri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699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2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652DB5F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00">
        <w:r w:rsidRPr="00B66544" w:rsidR="007E5F21">
          <w:rPr>
            <w:rStyle w:val="Hiperligao"/>
            <w:rFonts w:ascii="NewsGotT" w:hAnsi="NewsGotT"/>
            <w:noProof/>
          </w:rPr>
          <w:t>1.2.2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Harmónic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0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2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3B6AA99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01">
        <w:r w:rsidRPr="00B66544" w:rsidR="007E5F21">
          <w:rPr>
            <w:rStyle w:val="Hiperligao"/>
            <w:rFonts w:ascii="NewsGotT" w:hAnsi="NewsGotT"/>
            <w:noProof/>
          </w:rPr>
          <w:t>1.2.3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Fator de Potênci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1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2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1BB7651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02">
        <w:r w:rsidRPr="00B66544" w:rsidR="007E5F21">
          <w:rPr>
            <w:rStyle w:val="Hiperligao"/>
            <w:rFonts w:ascii="NewsGotT" w:hAnsi="NewsGotT"/>
            <w:noProof/>
          </w:rPr>
          <w:t>1.2.4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Arcos Elétric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2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2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7FB6C6E1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03">
        <w:r w:rsidRPr="00B66544" w:rsidR="007E5F21">
          <w:rPr>
            <w:rStyle w:val="Hiperligao"/>
            <w:rFonts w:ascii="NewsGotT" w:hAnsi="NewsGotT"/>
            <w:noProof/>
          </w:rPr>
          <w:t>1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Organização e Estrutura do Relatóri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3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1F8B48E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04">
        <w:r w:rsidRPr="00B66544" w:rsidR="007E5F21">
          <w:rPr>
            <w:rStyle w:val="Hiperligao"/>
            <w:rFonts w:ascii="NewsGotT" w:hAnsi="NewsGotT"/>
            <w:noProof/>
          </w:rPr>
          <w:t>Capítulo 2 Tecnologias de [Estado da Arte]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4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5D336727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05">
        <w:r w:rsidRPr="00B66544" w:rsidR="007E5F21">
          <w:rPr>
            <w:rStyle w:val="Hiperligao"/>
            <w:rFonts w:ascii="NewsGotT" w:hAnsi="NewsGotT"/>
            <w:noProof/>
          </w:rPr>
          <w:t>2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5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8092C85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06">
        <w:r w:rsidRPr="00B66544" w:rsidR="007E5F21">
          <w:rPr>
            <w:rStyle w:val="Hiperligao"/>
            <w:rFonts w:ascii="NewsGotT" w:hAnsi="NewsGotT"/>
            <w:noProof/>
          </w:rPr>
          <w:t>2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Evolução dos Sistemas de Alimentação Ferroviári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6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2FDACA1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07">
        <w:r w:rsidRPr="00B66544" w:rsidR="007E5F21">
          <w:rPr>
            <w:rStyle w:val="Hiperligao"/>
            <w:rFonts w:ascii="NewsGotT" w:hAnsi="NewsGotT"/>
            <w:noProof/>
          </w:rPr>
          <w:t>2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7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8D46CD0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08">
        <w:r w:rsidRPr="00B66544" w:rsidR="007E5F21">
          <w:rPr>
            <w:rStyle w:val="Hiperligao"/>
            <w:rFonts w:ascii="NewsGotT" w:hAnsi="NewsGotT"/>
            <w:noProof/>
          </w:rPr>
          <w:t>Capítulo 3 Conversores de Eletrónica de Potência e Técnicas de Control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8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85F369D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09">
        <w:r w:rsidRPr="00B66544" w:rsidR="007E5F21">
          <w:rPr>
            <w:rStyle w:val="Hiperligao"/>
            <w:rFonts w:ascii="NewsGotT" w:hAnsi="NewsGotT"/>
            <w:noProof/>
          </w:rPr>
          <w:t>3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09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7BEF0B7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0">
        <w:r w:rsidRPr="00B66544" w:rsidR="007E5F21">
          <w:rPr>
            <w:rStyle w:val="Hiperligao"/>
            <w:rFonts w:ascii="NewsGotT" w:hAnsi="NewsGotT"/>
            <w:noProof/>
          </w:rPr>
          <w:t>3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dicionadores Ativos para Sistemas Ferroviário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0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325617E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11">
        <w:r w:rsidRPr="00B66544" w:rsidR="007E5F21">
          <w:rPr>
            <w:rStyle w:val="Hiperligao"/>
            <w:rFonts w:ascii="NewsGotT" w:hAnsi="NewsGotT"/>
            <w:noProof/>
          </w:rPr>
          <w:t>3.2.1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versor de Eletrónica de Potência CC-C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1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C19DD6A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2">
        <w:r w:rsidRPr="00B66544" w:rsidR="007E5F21">
          <w:rPr>
            <w:rStyle w:val="Hiperligao"/>
            <w:rFonts w:ascii="NewsGotT" w:hAnsi="NewsGotT"/>
            <w:noProof/>
          </w:rPr>
          <w:t>3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versores de Eletrónica de Potência para Interface de Sistemas de Energia Renovável e Armazenamento de Energi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2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74FFFA7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3">
        <w:r w:rsidRPr="00B66544" w:rsidR="007E5F21">
          <w:rPr>
            <w:rStyle w:val="Hiperligao"/>
            <w:rFonts w:ascii="NewsGotT" w:hAnsi="NewsGotT"/>
            <w:noProof/>
          </w:rPr>
          <w:t>3.4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Técnicas e Algoritmos de Control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3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30F82D5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14">
        <w:r w:rsidRPr="00B66544" w:rsidR="007E5F21">
          <w:rPr>
            <w:rStyle w:val="Hiperligao"/>
            <w:rFonts w:ascii="NewsGotT" w:hAnsi="NewsGotT"/>
            <w:noProof/>
          </w:rPr>
          <w:t>3.4.1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Teorias de Potênci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4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51B0510" w14:textId="77777777">
      <w:pPr>
        <w:pStyle w:val="ndice3"/>
        <w:rPr>
          <w:rFonts w:ascii="NewsGotT" w:hAnsi="NewsGotT" w:eastAsiaTheme="minorEastAsia" w:cstheme="minorBidi"/>
          <w:iCs w:val="0"/>
          <w:noProof/>
          <w:sz w:val="22"/>
          <w:szCs w:val="22"/>
        </w:rPr>
      </w:pPr>
      <w:hyperlink w:history="1" w:anchor="_Toc30094715">
        <w:r w:rsidRPr="00B66544" w:rsidR="007E5F21">
          <w:rPr>
            <w:rStyle w:val="Hiperligao"/>
            <w:rFonts w:ascii="NewsGotT" w:hAnsi="NewsGotT"/>
            <w:noProof/>
          </w:rPr>
          <w:t>3.4.2</w:t>
        </w:r>
        <w:r w:rsidRPr="00B66544" w:rsidR="007E5F21">
          <w:rPr>
            <w:rFonts w:ascii="NewsGotT" w:hAnsi="NewsGotT" w:eastAsiaTheme="minorEastAsia" w:cstheme="minorBidi"/>
            <w:iCs w:val="0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Técnicas de Modulação para Conversores VSI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5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89E0EEE" w14:textId="77777777">
      <w:pPr>
        <w:pStyle w:val="ndice4"/>
        <w:tabs>
          <w:tab w:val="left" w:pos="14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6">
        <w:r w:rsidRPr="00B66544" w:rsidR="007E5F21">
          <w:rPr>
            <w:rStyle w:val="Hiperligao"/>
            <w:rFonts w:ascii="NewsGotT" w:hAnsi="NewsGotT"/>
            <w:noProof/>
          </w:rPr>
          <w:t>3.4.2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Modulação Bipolar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6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22AF8B51" w14:textId="77777777">
      <w:pPr>
        <w:pStyle w:val="ndice4"/>
        <w:tabs>
          <w:tab w:val="left" w:pos="14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7">
        <w:r w:rsidRPr="00B66544" w:rsidR="007E5F21">
          <w:rPr>
            <w:rStyle w:val="Hiperligao"/>
            <w:rFonts w:ascii="NewsGotT" w:hAnsi="NewsGotT"/>
            <w:noProof/>
          </w:rPr>
          <w:t>3.4.2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Modulação Unipolar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7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3806783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18">
        <w:r w:rsidRPr="00B66544" w:rsidR="007E5F21">
          <w:rPr>
            <w:rStyle w:val="Hiperligao"/>
            <w:rFonts w:ascii="NewsGotT" w:hAnsi="NewsGotT"/>
            <w:noProof/>
          </w:rPr>
          <w:t>3.5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8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8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00FD233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19">
        <w:r w:rsidRPr="00B66544" w:rsidR="007E5F21">
          <w:rPr>
            <w:rStyle w:val="Hiperligao"/>
            <w:rFonts w:ascii="NewsGotT" w:hAnsi="NewsGotT"/>
            <w:noProof/>
          </w:rPr>
          <w:t>Capítulo 4 Simulações Computacionai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19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9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69FFBE8C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0">
        <w:r w:rsidRPr="00B66544" w:rsidR="007E5F21">
          <w:rPr>
            <w:rStyle w:val="Hiperligao"/>
            <w:rFonts w:ascii="NewsGotT" w:hAnsi="NewsGotT"/>
            <w:noProof/>
          </w:rPr>
          <w:t>4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0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9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33E00C4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1">
        <w:r w:rsidRPr="00B66544" w:rsidR="007E5F21">
          <w:rPr>
            <w:rStyle w:val="Hiperligao"/>
            <w:rFonts w:ascii="NewsGotT" w:hAnsi="NewsGotT"/>
            <w:noProof/>
          </w:rPr>
          <w:t>4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dicionador Ativo Série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1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9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CB01500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2">
        <w:r w:rsidRPr="00B66544" w:rsidR="007E5F21">
          <w:rPr>
            <w:rStyle w:val="Hiperligao"/>
            <w:rFonts w:ascii="NewsGotT" w:hAnsi="NewsGotT"/>
            <w:noProof/>
          </w:rPr>
          <w:t>4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2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1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A228AE0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23">
        <w:r w:rsidRPr="00B66544" w:rsidR="007E5F21">
          <w:rPr>
            <w:rStyle w:val="Hiperligao"/>
            <w:rFonts w:ascii="NewsGotT" w:hAnsi="NewsGotT"/>
            <w:noProof/>
          </w:rPr>
          <w:t>Capítulo 5 Desenvolvimento do Protótipo Experimental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3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A36801A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4">
        <w:r w:rsidRPr="00B66544" w:rsidR="007E5F21">
          <w:rPr>
            <w:rStyle w:val="Hiperligao"/>
            <w:rFonts w:ascii="NewsGotT" w:hAnsi="NewsGotT"/>
            <w:noProof/>
          </w:rPr>
          <w:t>5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4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57DD3F49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5">
        <w:r w:rsidRPr="00B66544" w:rsidR="007E5F21">
          <w:rPr>
            <w:rStyle w:val="Hiperligao"/>
            <w:rFonts w:ascii="NewsGotT" w:hAnsi="NewsGotT"/>
            <w:noProof/>
          </w:rPr>
          <w:t>5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Hardware de Control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5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5DD1A531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6">
        <w:r w:rsidRPr="00B66544" w:rsidR="007E5F21">
          <w:rPr>
            <w:rStyle w:val="Hiperligao"/>
            <w:rFonts w:ascii="NewsGotT" w:hAnsi="NewsGotT"/>
            <w:noProof/>
          </w:rPr>
          <w:t>5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Hardware de potência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6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EBB2231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7">
        <w:r w:rsidRPr="00B66544" w:rsidR="007E5F21">
          <w:rPr>
            <w:rStyle w:val="Hiperligao"/>
            <w:rFonts w:ascii="NewsGotT" w:hAnsi="NewsGotT"/>
            <w:noProof/>
          </w:rPr>
          <w:t>5.4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7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3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7C1B8006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28">
        <w:r w:rsidRPr="00B66544" w:rsidR="007E5F21">
          <w:rPr>
            <w:rStyle w:val="Hiperligao"/>
            <w:rFonts w:ascii="NewsGotT" w:hAnsi="NewsGotT"/>
            <w:noProof/>
          </w:rPr>
          <w:t>Capítulo 6 Resultados Experimentais Obtidos com o UPQC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8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460B584C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29">
        <w:r w:rsidRPr="00B66544" w:rsidR="007E5F21">
          <w:rPr>
            <w:rStyle w:val="Hiperligao"/>
            <w:rFonts w:ascii="NewsGotT" w:hAnsi="NewsGotT"/>
            <w:noProof/>
          </w:rPr>
          <w:t>6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Introduçã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29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C4727AA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0">
        <w:r w:rsidRPr="00B66544" w:rsidR="007E5F21">
          <w:rPr>
            <w:rStyle w:val="Hiperligao"/>
            <w:rFonts w:ascii="NewsGotT" w:hAnsi="NewsGotT"/>
            <w:noProof/>
          </w:rPr>
          <w:t>6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Resultados Experimentais do Condicionador Ativo Paralel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0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0C96640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1">
        <w:r w:rsidRPr="00B66544" w:rsidR="007E5F21">
          <w:rPr>
            <w:rStyle w:val="Hiperligao"/>
            <w:rFonts w:ascii="NewsGotT" w:hAnsi="NewsGotT"/>
            <w:noProof/>
          </w:rPr>
          <w:t>6.3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1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19644F4A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32">
        <w:r w:rsidRPr="00B66544" w:rsidR="007E5F21">
          <w:rPr>
            <w:rStyle w:val="Hiperligao"/>
            <w:rFonts w:ascii="NewsGotT" w:hAnsi="NewsGotT"/>
            <w:noProof/>
          </w:rPr>
          <w:t>Capítulo 7 Conclusões e Sugestões de Trabalho Futur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2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3842798A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3">
        <w:r w:rsidRPr="00B66544" w:rsidR="007E5F21">
          <w:rPr>
            <w:rStyle w:val="Hiperligao"/>
            <w:rFonts w:ascii="NewsGotT" w:hAnsi="NewsGotT"/>
            <w:noProof/>
          </w:rPr>
          <w:t>7.1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Conclusõe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3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693D6AB0" w14:textId="77777777">
      <w:pPr>
        <w:pStyle w:val="ndice2"/>
        <w:tabs>
          <w:tab w:val="left" w:pos="800"/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4">
        <w:r w:rsidRPr="00B66544" w:rsidR="007E5F21">
          <w:rPr>
            <w:rStyle w:val="Hiperligao"/>
            <w:rFonts w:ascii="NewsGotT" w:hAnsi="NewsGotT"/>
            <w:noProof/>
          </w:rPr>
          <w:t>7.2</w:t>
        </w:r>
        <w:r w:rsidRPr="00B66544" w:rsidR="007E5F21">
          <w:rPr>
            <w:rFonts w:ascii="NewsGotT" w:hAnsi="NewsGotT" w:eastAsiaTheme="minorEastAsia" w:cstheme="minorBidi"/>
            <w:noProof/>
            <w:sz w:val="22"/>
            <w:szCs w:val="22"/>
          </w:rPr>
          <w:tab/>
        </w:r>
        <w:r w:rsidRPr="00B66544" w:rsidR="007E5F21">
          <w:rPr>
            <w:rStyle w:val="Hiperligao"/>
            <w:rFonts w:ascii="NewsGotT" w:hAnsi="NewsGotT"/>
            <w:noProof/>
          </w:rPr>
          <w:t>Sugestões para Trabalho Futuro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4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7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7432CDAE" w14:textId="77777777">
      <w:pPr>
        <w:pStyle w:val="ndice1"/>
        <w:tabs>
          <w:tab w:val="right" w:leader="dot" w:pos="8494"/>
        </w:tabs>
        <w:rPr>
          <w:rFonts w:ascii="NewsGotT" w:hAnsi="NewsGotT" w:eastAsiaTheme="minorEastAsia" w:cstheme="minorBidi"/>
          <w:bCs w:val="0"/>
          <w:noProof/>
          <w:sz w:val="22"/>
          <w:szCs w:val="22"/>
        </w:rPr>
      </w:pPr>
      <w:hyperlink w:history="1" w:anchor="_Toc30094735">
        <w:r w:rsidRPr="00B66544" w:rsidR="007E5F21">
          <w:rPr>
            <w:rStyle w:val="Hiperligao"/>
            <w:rFonts w:ascii="NewsGotT" w:hAnsi="NewsGotT"/>
            <w:noProof/>
            <w:lang w:val="en-US"/>
          </w:rPr>
          <w:t>Referências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5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9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9D01F6" w:rsidRDefault="009D01F6" w14:paraId="1EC91DE4" w14:textId="6459265D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:rsidRPr="00B66544" w:rsidR="00FA2CCF" w:rsidP="00FA2CCF" w:rsidRDefault="00FA2CCF" w14:paraId="21353EDE" w14:textId="77777777">
      <w:pPr>
        <w:rPr>
          <w:rFonts w:ascii="NewsGotT" w:hAnsi="NewsGotT"/>
        </w:rPr>
      </w:pPr>
    </w:p>
    <w:p w:rsidRPr="00B66544" w:rsidR="00B80600" w:rsidP="00B80600" w:rsidRDefault="00B80600" w14:paraId="02A67F85" w14:textId="77777777">
      <w:pPr>
        <w:rPr>
          <w:rFonts w:ascii="NewsGotT" w:hAnsi="NewsGotT"/>
        </w:rPr>
        <w:sectPr w:rsidRPr="00B66544" w:rsidR="00B80600" w:rsidSect="00FA2CCF"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:rsidRPr="00B66544" w:rsidR="00B80600" w:rsidP="00B80600" w:rsidRDefault="00B80600" w14:paraId="4B21B31F" w14:textId="14725EAB">
      <w:pPr>
        <w:rPr>
          <w:rFonts w:ascii="NewsGotT" w:hAnsi="NewsGotT"/>
        </w:rPr>
      </w:pPr>
    </w:p>
    <w:p w:rsidRPr="00B66544" w:rsidR="000E6366" w:rsidP="00626C7F" w:rsidRDefault="000E6366" w14:paraId="11CA7C62" w14:textId="77777777">
      <w:pPr>
        <w:pStyle w:val="PhDcapitulosemnumero"/>
        <w:rPr>
          <w:rFonts w:ascii="NewsGotT" w:hAnsi="NewsGotT"/>
        </w:rPr>
      </w:pPr>
      <w:bookmarkStart w:name="_Toc471578914" w:id="7"/>
      <w:bookmarkStart w:name="_Toc30094692" w:id="8"/>
      <w:r w:rsidRPr="00B66544">
        <w:rPr>
          <w:rFonts w:ascii="NewsGotT" w:hAnsi="NewsGotT"/>
        </w:rPr>
        <w:t>Lista de Figuras</w:t>
      </w:r>
      <w:bookmarkEnd w:id="7"/>
      <w:bookmarkEnd w:id="8"/>
    </w:p>
    <w:p w:rsidRPr="00B66544" w:rsidR="007E5F21" w:rsidRDefault="00EB1633" w14:paraId="6EB31E5B" w14:textId="77777777">
      <w:pPr>
        <w:pStyle w:val="ndicedeilustraes"/>
        <w:tabs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history="1" w:anchor="_Toc30094736">
        <w:r w:rsidRPr="00B66544" w:rsidR="007E5F21">
          <w:rPr>
            <w:rStyle w:val="Hiperligao"/>
            <w:rFonts w:ascii="NewsGotT" w:hAnsi="NewsGotT"/>
            <w:noProof/>
          </w:rPr>
          <w:t>Figura 1.1 – Exemplo da distorção típica das correntes e das tensões na rede elétrica.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6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1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68A06A8A" w14:textId="77777777">
      <w:pPr>
        <w:pStyle w:val="ndicedeilustraes"/>
        <w:tabs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7">
        <w:r w:rsidRPr="00B66544" w:rsidR="007E5F21">
          <w:rPr>
            <w:rStyle w:val="Hiperligao"/>
            <w:rFonts w:ascii="NewsGotT" w:hAnsi="NewsGotT"/>
            <w:noProof/>
          </w:rPr>
          <w:t>Figura 2.5 – Espectro harmónico no sistema elétrico ferroviário com transformador de potência V/V: (a) das correntes da rede elétrica; (b) das correntes da catenária.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7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5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7E5F21" w:rsidRDefault="0015027D" w14:paraId="6D24161C" w14:textId="77777777">
      <w:pPr>
        <w:pStyle w:val="ndicedeilustraes"/>
        <w:tabs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hyperlink w:history="1" w:anchor="_Toc30094738">
        <w:r w:rsidRPr="00B66544" w:rsidR="007E5F21">
          <w:rPr>
            <w:rStyle w:val="Hiperligao"/>
            <w:rFonts w:ascii="NewsGotT" w:hAnsi="NewsGotT"/>
            <w:noProof/>
          </w:rPr>
          <w:t>Figura 4.1 – Amortecimento de ressonância com condensador dividido para conversor fonte de tensão.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8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9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680075" w:rsidP="00B66544" w:rsidRDefault="00EB1633" w14:paraId="2116B46A" w14:textId="27740DE7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:rsidRPr="00B66544" w:rsidR="00B80600" w:rsidP="009F4CB9" w:rsidRDefault="00B80600" w14:paraId="1F7E0686" w14:textId="77777777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138452FA" w14:textId="77777777">
      <w:pPr>
        <w:pStyle w:val="Corpodetexto"/>
        <w:rPr>
          <w:rFonts w:ascii="NewsGotT" w:hAnsi="NewsGotT"/>
        </w:rPr>
        <w:sectPr w:rsidRPr="00B66544" w:rsidR="00B80600" w:rsidSect="00FA2CCF">
          <w:headerReference w:type="default" r:id="rId39"/>
          <w:footerReference w:type="default" r:id="rId40"/>
          <w:headerReference w:type="first" r:id="rId41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:rsidRPr="00B66544" w:rsidR="00B80600" w:rsidP="009F4CB9" w:rsidRDefault="00B80600" w14:paraId="6B74FBB3" w14:textId="1F0B673D">
      <w:pPr>
        <w:pStyle w:val="Corpodetexto"/>
        <w:rPr>
          <w:rFonts w:ascii="NewsGotT" w:hAnsi="NewsGotT"/>
        </w:rPr>
      </w:pPr>
    </w:p>
    <w:p w:rsidRPr="00B66544" w:rsidR="000E6366" w:rsidP="00626C7F" w:rsidRDefault="000E6366" w14:paraId="11428988" w14:textId="77777777">
      <w:pPr>
        <w:pStyle w:val="PhDcapitulosemnumero"/>
        <w:rPr>
          <w:rFonts w:ascii="NewsGotT" w:hAnsi="NewsGotT"/>
        </w:rPr>
      </w:pPr>
      <w:bookmarkStart w:name="_Toc471578915" w:id="9"/>
      <w:bookmarkStart w:name="_Toc30094693" w:id="10"/>
      <w:r w:rsidRPr="00B66544">
        <w:rPr>
          <w:rFonts w:ascii="NewsGotT" w:hAnsi="NewsGotT"/>
        </w:rPr>
        <w:t xml:space="preserve">Lista de </w:t>
      </w:r>
      <w:r w:rsidRPr="00B66544" w:rsidR="00EC3273">
        <w:rPr>
          <w:rFonts w:ascii="NewsGotT" w:hAnsi="NewsGotT"/>
        </w:rPr>
        <w:t>Tabelas</w:t>
      </w:r>
      <w:bookmarkEnd w:id="9"/>
      <w:bookmarkEnd w:id="10"/>
    </w:p>
    <w:p w:rsidRPr="00B66544" w:rsidR="007E5F21" w:rsidRDefault="00C2400B" w14:paraId="19F0EA97" w14:textId="77777777">
      <w:pPr>
        <w:pStyle w:val="ndicedeilustraes"/>
        <w:tabs>
          <w:tab w:val="right" w:leader="dot" w:pos="8494"/>
        </w:tabs>
        <w:rPr>
          <w:rFonts w:ascii="NewsGotT" w:hAnsi="NewsGotT" w:eastAsiaTheme="minorEastAsia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history="1" w:anchor="_Toc30094739">
        <w:r w:rsidRPr="00B66544" w:rsidR="007E5F21">
          <w:rPr>
            <w:rStyle w:val="Hiperligao"/>
            <w:rFonts w:ascii="NewsGotT" w:hAnsi="NewsGotT"/>
            <w:noProof/>
          </w:rPr>
          <w:t>Tabela 1.1- Parâmetros do modelo elétrico de uma locomotiva e da impedância de linha da catenária (baseado em [5], [6]).</w:t>
        </w:r>
        <w:r w:rsidRPr="00B66544" w:rsidR="007E5F21">
          <w:rPr>
            <w:rFonts w:ascii="NewsGotT" w:hAnsi="NewsGotT"/>
            <w:noProof/>
            <w:webHidden/>
          </w:rPr>
          <w:tab/>
        </w:r>
        <w:r w:rsidRPr="00B66544" w:rsidR="007E5F21">
          <w:rPr>
            <w:rFonts w:ascii="NewsGotT" w:hAnsi="NewsGotT"/>
            <w:noProof/>
            <w:webHidden/>
          </w:rPr>
          <w:fldChar w:fldCharType="begin"/>
        </w:r>
        <w:r w:rsidRPr="00B66544" w:rsidR="007E5F21">
          <w:rPr>
            <w:rFonts w:ascii="NewsGotT" w:hAnsi="NewsGotT"/>
            <w:noProof/>
            <w:webHidden/>
          </w:rPr>
          <w:instrText xml:space="preserve"> PAGEREF _Toc30094739 \h </w:instrText>
        </w:r>
        <w:r w:rsidRPr="00B66544" w:rsidR="007E5F21">
          <w:rPr>
            <w:rFonts w:ascii="NewsGotT" w:hAnsi="NewsGotT"/>
            <w:noProof/>
            <w:webHidden/>
          </w:rPr>
        </w:r>
        <w:r w:rsidRPr="00B66544" w:rsidR="007E5F21">
          <w:rPr>
            <w:rFonts w:ascii="NewsGotT" w:hAnsi="NewsGotT"/>
            <w:noProof/>
            <w:webHidden/>
          </w:rPr>
          <w:fldChar w:fldCharType="separate"/>
        </w:r>
        <w:r w:rsidRPr="00B66544" w:rsidR="007E5F21">
          <w:rPr>
            <w:rFonts w:ascii="NewsGotT" w:hAnsi="NewsGotT"/>
            <w:noProof/>
            <w:webHidden/>
          </w:rPr>
          <w:t>2</w:t>
        </w:r>
        <w:r w:rsidRPr="00B66544" w:rsidR="007E5F21">
          <w:rPr>
            <w:rFonts w:ascii="NewsGotT" w:hAnsi="NewsGotT"/>
            <w:noProof/>
            <w:webHidden/>
          </w:rPr>
          <w:fldChar w:fldCharType="end"/>
        </w:r>
      </w:hyperlink>
    </w:p>
    <w:p w:rsidRPr="00B66544" w:rsidR="00FA2CCF" w:rsidP="00FA2CCF" w:rsidRDefault="00C2400B" w14:paraId="12DBA983" w14:textId="2A462452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:rsidRPr="00B66544" w:rsidR="005A3027" w:rsidP="009F4CB9" w:rsidRDefault="005A3027" w14:paraId="77F9AE7F" w14:textId="7296EF82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236F4A4F" w14:textId="1F26053B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6259A084" w14:textId="77777777">
      <w:pPr>
        <w:pStyle w:val="Corpodetexto"/>
        <w:rPr>
          <w:rFonts w:ascii="NewsGotT" w:hAnsi="NewsGotT"/>
        </w:rPr>
        <w:sectPr w:rsidRPr="00B66544" w:rsidR="00B80600" w:rsidSect="00FA2CCF">
          <w:headerReference w:type="even" r:id="rId42"/>
          <w:headerReference w:type="default" r:id="rId43"/>
          <w:footerReference w:type="even" r:id="rId44"/>
          <w:footerReference w:type="default" r:id="rId45"/>
          <w:headerReference w:type="first" r:id="rId46"/>
          <w:footerReference w:type="first" r:id="rId47"/>
          <w:type w:val="oddPage"/>
          <w:pgSz w:w="11907" w:h="16840" w:orient="portrait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:rsidRPr="00B66544" w:rsidR="00B80600" w:rsidP="009F4CB9" w:rsidRDefault="00B80600" w14:paraId="10A36534" w14:textId="6723C56C">
      <w:pPr>
        <w:pStyle w:val="Corpodetexto"/>
        <w:rPr>
          <w:rFonts w:ascii="NewsGotT" w:hAnsi="NewsGotT"/>
        </w:rPr>
      </w:pPr>
    </w:p>
    <w:p w:rsidRPr="00B66544" w:rsidR="00247C17" w:rsidP="00626C7F" w:rsidRDefault="005370A5" w14:paraId="79B7BFC9" w14:textId="77777777">
      <w:pPr>
        <w:pStyle w:val="PhDcapitulosemnumero"/>
        <w:rPr>
          <w:rFonts w:ascii="NewsGotT" w:hAnsi="NewsGotT"/>
        </w:rPr>
      </w:pPr>
      <w:bookmarkStart w:name="_Toc471578917" w:id="11"/>
      <w:bookmarkStart w:name="_Toc30094694" w:id="12"/>
      <w:r w:rsidRPr="00B66544">
        <w:rPr>
          <w:rFonts w:ascii="NewsGotT" w:hAnsi="NewsGotT"/>
        </w:rPr>
        <w:t>Acrónimos e Siglas</w:t>
      </w:r>
      <w:bookmarkEnd w:id="11"/>
      <w:bookmarkEnd w:id="12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Pr="00B66544" w:rsidR="0031584E" w:rsidTr="0031584E" w14:paraId="5220AB96" w14:textId="77777777">
        <w:tc>
          <w:tcPr>
            <w:tcW w:w="2104" w:type="dxa"/>
            <w:shd w:val="clear" w:color="auto" w:fill="auto"/>
          </w:tcPr>
          <w:p w:rsidRPr="00B66544" w:rsidR="0031584E" w:rsidP="005370A5" w:rsidRDefault="0031584E" w14:paraId="194577E2" w14:textId="13A794E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:rsidRPr="00B66544" w:rsidR="0031584E" w:rsidP="005370A5" w:rsidRDefault="0031584E" w14:paraId="1914E84E" w14:textId="77777777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Pr="00B66544" w:rsidR="0031584E" w:rsidTr="0031584E" w14:paraId="4996260E" w14:textId="77777777">
        <w:tc>
          <w:tcPr>
            <w:tcW w:w="2104" w:type="dxa"/>
            <w:shd w:val="clear" w:color="auto" w:fill="auto"/>
          </w:tcPr>
          <w:p w:rsidRPr="00B66544" w:rsidR="0031584E" w:rsidP="00941AD1" w:rsidRDefault="0031584E" w14:paraId="4A637C9F" w14:textId="113B2D74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:rsidRPr="00B66544" w:rsidR="0031584E" w:rsidP="00941AD1" w:rsidRDefault="0031584E" w14:paraId="65B0C583" w14:textId="14BC2745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Pr="00B66544" w:rsidR="0031584E" w:rsidTr="0031584E" w14:paraId="1BC6D727" w14:textId="77777777">
        <w:tc>
          <w:tcPr>
            <w:tcW w:w="2104" w:type="dxa"/>
            <w:shd w:val="clear" w:color="auto" w:fill="auto"/>
          </w:tcPr>
          <w:p w:rsidRPr="00B66544" w:rsidR="0031584E" w:rsidP="00941AD1" w:rsidRDefault="0031584E" w14:paraId="3BB218B3" w14:textId="1154B902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:rsidRPr="00B66544" w:rsidR="0031584E" w:rsidP="00941AD1" w:rsidRDefault="0031584E" w14:paraId="3A6A5189" w14:textId="61583E23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Pr="00B66544" w:rsidR="0031584E" w:rsidTr="0031584E" w14:paraId="4508DBC3" w14:textId="77777777">
        <w:tc>
          <w:tcPr>
            <w:tcW w:w="2104" w:type="dxa"/>
            <w:shd w:val="clear" w:color="auto" w:fill="auto"/>
          </w:tcPr>
          <w:p w:rsidRPr="00B66544" w:rsidR="0031584E" w:rsidP="00941AD1" w:rsidRDefault="0031584E" w14:paraId="3638B99A" w14:textId="0B5DE3C6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:rsidRPr="00B66544" w:rsidR="0031584E" w:rsidP="00941AD1" w:rsidRDefault="0031584E" w14:paraId="393518E5" w14:textId="7A4A319A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Pr="00B66544" w:rsidR="0031584E" w:rsidTr="0031584E" w14:paraId="036092F6" w14:textId="77777777">
        <w:tc>
          <w:tcPr>
            <w:tcW w:w="2104" w:type="dxa"/>
            <w:shd w:val="clear" w:color="auto" w:fill="auto"/>
          </w:tcPr>
          <w:p w:rsidRPr="00B66544" w:rsidR="0031584E" w:rsidP="0031584E" w:rsidRDefault="0031584E" w14:paraId="19B37FE9" w14:textId="601BF814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B66544">
              <w:rPr>
                <w:rFonts w:ascii="NewsGotT" w:hAnsi="NewsGotT"/>
                <w:color w:val="000000"/>
              </w:rPr>
              <w:t>ZCD</w:t>
            </w:r>
          </w:p>
        </w:tc>
        <w:tc>
          <w:tcPr>
            <w:tcW w:w="6400" w:type="dxa"/>
            <w:shd w:val="clear" w:color="auto" w:fill="auto"/>
          </w:tcPr>
          <w:p w:rsidRPr="00B66544" w:rsidR="0031584E" w:rsidP="0031584E" w:rsidRDefault="0031584E" w14:paraId="163ED43B" w14:textId="726638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B66544">
              <w:rPr>
                <w:rFonts w:ascii="NewsGotT" w:hAnsi="NewsGotT"/>
                <w:i/>
                <w:color w:val="000000"/>
              </w:rPr>
              <w:t>Zero</w:t>
            </w:r>
            <w:r w:rsidRPr="00B66544">
              <w:rPr>
                <w:rFonts w:ascii="NewsGotT" w:hAnsi="NewsGotT"/>
                <w:i/>
                <w:color w:val="000000"/>
              </w:rPr>
              <w:noBreakHyphen/>
              <w:t>Crossing Detector</w:t>
            </w:r>
          </w:p>
        </w:tc>
      </w:tr>
    </w:tbl>
    <w:p w:rsidRPr="00B66544" w:rsidR="00247C17" w:rsidP="009F4CB9" w:rsidRDefault="00247C17" w14:paraId="7860AD87" w14:textId="61719ED2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5EE6C564" w14:textId="597F8A0C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48AE90F4" w14:textId="77777777">
      <w:pPr>
        <w:pStyle w:val="Corpodetexto"/>
        <w:rPr>
          <w:rFonts w:ascii="NewsGotT" w:hAnsi="NewsGotT"/>
        </w:rPr>
        <w:sectPr w:rsidRPr="00B66544" w:rsidR="00B80600" w:rsidSect="00FA2CCF">
          <w:headerReference w:type="even" r:id="rId48"/>
          <w:headerReference w:type="default" r:id="rId49"/>
          <w:footerReference w:type="default" r:id="rId50"/>
          <w:headerReference w:type="first" r:id="rId51"/>
          <w:footerReference w:type="first" r:id="rId52"/>
          <w:type w:val="oddPage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:rsidRPr="00B66544" w:rsidR="00B80600" w:rsidP="009F4CB9" w:rsidRDefault="00B80600" w14:paraId="0CDFC62E" w14:textId="04EE653D">
      <w:pPr>
        <w:pStyle w:val="Corpodetexto"/>
        <w:rPr>
          <w:rFonts w:ascii="NewsGotT" w:hAnsi="NewsGotT"/>
        </w:rPr>
      </w:pPr>
    </w:p>
    <w:p w:rsidRPr="00B66544" w:rsidR="000E6366" w:rsidP="00626C7F" w:rsidRDefault="005370A5" w14:paraId="2FEE06D6" w14:textId="77777777">
      <w:pPr>
        <w:pStyle w:val="PhDcapitulosemnumero"/>
        <w:rPr>
          <w:rFonts w:ascii="NewsGotT" w:hAnsi="NewsGotT"/>
        </w:rPr>
      </w:pPr>
      <w:bookmarkStart w:name="_Toc471578918" w:id="13"/>
      <w:bookmarkStart w:name="_Toc30094695" w:id="14"/>
      <w:r w:rsidRPr="00B66544">
        <w:rPr>
          <w:rFonts w:ascii="NewsGotT" w:hAnsi="NewsGotT"/>
        </w:rPr>
        <w:t>Nomenclatura</w:t>
      </w:r>
      <w:bookmarkEnd w:id="13"/>
      <w:bookmarkEnd w:id="14"/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1126"/>
        <w:gridCol w:w="6789"/>
        <w:gridCol w:w="1156"/>
      </w:tblGrid>
      <w:tr w:rsidRPr="00B66544" w:rsidR="006063AC" w:rsidTr="00DD74BF" w14:paraId="7092169B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:rsidRPr="00B66544" w:rsidR="006063AC" w:rsidP="00115DFF" w:rsidRDefault="00BB6EE4" w14:paraId="598914C9" w14:textId="77777777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ímbolo</w:t>
            </w:r>
          </w:p>
        </w:tc>
        <w:tc>
          <w:tcPr>
            <w:tcW w:w="3742" w:type="pct"/>
            <w:shd w:val="clear" w:color="auto" w:fill="auto"/>
            <w:vAlign w:val="center"/>
          </w:tcPr>
          <w:p w:rsidRPr="00B66544" w:rsidR="006063AC" w:rsidP="00115DFF" w:rsidRDefault="006063AC" w14:paraId="7AEF4313" w14:textId="77777777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ignificado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6063AC" w:rsidP="00115DFF" w:rsidRDefault="006063AC" w14:paraId="47ED2ADC" w14:textId="77777777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Unidade</w:t>
            </w:r>
          </w:p>
        </w:tc>
      </w:tr>
      <w:tr w:rsidRPr="00B66544" w:rsidR="00E24B03" w:rsidTr="00DD74BF" w14:paraId="379C3C41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:rsidRPr="00B66544" w:rsidR="00E24B03" w:rsidP="00E24B03" w:rsidRDefault="00E24B03" w14:paraId="5987BDB4" w14:textId="13C7AB96">
            <w:pPr>
              <w:spacing w:before="120" w:after="120"/>
              <w:rPr>
                <w:rFonts w:ascii="NewsGotT" w:hAnsi="NewsGotT"/>
                <w:b/>
                <w:sz w:val="24"/>
              </w:rPr>
            </w:pPr>
          </w:p>
        </w:tc>
        <w:tc>
          <w:tcPr>
            <w:tcW w:w="3742" w:type="pct"/>
            <w:shd w:val="clear" w:color="auto" w:fill="auto"/>
            <w:vAlign w:val="center"/>
          </w:tcPr>
          <w:p w:rsidRPr="00B66544" w:rsidR="00E24B03" w:rsidP="00E24B03" w:rsidRDefault="00E24B03" w14:paraId="47858CA4" w14:textId="087536E5">
            <w:pPr>
              <w:spacing w:before="120" w:after="120"/>
              <w:rPr>
                <w:rFonts w:ascii="NewsGotT" w:hAnsi="NewsGotT"/>
                <w:b/>
                <w:sz w:val="24"/>
              </w:rPr>
            </w:pP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697138C8" w14:textId="1DFCDB49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</w:p>
        </w:tc>
      </w:tr>
      <w:tr w:rsidRPr="00B66544" w:rsidR="00E24B03" w:rsidTr="00DD74BF" w14:paraId="46BC18F9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:rsidRPr="00B66544" w:rsidR="00E24B03" w:rsidP="00E24B03" w:rsidRDefault="00831103" w14:paraId="5C06E591" w14:textId="6BD23249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proofErr w:type="gramStart"/>
            <w:r w:rsidRPr="00B66544">
              <w:rPr>
                <w:rFonts w:ascii="NewsGotT" w:hAnsi="NewsGotT"/>
                <w:i/>
                <w:sz w:val="24"/>
                <w:szCs w:val="24"/>
              </w:rPr>
              <w:t>f</w:t>
            </w:r>
            <w:proofErr w:type="gramEnd"/>
          </w:p>
        </w:tc>
        <w:tc>
          <w:tcPr>
            <w:tcW w:w="3742" w:type="pct"/>
            <w:shd w:val="clear" w:color="auto" w:fill="auto"/>
            <w:vAlign w:val="center"/>
          </w:tcPr>
          <w:p w:rsidRPr="00B66544" w:rsidR="00E24B03" w:rsidP="00E24B03" w:rsidRDefault="00E24B03" w14:paraId="0FA1CF7C" w14:textId="54116AA0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>Frequência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4DA1796D" w14:textId="3B3471D7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>Hz</w:t>
            </w:r>
          </w:p>
        </w:tc>
      </w:tr>
      <w:tr w:rsidRPr="00B66544" w:rsidR="00E24B03" w:rsidTr="00DD74BF" w14:paraId="59262DEB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:rsidRPr="00B66544" w:rsidR="00E24B03" w:rsidP="00E24B03" w:rsidRDefault="00E24B03" w14:paraId="2E6DB910" w14:textId="6600064B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proofErr w:type="gramStart"/>
            <w:r w:rsidRPr="00B66544">
              <w:rPr>
                <w:rFonts w:ascii="NewsGotT" w:hAnsi="NewsGotT"/>
                <w:i/>
                <w:sz w:val="24"/>
                <w:szCs w:val="24"/>
              </w:rPr>
              <w:t>f</w:t>
            </w:r>
            <w:r w:rsidRPr="00B66544">
              <w:rPr>
                <w:rFonts w:ascii="NewsGotT" w:hAnsi="NewsGotT"/>
                <w:i/>
                <w:sz w:val="24"/>
                <w:szCs w:val="24"/>
                <w:vertAlign w:val="subscript"/>
              </w:rPr>
              <w:t>C</w:t>
            </w:r>
            <w:proofErr w:type="gramEnd"/>
          </w:p>
        </w:tc>
        <w:tc>
          <w:tcPr>
            <w:tcW w:w="3742" w:type="pct"/>
            <w:shd w:val="clear" w:color="auto" w:fill="auto"/>
            <w:vAlign w:val="center"/>
          </w:tcPr>
          <w:p w:rsidRPr="00B66544" w:rsidR="00E24B03" w:rsidP="00E24B03" w:rsidRDefault="00E24B03" w14:paraId="426159FA" w14:textId="29FE4623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>Frequência de comutação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2BC5AA62" w14:textId="1AD56CDB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>Hz</w:t>
            </w:r>
          </w:p>
        </w:tc>
      </w:tr>
      <w:tr w:rsidRPr="00B66544" w:rsidR="00E24B03" w:rsidTr="00DD74BF" w14:paraId="5FC52D2F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:rsidRPr="00B66544" w:rsidR="00E24B03" w:rsidP="00E24B03" w:rsidRDefault="00E24B03" w14:paraId="34228B34" w14:textId="08BDD39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proofErr w:type="gramStart"/>
            <w:r w:rsidRPr="00B66544">
              <w:rPr>
                <w:rFonts w:ascii="NewsGotT" w:hAnsi="NewsGotT"/>
                <w:i/>
                <w:sz w:val="24"/>
                <w:szCs w:val="24"/>
              </w:rPr>
              <w:t>f</w:t>
            </w:r>
            <w:r w:rsidRPr="00B66544">
              <w:rPr>
                <w:rFonts w:ascii="NewsGotT" w:hAnsi="NewsGotT"/>
                <w:i/>
                <w:sz w:val="24"/>
                <w:szCs w:val="24"/>
                <w:vertAlign w:val="subscript"/>
              </w:rPr>
              <w:t>S</w:t>
            </w:r>
            <w:proofErr w:type="gramEnd"/>
          </w:p>
        </w:tc>
        <w:tc>
          <w:tcPr>
            <w:tcW w:w="3742" w:type="pct"/>
            <w:shd w:val="clear" w:color="auto" w:fill="auto"/>
            <w:vAlign w:val="center"/>
          </w:tcPr>
          <w:p w:rsidRPr="00B66544" w:rsidR="00E24B03" w:rsidP="00E24B03" w:rsidRDefault="00E24B03" w14:paraId="2C432574" w14:textId="756C27DE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 xml:space="preserve">Frequência de amostragem 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2700ABA2" w14:textId="514256D3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sz w:val="24"/>
                <w:szCs w:val="24"/>
              </w:rPr>
              <w:t>H</w:t>
            </w:r>
            <w:r w:rsidRPr="00B66544">
              <w:rPr>
                <w:rFonts w:ascii="NewsGotT" w:hAnsi="NewsGotT"/>
                <w:sz w:val="24"/>
                <w:szCs w:val="24"/>
                <w:vertAlign w:val="subscript"/>
              </w:rPr>
              <w:t>Z</w:t>
            </w:r>
          </w:p>
        </w:tc>
      </w:tr>
      <w:tr w:rsidRPr="00B66544" w:rsidR="00E24B03" w:rsidTr="00C4393B" w14:paraId="375F8B89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:rsidRPr="00B66544" w:rsidR="00E24B03" w:rsidP="00E24B03" w:rsidRDefault="00E24B03" w14:paraId="7659E06D" w14:textId="4F934912">
            <w:pPr>
              <w:spacing w:before="120" w:after="120"/>
              <w:rPr>
                <w:rFonts w:ascii="NewsGotT" w:hAnsi="NewsGotT"/>
                <w:i/>
                <w:sz w:val="24"/>
                <w:szCs w:val="24"/>
              </w:rPr>
            </w:pPr>
          </w:p>
        </w:tc>
        <w:tc>
          <w:tcPr>
            <w:tcW w:w="3742" w:type="pct"/>
            <w:shd w:val="clear" w:color="auto" w:fill="auto"/>
          </w:tcPr>
          <w:p w:rsidRPr="00B66544" w:rsidR="00E24B03" w:rsidP="00E24B03" w:rsidRDefault="00E24B03" w14:paraId="7103A17E" w14:textId="37FBBD20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33574E31" w14:textId="6E0E5C67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  <w:tr w:rsidRPr="00B66544" w:rsidR="00E24B03" w:rsidTr="00C4393B" w14:paraId="72560418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:rsidRPr="00B66544" w:rsidR="00E24B03" w:rsidP="00E24B03" w:rsidRDefault="00E24B03" w14:paraId="1B47FC05" w14:textId="4BF92D53">
            <w:pPr>
              <w:spacing w:before="120" w:after="120"/>
              <w:rPr>
                <w:rFonts w:ascii="NewsGotT" w:hAnsi="NewsGotT"/>
                <w:i/>
                <w:iCs/>
                <w:color w:val="000000"/>
              </w:rPr>
            </w:pPr>
          </w:p>
        </w:tc>
        <w:tc>
          <w:tcPr>
            <w:tcW w:w="3742" w:type="pct"/>
            <w:shd w:val="clear" w:color="auto" w:fill="auto"/>
          </w:tcPr>
          <w:p w:rsidRPr="00B66544" w:rsidR="00E24B03" w:rsidP="00E24B03" w:rsidRDefault="00E24B03" w14:paraId="339C1240" w14:textId="6B663B2D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0574F134" w14:textId="60670636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  <w:tr w:rsidRPr="00B66544" w:rsidR="00E24B03" w:rsidTr="00C4393B" w14:paraId="3843FD1A" w14:textId="77777777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:rsidRPr="00B66544" w:rsidR="00E24B03" w:rsidP="00E24B03" w:rsidRDefault="00E24B03" w14:paraId="160F3E71" w14:textId="1AF356C0">
            <w:pPr>
              <w:spacing w:before="120" w:after="120"/>
              <w:rPr>
                <w:rFonts w:ascii="NewsGotT" w:hAnsi="NewsGotT"/>
                <w:i/>
                <w:iCs/>
                <w:color w:val="000000"/>
              </w:rPr>
            </w:pPr>
          </w:p>
        </w:tc>
        <w:tc>
          <w:tcPr>
            <w:tcW w:w="3742" w:type="pct"/>
            <w:shd w:val="clear" w:color="auto" w:fill="auto"/>
          </w:tcPr>
          <w:p w:rsidRPr="00B66544" w:rsidR="00E24B03" w:rsidP="00E24B03" w:rsidRDefault="00E24B03" w14:paraId="61DB1F75" w14:textId="657A2BE8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</w:p>
        </w:tc>
        <w:tc>
          <w:tcPr>
            <w:tcW w:w="637" w:type="pct"/>
            <w:shd w:val="clear" w:color="auto" w:fill="auto"/>
            <w:vAlign w:val="center"/>
          </w:tcPr>
          <w:p w:rsidRPr="00B66544" w:rsidR="00E24B03" w:rsidP="00E24B03" w:rsidRDefault="00E24B03" w14:paraId="2E52C45D" w14:textId="314CAC4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</w:tbl>
    <w:p w:rsidRPr="00B66544" w:rsidR="00FA245D" w:rsidP="009F4CB9" w:rsidRDefault="00FA245D" w14:paraId="54199C65" w14:textId="474CF989">
      <w:pPr>
        <w:pStyle w:val="Corpodetexto"/>
        <w:rPr>
          <w:rFonts w:ascii="NewsGotT" w:hAnsi="NewsGotT"/>
        </w:rPr>
      </w:pPr>
    </w:p>
    <w:p w:rsidRPr="00B66544" w:rsidR="00FA2CCF" w:rsidP="009F4CB9" w:rsidRDefault="00FA2CCF" w14:paraId="063D9DAA" w14:textId="77777777">
      <w:pPr>
        <w:pStyle w:val="Corpodetexto"/>
        <w:rPr>
          <w:rFonts w:ascii="NewsGotT" w:hAnsi="NewsGotT"/>
        </w:rPr>
      </w:pPr>
    </w:p>
    <w:p w:rsidRPr="00B66544" w:rsidR="00B80600" w:rsidP="009F4CB9" w:rsidRDefault="00B80600" w14:paraId="2171AAFE" w14:textId="77777777">
      <w:pPr>
        <w:pStyle w:val="Corpodetexto"/>
        <w:rPr>
          <w:rFonts w:ascii="NewsGotT" w:hAnsi="NewsGotT"/>
        </w:rPr>
        <w:sectPr w:rsidRPr="00B66544" w:rsidR="00B80600" w:rsidSect="00FA2CCF">
          <w:headerReference w:type="default" r:id="rId53"/>
          <w:footerReference w:type="default" r:id="rId54"/>
          <w:headerReference w:type="first" r:id="rId55"/>
          <w:pgSz w:w="11907" w:h="16840" w:orient="portrait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:rsidRPr="00B66544" w:rsidR="00276575" w:rsidP="00B66544" w:rsidRDefault="00FB1920" w14:paraId="75919FB0" w14:textId="77777777">
      <w:pPr>
        <w:pStyle w:val="PhDCabealho1"/>
      </w:pPr>
      <w:r w:rsidRPr="00B66544">
        <w:lastRenderedPageBreak/>
        <w:br/>
      </w:r>
      <w:r w:rsidRPr="00B66544" w:rsidR="00685985">
        <w:br/>
      </w:r>
      <w:bookmarkStart w:name="_Toc310408159" w:id="15"/>
      <w:bookmarkStart w:name="_Toc471578919" w:id="16"/>
      <w:bookmarkStart w:name="_Toc30094696" w:id="17"/>
      <w:r w:rsidRPr="00B66544" w:rsidR="00685985">
        <w:t>Introdução</w:t>
      </w:r>
      <w:bookmarkEnd w:id="15"/>
      <w:bookmarkEnd w:id="16"/>
      <w:bookmarkEnd w:id="17"/>
    </w:p>
    <w:p w:rsidRPr="00B66544" w:rsidR="004C2640" w:rsidP="00B66544" w:rsidRDefault="004C2640" w14:paraId="6EA80A56" w14:textId="77777777">
      <w:pPr>
        <w:pStyle w:val="PhDCabealho2"/>
      </w:pPr>
      <w:bookmarkStart w:name="_Toc471578920" w:id="18"/>
      <w:bookmarkStart w:name="_Toc30094697" w:id="19"/>
      <w:bookmarkStart w:name="_Toc310408160" w:id="20"/>
      <w:r w:rsidRPr="00B66544">
        <w:t>Enquadramento</w:t>
      </w:r>
      <w:bookmarkEnd w:id="18"/>
      <w:bookmarkEnd w:id="19"/>
    </w:p>
    <w:p w:rsidRPr="00B66544" w:rsidR="000D3C06" w:rsidP="00B66544" w:rsidRDefault="000D3C06" w14:paraId="104D61FE" w14:textId="17B60FCB">
      <w:pPr>
        <w:pStyle w:val="PhDCorpo"/>
      </w:pPr>
      <w:r w:rsidRPr="00B66544">
        <w:t>[introdução ao problema]</w:t>
      </w:r>
    </w:p>
    <w:p w:rsidRPr="00B66544" w:rsidR="00B62827" w:rsidP="00B66544" w:rsidRDefault="00B62827" w14:paraId="485052C9" w14:textId="58566B69">
      <w:pPr>
        <w:pStyle w:val="PhDCorpo"/>
      </w:pPr>
      <w:r w:rsidRPr="00B66544">
        <w:t xml:space="preserve">O transporte ferroviário é reconhecido como um dos principais catalisadores para o desenvolvimento económico de qualquer país, apresentando-se como o transporte terrestre mais seguro e económico </w:t>
      </w:r>
      <w:r w:rsidRPr="00B66544">
        <w:fldChar w:fldCharType="begin" w:fldLock="1"/>
      </w:r>
      <w:r w:rsidRPr="00B66544" w:rsidR="006E0002">
        <w:instrText>MERGEFIELD .wWw..wWw.QIQQA_CLUSTER.oOo.587c3d1314184d71ad1c67a0507bb965.oOo.de2014railway.oOo.CEDA473B-6615-4892-A845-17EC15B99430.xXx.SEPARATE_AUTHOR_DATE.xXx..oOo.2014_Rail_Economic_FootPrint.oOo.CEDA473B-6615-4892-A845-17EC15B99430.xXx.SEPARATE_AUTHOR_DATE.xXx..oOo.2050_Rail_Vision.oOo.CEDA473B-6615-4892-A845-17EC15B99430.xXx.SEPARATE_AUTHOR_DATE.xXx..oOo. \* MERGEFORMAT</w:instrText>
      </w:r>
      <w:r w:rsidRPr="00B66544">
        <w:fldChar w:fldCharType="separate"/>
      </w:r>
      <w:r w:rsidRPr="00B66544" w:rsidR="006E0002">
        <w:t>[1]–[3]</w:t>
      </w:r>
      <w:r w:rsidRPr="00B66544">
        <w:fldChar w:fldCharType="end"/>
      </w:r>
      <w:r w:rsidRPr="00B66544">
        <w:t>.</w:t>
      </w:r>
    </w:p>
    <w:p w:rsidRPr="00B66544" w:rsidR="000D3C06" w:rsidP="00B66544" w:rsidRDefault="000D3C06" w14:paraId="7560257A" w14:textId="77777777">
      <w:pPr>
        <w:pStyle w:val="PhDCorpo"/>
      </w:pPr>
    </w:p>
    <w:p w:rsidRPr="00B66544" w:rsidR="00F74895" w:rsidP="00F74895" w:rsidRDefault="00F74895" w14:paraId="55F28CC7" w14:textId="580F5B86">
      <w:pPr>
        <w:pStyle w:val="Cabealho2"/>
        <w:rPr>
          <w:rFonts w:ascii="NewsGotT" w:hAnsi="NewsGotT"/>
        </w:rPr>
      </w:pPr>
      <w:bookmarkStart w:name="_Toc471578928" w:id="21"/>
      <w:bookmarkStart w:name="_Toc30094698" w:id="22"/>
      <w:r w:rsidRPr="00B66544">
        <w:rPr>
          <w:rFonts w:ascii="NewsGotT" w:hAnsi="NewsGotT"/>
        </w:rPr>
        <w:t>Qualidade da Energia Elétrica</w:t>
      </w:r>
      <w:bookmarkEnd w:id="21"/>
      <w:r w:rsidRPr="00B66544" w:rsidR="00EB3A96">
        <w:rPr>
          <w:rFonts w:ascii="NewsGotT" w:hAnsi="NewsGotT"/>
        </w:rPr>
        <w:t xml:space="preserve"> nos Sistemas Elétricos Ferroviários</w:t>
      </w:r>
      <w:bookmarkEnd w:id="22"/>
    </w:p>
    <w:p w:rsidRPr="00B66544" w:rsidR="000B7570" w:rsidP="00B66544" w:rsidRDefault="00D43E2C" w14:paraId="728DD6D5" w14:textId="6A18B66B">
      <w:pPr>
        <w:pStyle w:val="PhDCorpo"/>
      </w:pPr>
      <w:bookmarkStart w:name="_Ref477531838" w:id="23"/>
      <w:r w:rsidRPr="00B66544">
        <w:t>Devido à proliferação de cargas não-lineares, a QEE na rede elétrica é uma das maiores preocupações no presente século</w:t>
      </w:r>
      <w:r w:rsidRPr="00B66544" w:rsidR="000D3C06">
        <w:t>…</w:t>
      </w:r>
      <w:proofErr w:type="gramStart"/>
      <w:r w:rsidRPr="00B66544" w:rsidR="000D3C06">
        <w:t>..</w:t>
      </w:r>
      <w:proofErr w:type="gramEnd"/>
      <w:r w:rsidRPr="00B66544">
        <w:t xml:space="preserve"> Na </w:t>
      </w:r>
      <w:r w:rsidRPr="00B66544" w:rsidR="00203D67">
        <w:fldChar w:fldCharType="begin"/>
      </w:r>
      <w:r w:rsidRPr="00B66544" w:rsidR="00203D67">
        <w:instrText xml:space="preserve"> REF _Ref415560303 \h </w:instrText>
      </w:r>
      <w:r w:rsidRPr="00B66544" w:rsidR="00B66544">
        <w:instrText xml:space="preserve"> \* MERGEFORMAT </w:instrText>
      </w:r>
      <w:r w:rsidRPr="00B66544" w:rsidR="00203D67">
        <w:fldChar w:fldCharType="separate"/>
      </w:r>
      <w:r w:rsidRPr="00B66544" w:rsidR="007E5F21">
        <w:t>Figura </w:t>
      </w:r>
      <w:r w:rsidRPr="00B66544" w:rsidR="007E5F21">
        <w:rPr>
          <w:noProof/>
        </w:rPr>
        <w:t>1</w:t>
      </w:r>
      <w:r w:rsidRPr="00B66544" w:rsidR="007E5F21">
        <w:t>.</w:t>
      </w:r>
      <w:r w:rsidRPr="00B66544" w:rsidR="007E5F21">
        <w:rPr>
          <w:noProof/>
        </w:rPr>
        <w:t>1</w:t>
      </w:r>
      <w:r w:rsidRPr="00B66544" w:rsidR="00203D67">
        <w:fldChar w:fldCharType="end"/>
      </w:r>
      <w:r w:rsidRPr="00B66544">
        <w:t xml:space="preserve"> encontram-se expostos alguns problemas de </w:t>
      </w:r>
      <w:r w:rsidRPr="00B66544" w:rsidR="002D0A53">
        <w:t>QEE existentes na rede elétrica, evidenciando o sistema elétrico ferroviário.</w:t>
      </w:r>
    </w:p>
    <w:p w:rsidRPr="00B66544" w:rsidR="00D43E2C" w:rsidP="00B66544" w:rsidRDefault="00D43E2C" w14:paraId="780F8207" w14:textId="1B038EE6">
      <w:pPr>
        <w:pStyle w:val="PhDFigura"/>
      </w:pPr>
      <w:r w:rsidRPr="00B66544">
        <w:rPr>
          <w:noProof/>
        </w:rPr>
        <w:drawing>
          <wp:inline distT="0" distB="0" distL="0" distR="0" wp14:anchorId="5C4D9BC1" wp14:editId="285D2E0E">
            <wp:extent cx="5302800" cy="2588400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2" b="1601"/>
                    <a:stretch/>
                  </pic:blipFill>
                  <pic:spPr bwMode="auto">
                    <a:xfrm>
                      <a:off x="0" y="0"/>
                      <a:ext cx="5302800" cy="25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9576BB" w:rsidR="00D43E2C" w:rsidP="009576BB" w:rsidRDefault="00D43E2C" w14:paraId="05FC2CAD" w14:textId="5C7DD8C2">
      <w:pPr>
        <w:pStyle w:val="PhDLegendaFiguras"/>
      </w:pPr>
      <w:bookmarkStart w:name="_Ref415560303" w:id="24"/>
      <w:bookmarkStart w:name="_Toc30094736" w:id="25"/>
      <w:r w:rsidRPr="009576BB">
        <w:t>Figura </w:t>
      </w:r>
      <w:r>
        <w:fldChar w:fldCharType="begin"/>
      </w:r>
      <w:r>
        <w:instrText>STYLEREF 1 \s</w:instrText>
      </w:r>
      <w:r>
        <w:fldChar w:fldCharType="separate"/>
      </w:r>
      <w:r w:rsidRPr="009576BB" w:rsidR="007E5F21">
        <w:t>1</w:t>
      </w:r>
      <w:r>
        <w:fldChar w:fldCharType="end"/>
      </w:r>
      <w:r w:rsidRPr="009576BB" w:rsidR="00077CAA">
        <w:t>.</w:t>
      </w:r>
      <w:r>
        <w:fldChar w:fldCharType="begin"/>
      </w:r>
      <w:r>
        <w:instrText>SEQ Figura \* ARABIC \s 1</w:instrText>
      </w:r>
      <w:r>
        <w:fldChar w:fldCharType="separate"/>
      </w:r>
      <w:r w:rsidRPr="009576BB" w:rsidR="007E5F21">
        <w:t>1</w:t>
      </w:r>
      <w:r>
        <w:fldChar w:fldCharType="end"/>
      </w:r>
      <w:bookmarkStart w:name="_Ref478414080" w:id="26"/>
      <w:bookmarkEnd w:id="24"/>
      <w:r w:rsidRPr="009576BB">
        <w:t> –</w:t>
      </w:r>
      <w:proofErr w:type="gramStart"/>
      <w:r w:rsidRPr="009576BB">
        <w:t> </w:t>
      </w:r>
      <w:bookmarkEnd w:id="26"/>
      <w:r w:rsidRPr="009576BB">
        <w:t>Exemplo</w:t>
      </w:r>
      <w:proofErr w:type="gramEnd"/>
      <w:r w:rsidRPr="009576BB">
        <w:t xml:space="preserve"> da distorção típica das correntes e das tensões na rede elétrica.</w:t>
      </w:r>
      <w:bookmarkEnd w:id="25"/>
    </w:p>
    <w:bookmarkEnd w:id="23"/>
    <w:p w:rsidRPr="00B66544" w:rsidR="00EB77F7" w:rsidP="00B66544" w:rsidRDefault="00C10CDE" w14:paraId="7212E1E3" w14:textId="511B0DD2">
      <w:pPr>
        <w:pStyle w:val="PhDCorpo"/>
      </w:pPr>
      <w:r w:rsidRPr="00B66544">
        <w:lastRenderedPageBreak/>
        <w:t xml:space="preserve">Não obstante, na </w:t>
      </w:r>
      <w:r w:rsidRPr="00B66544">
        <w:fldChar w:fldCharType="begin"/>
      </w:r>
      <w:r w:rsidRPr="00B66544">
        <w:instrText xml:space="preserve"> REF _Ref8399131 \h </w:instrText>
      </w:r>
      <w:r w:rsidRPr="00B66544" w:rsidR="00B66544">
        <w:instrText xml:space="preserve"> \* MERGEFORMAT </w:instrText>
      </w:r>
      <w:r w:rsidRPr="00B66544">
        <w:fldChar w:fldCharType="separate"/>
      </w:r>
      <w:r w:rsidRPr="00B66544" w:rsidR="007E5F21">
        <w:t xml:space="preserve">Tabela </w:t>
      </w:r>
      <w:r w:rsidRPr="00B66544" w:rsidR="007E5F21">
        <w:rPr>
          <w:noProof/>
        </w:rPr>
        <w:t>1</w:t>
      </w:r>
      <w:r w:rsidRPr="00B66544" w:rsidR="007E5F21">
        <w:t>.</w:t>
      </w:r>
      <w:r w:rsidRPr="00B66544" w:rsidR="007E5F21">
        <w:rPr>
          <w:noProof/>
        </w:rPr>
        <w:t>1</w:t>
      </w:r>
      <w:r w:rsidRPr="00B66544">
        <w:fldChar w:fldCharType="end"/>
      </w:r>
      <w:r w:rsidRPr="00B66544">
        <w:t xml:space="preserve"> encontram-se expostos os valores das variáveis representadas no modelo da </w:t>
      </w:r>
      <w:r w:rsidRPr="00B66544" w:rsidR="00B80600">
        <w:t>Figura 1.2</w:t>
      </w:r>
      <w:r w:rsidRPr="00B66544">
        <w:t xml:space="preserve">, bem como o valor da resistência, </w:t>
      </w:r>
      <w:proofErr w:type="spellStart"/>
      <w:r w:rsidRPr="00B66544">
        <w:rPr>
          <w:i/>
        </w:rPr>
        <w:t>R</w:t>
      </w:r>
      <w:r w:rsidRPr="00B66544">
        <w:rPr>
          <w:i/>
          <w:vertAlign w:val="subscript"/>
        </w:rPr>
        <w:t>s</w:t>
      </w:r>
      <w:r w:rsidRPr="00B66544" w:rsidR="00243EAC">
        <w:rPr>
          <w:i/>
          <w:vertAlign w:val="subscript"/>
        </w:rPr>
        <w:t>_Cat</w:t>
      </w:r>
      <w:proofErr w:type="spellEnd"/>
      <w:r w:rsidRPr="00B66544">
        <w:t xml:space="preserve">, e da reactância, </w:t>
      </w:r>
      <w:proofErr w:type="spellStart"/>
      <w:r w:rsidRPr="00B66544">
        <w:rPr>
          <w:i/>
        </w:rPr>
        <w:t>L</w:t>
      </w:r>
      <w:r w:rsidRPr="00B66544">
        <w:rPr>
          <w:i/>
          <w:vertAlign w:val="subscript"/>
        </w:rPr>
        <w:t>s</w:t>
      </w:r>
      <w:r w:rsidRPr="00B66544" w:rsidR="00243EAC">
        <w:rPr>
          <w:i/>
          <w:vertAlign w:val="subscript"/>
        </w:rPr>
        <w:t>_Cat</w:t>
      </w:r>
      <w:proofErr w:type="spellEnd"/>
      <w:r w:rsidRPr="00B66544">
        <w:t>, da impedância de linha</w:t>
      </w:r>
      <w:r w:rsidRPr="00B66544" w:rsidR="00243EAC">
        <w:t xml:space="preserve"> da catenária</w:t>
      </w:r>
      <w:r w:rsidRPr="00B66544">
        <w:t xml:space="preserve"> em função da distância.</w:t>
      </w:r>
    </w:p>
    <w:p w:rsidRPr="009576BB" w:rsidR="00EB77F7" w:rsidP="009576BB" w:rsidRDefault="00EB77F7" w14:paraId="5970ADA9" w14:textId="162FF92D">
      <w:pPr>
        <w:pStyle w:val="PhDLegendaTabela"/>
      </w:pPr>
      <w:bookmarkStart w:name="_Ref8399131" w:id="27"/>
      <w:bookmarkStart w:name="_Toc30094739" w:id="28"/>
      <w:r w:rsidRPr="009576BB">
        <w:t xml:space="preserve">Tabela </w:t>
      </w:r>
      <w:r>
        <w:fldChar w:fldCharType="begin"/>
      </w:r>
      <w:r>
        <w:instrText>STYLEREF 1 \s</w:instrText>
      </w:r>
      <w:r>
        <w:fldChar w:fldCharType="separate"/>
      </w:r>
      <w:r w:rsidRPr="009576BB" w:rsidR="007E5F21">
        <w:t>1</w:t>
      </w:r>
      <w:r>
        <w:fldChar w:fldCharType="end"/>
      </w:r>
      <w:r w:rsidRPr="009576BB" w:rsidR="00162295">
        <w:t>.</w:t>
      </w:r>
      <w:r>
        <w:fldChar w:fldCharType="begin"/>
      </w:r>
      <w:r>
        <w:instrText>SEQ Tabela \* ARABIC \s 1</w:instrText>
      </w:r>
      <w:r>
        <w:fldChar w:fldCharType="separate"/>
      </w:r>
      <w:r w:rsidRPr="009576BB" w:rsidR="007E5F21">
        <w:t>1</w:t>
      </w:r>
      <w:r>
        <w:fldChar w:fldCharType="end"/>
      </w:r>
      <w:bookmarkEnd w:id="27"/>
      <w:r w:rsidRPr="009576BB">
        <w:t xml:space="preserve">- </w:t>
      </w:r>
      <w:r w:rsidRPr="009576BB" w:rsidR="00243EAC">
        <w:t xml:space="preserve">Parâmetros do modelo elétrico de uma locomotiva e da impedância de linha da catenária (baseado em </w:t>
      </w:r>
      <w:r w:rsidRPr="009576BB" w:rsidR="00704BF7">
        <w:fldChar w:fldCharType="begin" w:fldLock="1"/>
      </w:r>
      <w:r w:rsidRPr="009576BB" w:rsidR="006E0002">
        <w:instrText>MERGEFIELD .wWw..wWw.QIQQA_CLUSTER.oOo.030c845090314afaa3b68b147f2faaf8.oOo.luo2011railway.oOo.CEDA473B-6615-4892-A845-17EC15B99430.xXx.SEPARATE_AUTHOR_DATE.xXx..oOo.krastev2016future.oOo.CEDA473B-6615-4892-A845-17EC15B99430.xXx.SEPARATE_AUTHOR_DATE.xXx..oOo. \* MERGEFORMAT</w:instrText>
      </w:r>
      <w:r w:rsidRPr="009576BB" w:rsidR="00704BF7">
        <w:fldChar w:fldCharType="separate"/>
      </w:r>
      <w:r w:rsidRPr="009576BB" w:rsidR="006E0002">
        <w:t>[5], [6]</w:t>
      </w:r>
      <w:r w:rsidRPr="009576BB" w:rsidR="00704BF7">
        <w:fldChar w:fldCharType="end"/>
      </w:r>
      <w:r w:rsidRPr="009576BB" w:rsidR="00243EAC">
        <w:t>).</w:t>
      </w:r>
      <w:bookmarkEnd w:id="28"/>
    </w:p>
    <w:tbl>
      <w:tblPr>
        <w:tblW w:w="0" w:type="auto"/>
        <w:jc w:val="center"/>
        <w:tblBorders>
          <w:top w:val="single" w:color="808080" w:sz="12" w:space="0"/>
          <w:bottom w:val="single" w:color="808080" w:sz="12" w:space="0"/>
        </w:tblBorders>
        <w:tblLook w:val="04A0" w:firstRow="1" w:lastRow="0" w:firstColumn="1" w:lastColumn="0" w:noHBand="0" w:noVBand="1"/>
      </w:tblPr>
      <w:tblGrid>
        <w:gridCol w:w="1063"/>
        <w:gridCol w:w="796"/>
        <w:gridCol w:w="1125"/>
      </w:tblGrid>
      <w:tr w:rsidRPr="00B66544" w:rsidR="00B00B38" w:rsidTr="00EB77F7" w14:paraId="086378B5" w14:textId="77777777">
        <w:trPr>
          <w:cantSplit/>
          <w:trHeight w:val="440"/>
          <w:jc w:val="center"/>
        </w:trPr>
        <w:tc>
          <w:tcPr>
            <w:tcW w:w="0" w:type="auto"/>
            <w:tcBorders>
              <w:top w:val="doub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207C6A55" w14:textId="53B698DE">
            <w:pPr>
              <w:pStyle w:val="TableTitle"/>
              <w:keepNext/>
              <w:spacing w:before="100" w:beforeAutospacing="1" w:after="100" w:afterAutospacing="1"/>
              <w:rPr>
                <w:rFonts w:ascii="NewsGotT" w:hAnsi="NewsGotT"/>
                <w:sz w:val="20"/>
                <w:szCs w:val="20"/>
                <w:lang w:val="pt-PT" w:eastAsia="de-DE"/>
              </w:rPr>
            </w:pPr>
            <w:r w:rsidRPr="00B66544">
              <w:rPr>
                <w:rFonts w:ascii="NewsGotT" w:hAnsi="NewsGotT"/>
                <w:sz w:val="20"/>
                <w:szCs w:val="20"/>
                <w:lang w:val="pt-PT" w:eastAsia="de-DE"/>
              </w:rPr>
              <w:t>Variável</w:t>
            </w:r>
          </w:p>
        </w:tc>
        <w:tc>
          <w:tcPr>
            <w:tcW w:w="0" w:type="auto"/>
            <w:tcBorders>
              <w:top w:val="doub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6007F5CD" w14:textId="7D5802A6">
            <w:pPr>
              <w:pStyle w:val="TableTitle"/>
              <w:keepNext/>
              <w:spacing w:before="100" w:beforeAutospacing="1" w:after="100" w:afterAutospacing="1"/>
              <w:rPr>
                <w:rFonts w:ascii="NewsGotT" w:hAnsi="NewsGotT"/>
                <w:sz w:val="20"/>
                <w:szCs w:val="20"/>
                <w:lang w:val="pt-PT" w:eastAsia="de-DE"/>
              </w:rPr>
            </w:pPr>
            <w:r w:rsidRPr="00B66544">
              <w:rPr>
                <w:rFonts w:ascii="NewsGotT" w:hAnsi="NewsGotT"/>
                <w:sz w:val="20"/>
                <w:szCs w:val="20"/>
                <w:lang w:val="pt-PT" w:eastAsia="de-DE"/>
              </w:rPr>
              <w:t>Valor</w:t>
            </w:r>
          </w:p>
        </w:tc>
        <w:tc>
          <w:tcPr>
            <w:tcW w:w="0" w:type="auto"/>
            <w:tcBorders>
              <w:top w:val="doub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2C6D98C8" w14:textId="689EC2D8">
            <w:pPr>
              <w:pStyle w:val="TableTitle"/>
              <w:keepNext/>
              <w:spacing w:before="100" w:beforeAutospacing="1" w:after="100" w:afterAutospacing="1"/>
              <w:rPr>
                <w:rFonts w:ascii="NewsGotT" w:hAnsi="NewsGotT"/>
                <w:sz w:val="20"/>
                <w:szCs w:val="20"/>
                <w:lang w:val="pt-PT" w:eastAsia="de-DE"/>
              </w:rPr>
            </w:pPr>
            <w:r w:rsidRPr="00B66544">
              <w:rPr>
                <w:rFonts w:ascii="NewsGotT" w:hAnsi="NewsGotT"/>
                <w:sz w:val="20"/>
                <w:szCs w:val="20"/>
                <w:lang w:val="pt-PT" w:eastAsia="de-DE"/>
              </w:rPr>
              <w:t>Grandeza</w:t>
            </w:r>
          </w:p>
        </w:tc>
      </w:tr>
      <w:tr w:rsidRPr="00B66544" w:rsidR="00B00B38" w:rsidTr="00EB77F7" w14:paraId="1AD3DB05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71EC2CF2" w14:textId="7C92D027">
            <w:pPr>
              <w:keepNext/>
              <w:keepLines/>
              <w:contextualSpacing/>
              <w:jc w:val="center"/>
              <w:rPr>
                <w:rFonts w:ascii="NewsGotT" w:hAnsi="NewsGotT"/>
                <w:i/>
              </w:rPr>
            </w:pPr>
            <w:proofErr w:type="spellStart"/>
            <w:r w:rsidRPr="00B66544">
              <w:rPr>
                <w:rFonts w:ascii="NewsGotT" w:hAnsi="NewsGotT"/>
                <w:i/>
              </w:rPr>
              <w:t>P</w:t>
            </w:r>
            <w:r w:rsidRPr="00B66544">
              <w:rPr>
                <w:rFonts w:ascii="NewsGotT" w:hAnsi="NewsGotT"/>
                <w:i/>
                <w:vertAlign w:val="subscript"/>
              </w:rPr>
              <w:t>Train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B00B38" w:rsidRDefault="00B00B38" w14:paraId="0C852A3E" w14:textId="75381468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4 80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6BB23668" w14:textId="07BB1BEF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W</w:t>
            </w:r>
          </w:p>
        </w:tc>
      </w:tr>
      <w:tr w:rsidRPr="00B66544" w:rsidR="00B00B38" w:rsidTr="00EB77F7" w14:paraId="6CA13399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2B18DB77" w14:textId="0FAC7643">
            <w:pPr>
              <w:keepNext/>
              <w:keepLines/>
              <w:contextualSpacing/>
              <w:jc w:val="center"/>
              <w:rPr>
                <w:rFonts w:ascii="NewsGotT" w:hAnsi="NewsGotT"/>
                <w:i/>
              </w:rPr>
            </w:pPr>
            <w:r w:rsidRPr="00B66544">
              <w:rPr>
                <w:rFonts w:ascii="NewsGotT" w:hAnsi="NewsGotT"/>
                <w:i/>
              </w:rPr>
              <w:t>R</w:t>
            </w:r>
            <w:r w:rsidRPr="00B66544">
              <w:rPr>
                <w:rFonts w:ascii="NewsGotT" w:hAnsi="NewsGotT"/>
                <w:i/>
                <w:vertAlign w:val="subscript"/>
              </w:rPr>
              <w:t>L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B00B38" w:rsidRDefault="000B7570" w14:paraId="73A83AEB" w14:textId="2463DC07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0,</w:t>
            </w:r>
            <w:r w:rsidRPr="00B66544" w:rsidR="00B00B38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17E94FA5" w14:textId="38EED895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Ω</w:t>
            </w:r>
          </w:p>
        </w:tc>
      </w:tr>
      <w:tr w:rsidRPr="00B66544" w:rsidR="00B00B38" w:rsidTr="00EB77F7" w14:paraId="16DB9E9D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50BBB33F" w14:textId="32452F95">
            <w:pPr>
              <w:keepNext/>
              <w:keepLines/>
              <w:contextualSpacing/>
              <w:jc w:val="center"/>
              <w:rPr>
                <w:rFonts w:ascii="NewsGotT" w:hAnsi="NewsGotT"/>
                <w:i/>
              </w:rPr>
            </w:pPr>
            <w:proofErr w:type="spellStart"/>
            <w:r w:rsidRPr="00B66544">
              <w:rPr>
                <w:rFonts w:ascii="NewsGotT" w:hAnsi="NewsGotT"/>
                <w:i/>
              </w:rPr>
              <w:t>R</w:t>
            </w:r>
            <w:r w:rsidRPr="00B66544">
              <w:rPr>
                <w:rFonts w:ascii="NewsGotT" w:hAnsi="NewsGotT"/>
                <w:i/>
                <w:vertAlign w:val="subscript"/>
              </w:rPr>
              <w:t>u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B00B38" w:rsidRDefault="00B00B38" w14:paraId="4BD86163" w14:textId="3754CC84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471CE337" w14:textId="786730D4">
            <w:pPr>
              <w:keepNext/>
              <w:keepLines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Ω</w:t>
            </w:r>
          </w:p>
        </w:tc>
      </w:tr>
      <w:tr w:rsidRPr="00B66544" w:rsidR="00B00B38" w:rsidTr="00EB77F7" w14:paraId="64A5984A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528CD5A5" w14:textId="10FC18CB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  <w:i/>
              </w:rPr>
            </w:pPr>
            <w:proofErr w:type="spellStart"/>
            <w:r w:rsidRPr="00B66544">
              <w:rPr>
                <w:rFonts w:ascii="NewsGotT" w:hAnsi="NewsGotT"/>
                <w:i/>
              </w:rPr>
              <w:t>L</w:t>
            </w:r>
            <w:r w:rsidRPr="00B66544">
              <w:rPr>
                <w:rFonts w:ascii="NewsGotT" w:hAnsi="NewsGotT"/>
                <w:i/>
                <w:vertAlign w:val="subscript"/>
              </w:rPr>
              <w:t>u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B00B38" w:rsidRDefault="00B00B38" w14:paraId="7FED03B1" w14:textId="21073F29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42B38B98" w14:textId="2A0ACC71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proofErr w:type="gramStart"/>
            <w:r w:rsidRPr="00B66544">
              <w:rPr>
                <w:rFonts w:ascii="NewsGotT" w:hAnsi="NewsGotT"/>
              </w:rPr>
              <w:t>mH</w:t>
            </w:r>
            <w:proofErr w:type="gramEnd"/>
          </w:p>
        </w:tc>
      </w:tr>
      <w:tr w:rsidRPr="00B66544" w:rsidR="00B00B38" w:rsidTr="00EB77F7" w14:paraId="517F2CF5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243EAC" w:rsidRDefault="00B00B38" w14:paraId="6C8F2CF9" w14:textId="0968D814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  <w:i/>
              </w:rPr>
            </w:pPr>
            <w:proofErr w:type="spellStart"/>
            <w:r w:rsidRPr="00B66544">
              <w:rPr>
                <w:rFonts w:ascii="NewsGotT" w:hAnsi="NewsGotT"/>
                <w:i/>
              </w:rPr>
              <w:t>R</w:t>
            </w:r>
            <w:r w:rsidRPr="00B66544">
              <w:rPr>
                <w:rFonts w:ascii="NewsGotT" w:hAnsi="NewsGotT"/>
                <w:i/>
                <w:vertAlign w:val="subscript"/>
              </w:rPr>
              <w:t>s</w:t>
            </w:r>
            <w:r w:rsidRPr="00B66544" w:rsidR="00243EAC">
              <w:rPr>
                <w:rFonts w:ascii="NewsGotT" w:hAnsi="NewsGotT"/>
                <w:i/>
                <w:vertAlign w:val="subscript"/>
              </w:rPr>
              <w:t>_Cat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B00B38" w:rsidRDefault="00B00B38" w14:paraId="4BBD3D39" w14:textId="00A82DA4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0,2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35E29BC9" w14:textId="6CC05ED1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Ω/</w:t>
            </w:r>
            <w:proofErr w:type="gramStart"/>
            <w:r w:rsidRPr="00B66544">
              <w:rPr>
                <w:rFonts w:ascii="NewsGotT" w:hAnsi="NewsGotT"/>
              </w:rPr>
              <w:t>km</w:t>
            </w:r>
            <w:proofErr w:type="gramEnd"/>
          </w:p>
        </w:tc>
      </w:tr>
      <w:tr w:rsidRPr="00B66544" w:rsidR="00B00B38" w:rsidTr="00EB77F7" w14:paraId="77439B4F" w14:textId="77777777">
        <w:trPr>
          <w:cantSplit/>
          <w:trHeight w:val="283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double" w:color="auto" w:sz="6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35526AA9" w14:textId="230810A8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  <w:i/>
              </w:rPr>
            </w:pPr>
            <w:proofErr w:type="spellStart"/>
            <w:r w:rsidRPr="00B66544">
              <w:rPr>
                <w:rFonts w:ascii="NewsGotT" w:hAnsi="NewsGotT"/>
                <w:i/>
              </w:rPr>
              <w:t>L</w:t>
            </w:r>
            <w:r w:rsidRPr="00B66544">
              <w:rPr>
                <w:rFonts w:ascii="NewsGotT" w:hAnsi="NewsGotT"/>
                <w:i/>
                <w:vertAlign w:val="subscript"/>
              </w:rPr>
              <w:t>s</w:t>
            </w:r>
            <w:r w:rsidRPr="00B66544" w:rsidR="00243EAC">
              <w:rPr>
                <w:rFonts w:ascii="NewsGotT" w:hAnsi="NewsGotT"/>
                <w:i/>
                <w:vertAlign w:val="subscript"/>
              </w:rPr>
              <w:t>_Cat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double" w:color="auto" w:sz="6" w:space="0"/>
              <w:right w:val="single" w:color="auto" w:sz="4" w:space="0"/>
            </w:tcBorders>
            <w:vAlign w:val="center"/>
          </w:tcPr>
          <w:p w:rsidRPr="00B66544" w:rsidR="00B00B38" w:rsidP="00B00B38" w:rsidRDefault="00B00B38" w14:paraId="35D2B66D" w14:textId="1D4A14B6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0,7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double" w:color="auto" w:sz="6" w:space="0"/>
              <w:right w:val="single" w:color="auto" w:sz="4" w:space="0"/>
            </w:tcBorders>
            <w:vAlign w:val="center"/>
          </w:tcPr>
          <w:p w:rsidRPr="00B66544" w:rsidR="00B00B38" w:rsidP="00EB77F7" w:rsidRDefault="00B00B38" w14:paraId="6FAD560D" w14:textId="68E7A166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Ω/</w:t>
            </w:r>
            <w:proofErr w:type="gramStart"/>
            <w:r w:rsidRPr="00B66544">
              <w:rPr>
                <w:rFonts w:ascii="NewsGotT" w:hAnsi="NewsGotT"/>
              </w:rPr>
              <w:t>km</w:t>
            </w:r>
            <w:proofErr w:type="gramEnd"/>
          </w:p>
        </w:tc>
      </w:tr>
    </w:tbl>
    <w:p w:rsidRPr="00B66544" w:rsidR="00243EAC" w:rsidP="00B66544" w:rsidRDefault="000B7570" w14:paraId="132ABDC1" w14:textId="15EE2129">
      <w:pPr>
        <w:pStyle w:val="PhDCorpoTextoDepoisTabela"/>
      </w:pPr>
      <w:r w:rsidRPr="00B66544">
        <w:t xml:space="preserve">Para a impedância de linha, </w:t>
      </w:r>
      <w:r w:rsidRPr="00B66544" w:rsidR="00243EAC">
        <w:t xml:space="preserve">e com base na </w:t>
      </w:r>
      <w:r w:rsidRPr="00B66544" w:rsidR="000D3C06">
        <w:t xml:space="preserve">equação </w:t>
      </w:r>
      <w:r w:rsidRPr="00B66544" w:rsidR="00243EAC">
        <w:fldChar w:fldCharType="begin"/>
      </w:r>
      <w:r w:rsidRPr="00B66544" w:rsidR="00243EAC">
        <w:instrText xml:space="preserve"> REF _Ref9333621 \h </w:instrText>
      </w:r>
      <w:r w:rsidRPr="00B66544" w:rsidR="00B66544">
        <w:instrText xml:space="preserve"> \* MERGEFORMAT </w:instrText>
      </w:r>
      <w:r w:rsidRPr="00B66544" w:rsidR="00243EAC">
        <w:fldChar w:fldCharType="separate"/>
      </w:r>
      <w:r w:rsidRPr="00B66544" w:rsidR="007E5F21">
        <w:t>(1.1)</w:t>
      </w:r>
      <w:r w:rsidRPr="00B66544" w:rsidR="00243EAC">
        <w:fldChar w:fldCharType="end"/>
      </w:r>
      <w:r w:rsidRPr="00B66544" w:rsidR="00243EAC">
        <w:t>, fora possível determinar os valores para a impedância de linha a usar nas simulações computacionais</w:t>
      </w:r>
    </w:p>
    <w:tbl>
      <w:tblPr>
        <w:tblStyle w:val="Tabelacomgrelha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Pr="00B66544" w:rsidR="00243EAC" w:rsidTr="009576BB" w14:paraId="4EE4FAF9" w14:textId="77777777">
        <w:tc>
          <w:tcPr>
            <w:tcW w:w="850" w:type="dxa"/>
            <w:vAlign w:val="center"/>
          </w:tcPr>
          <w:p w:rsidRPr="00B66544" w:rsidR="00243EAC" w:rsidP="005F0755" w:rsidRDefault="00243EAC" w14:paraId="69BE5EEA" w14:textId="77777777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:rsidRPr="00B66544" w:rsidR="00243EAC" w:rsidP="005F0755" w:rsidRDefault="0015027D" w14:paraId="474C33FD" w14:textId="77777777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πf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:rsidRPr="00B66544" w:rsidR="00243EAC" w:rsidP="005F0755" w:rsidRDefault="00243EAC" w14:paraId="517349D9" w14:textId="25E24E73">
            <w:pPr>
              <w:pStyle w:val="EquaoPHD"/>
              <w:rPr>
                <w:rFonts w:ascii="NewsGotT" w:hAnsi="NewsGotT"/>
              </w:rPr>
            </w:pPr>
            <w:bookmarkStart w:name="_Ref9333621" w:id="29"/>
            <w:r w:rsidRPr="00B66544">
              <w:rPr>
                <w:rFonts w:ascii="NewsGotT" w:hAnsi="NewsGotT"/>
              </w:rPr>
              <w:t>(</w:t>
            </w:r>
            <w:r w:rsidRPr="00B66544" w:rsidR="000F4548">
              <w:rPr>
                <w:rFonts w:ascii="NewsGotT" w:hAnsi="NewsGotT"/>
              </w:rPr>
              <w:fldChar w:fldCharType="begin"/>
            </w:r>
            <w:r w:rsidRPr="00B66544" w:rsidR="000F4548">
              <w:rPr>
                <w:rFonts w:ascii="NewsGotT" w:hAnsi="NewsGotT"/>
              </w:rPr>
              <w:instrText xml:space="preserve"> STYLEREF 1 \s </w:instrText>
            </w:r>
            <w:r w:rsidRPr="00B66544" w:rsidR="000F4548">
              <w:rPr>
                <w:rFonts w:ascii="NewsGotT" w:hAnsi="NewsGotT"/>
              </w:rPr>
              <w:fldChar w:fldCharType="separate"/>
            </w:r>
            <w:r w:rsidRPr="00B66544" w:rsidR="007E5F21">
              <w:rPr>
                <w:rFonts w:ascii="NewsGotT" w:hAnsi="NewsGotT"/>
                <w:noProof/>
              </w:rPr>
              <w:t>1</w:t>
            </w:r>
            <w:r w:rsidRPr="00B66544" w:rsidR="000F4548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 w:rsidR="000F4548">
              <w:rPr>
                <w:rFonts w:ascii="NewsGotT" w:hAnsi="NewsGotT"/>
              </w:rPr>
              <w:fldChar w:fldCharType="begin"/>
            </w:r>
            <w:r w:rsidRPr="00B66544" w:rsidR="000F4548">
              <w:rPr>
                <w:rFonts w:ascii="NewsGotT" w:hAnsi="NewsGotT"/>
              </w:rPr>
              <w:instrText xml:space="preserve"> SEQ Equação \* ARABIC \s 1 </w:instrText>
            </w:r>
            <w:r w:rsidRPr="00B66544" w:rsidR="000F4548">
              <w:rPr>
                <w:rFonts w:ascii="NewsGotT" w:hAnsi="NewsGotT"/>
              </w:rPr>
              <w:fldChar w:fldCharType="separate"/>
            </w:r>
            <w:r w:rsidRPr="00B66544" w:rsidR="007E5F21">
              <w:rPr>
                <w:rFonts w:ascii="NewsGotT" w:hAnsi="NewsGotT"/>
                <w:noProof/>
              </w:rPr>
              <w:t>1</w:t>
            </w:r>
            <w:r w:rsidRPr="00B66544" w:rsidR="000F4548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29"/>
          </w:p>
        </w:tc>
      </w:tr>
    </w:tbl>
    <w:p w:rsidRPr="00B66544" w:rsidR="00EB77F7" w:rsidP="00B66544" w:rsidRDefault="00EB77F7" w14:paraId="2BF29A5B" w14:textId="14656B24">
      <w:pPr>
        <w:pStyle w:val="PhDCorpoTextoDepoisTabela"/>
      </w:pPr>
    </w:p>
    <w:p w:rsidRPr="00B66544" w:rsidR="00D43E2C" w:rsidP="009576BB" w:rsidRDefault="00D43E2C" w14:paraId="0D8F5925" w14:textId="77777777">
      <w:pPr>
        <w:pStyle w:val="PhDCabealho3"/>
      </w:pPr>
      <w:bookmarkStart w:name="_Toc1590228" w:id="30"/>
      <w:bookmarkStart w:name="_Toc30094699" w:id="31"/>
      <w:r w:rsidRPr="00B66544">
        <w:t>Desequilíbrios</w:t>
      </w:r>
      <w:bookmarkEnd w:id="30"/>
      <w:bookmarkEnd w:id="31"/>
    </w:p>
    <w:p w:rsidRPr="00B66544" w:rsidR="000D3C06" w:rsidP="00B66544" w:rsidRDefault="00D43E2C" w14:paraId="4F5B9EA2" w14:textId="4E1B4989">
      <w:pPr>
        <w:pStyle w:val="PhDCorpo"/>
      </w:pPr>
      <w:r w:rsidRPr="00B66544">
        <w:t xml:space="preserve">O desequilíbrio do sistema é a questão mais problemática do sistema elétrico ferroviário. </w:t>
      </w:r>
    </w:p>
    <w:p w:rsidRPr="00B66544" w:rsidR="000D3C06" w:rsidP="000D3C06" w:rsidRDefault="000D3C06" w14:paraId="07E0DE85" w14:textId="77777777">
      <w:pPr>
        <w:pStyle w:val="Corpodetexto"/>
        <w:rPr>
          <w:rFonts w:ascii="NewsGotT" w:hAnsi="NewsGotT"/>
        </w:rPr>
      </w:pPr>
    </w:p>
    <w:p w:rsidRPr="00B66544" w:rsidR="00F74895" w:rsidP="00F74895" w:rsidRDefault="00EB3A96" w14:paraId="57CC8BE2" w14:textId="3549D78A">
      <w:pPr>
        <w:pStyle w:val="Cabealho3"/>
        <w:rPr>
          <w:rFonts w:ascii="NewsGotT" w:hAnsi="NewsGotT"/>
        </w:rPr>
      </w:pPr>
      <w:bookmarkStart w:name="_Toc30094700" w:id="32"/>
      <w:r w:rsidRPr="00B66544">
        <w:rPr>
          <w:rFonts w:ascii="NewsGotT" w:hAnsi="NewsGotT"/>
        </w:rPr>
        <w:t>Harmónicos</w:t>
      </w:r>
      <w:bookmarkEnd w:id="32"/>
      <w:r w:rsidRPr="00B66544">
        <w:rPr>
          <w:rFonts w:ascii="NewsGotT" w:hAnsi="NewsGotT"/>
        </w:rPr>
        <w:t xml:space="preserve"> </w:t>
      </w:r>
    </w:p>
    <w:p w:rsidRPr="00B66544" w:rsidR="000D3C06" w:rsidP="00B66544" w:rsidRDefault="00D43E2C" w14:paraId="7F3CD7C6" w14:textId="20CFC988">
      <w:pPr>
        <w:pStyle w:val="PhDCorpo"/>
      </w:pPr>
      <w:r w:rsidRPr="00B66544">
        <w:t>O conteúdo harmônico é o segundo maior problema de QEE das ferrovias. A locomotiva</w:t>
      </w:r>
    </w:p>
    <w:p w:rsidRPr="00B66544" w:rsidR="007517B1" w:rsidP="00F74895" w:rsidRDefault="007517B1" w14:paraId="56E7924E" w14:textId="77777777">
      <w:pPr>
        <w:pStyle w:val="Corpodetexto"/>
        <w:rPr>
          <w:rFonts w:ascii="NewsGotT" w:hAnsi="NewsGotT"/>
        </w:rPr>
      </w:pPr>
    </w:p>
    <w:p w:rsidRPr="00B66544" w:rsidR="00F74895" w:rsidP="00F74895" w:rsidRDefault="00EB3A96" w14:paraId="7E7F31DF" w14:textId="652A2098">
      <w:pPr>
        <w:pStyle w:val="Cabealho3"/>
        <w:rPr>
          <w:rFonts w:ascii="NewsGotT" w:hAnsi="NewsGotT"/>
        </w:rPr>
      </w:pPr>
      <w:bookmarkStart w:name="_Toc30094701" w:id="33"/>
      <w:bookmarkStart w:name="_Toc471578933" w:id="34"/>
      <w:r w:rsidRPr="00B66544">
        <w:rPr>
          <w:rFonts w:ascii="NewsGotT" w:hAnsi="NewsGotT"/>
        </w:rPr>
        <w:t>Fator de Potência</w:t>
      </w:r>
      <w:bookmarkEnd w:id="33"/>
    </w:p>
    <w:bookmarkEnd w:id="34"/>
    <w:p w:rsidRPr="00B66544" w:rsidR="00EB3A96" w:rsidP="00B66544" w:rsidRDefault="00D43E2C" w14:paraId="502960E5" w14:textId="5E733CCC">
      <w:pPr>
        <w:pStyle w:val="PhDCorpo"/>
      </w:pPr>
      <w:r w:rsidRPr="00B66544">
        <w:t>Um valor unitário do fator de potência indica uma potência reativa baixa.</w:t>
      </w:r>
      <w:r w:rsidRPr="00B66544" w:rsidR="00495F76">
        <w:t xml:space="preserve"> Por sua vez, a </w:t>
      </w:r>
    </w:p>
    <w:p w:rsidRPr="00B66544" w:rsidR="00EB3A96" w:rsidP="000F2C76" w:rsidRDefault="00EB3A96" w14:paraId="5E35BEF4" w14:textId="533708D2">
      <w:pPr>
        <w:pStyle w:val="CorpodeTextosemParagrafoPHD"/>
        <w:rPr>
          <w:rFonts w:ascii="NewsGotT" w:hAnsi="NewsGotT"/>
        </w:rPr>
      </w:pPr>
    </w:p>
    <w:p w:rsidRPr="00B66544" w:rsidR="00EB3A96" w:rsidP="00EB3A96" w:rsidRDefault="00EB3A96" w14:paraId="015A430C" w14:textId="439B82BC">
      <w:pPr>
        <w:pStyle w:val="Cabealho3"/>
        <w:rPr>
          <w:rFonts w:ascii="NewsGotT" w:hAnsi="NewsGotT"/>
        </w:rPr>
      </w:pPr>
      <w:bookmarkStart w:name="_Toc30094702" w:id="35"/>
      <w:r w:rsidRPr="00B66544">
        <w:rPr>
          <w:rFonts w:ascii="NewsGotT" w:hAnsi="NewsGotT"/>
        </w:rPr>
        <w:t>Arcos Elétricos</w:t>
      </w:r>
      <w:bookmarkEnd w:id="35"/>
    </w:p>
    <w:p w:rsidRPr="00B66544" w:rsidR="00666BED" w:rsidP="00B66544" w:rsidRDefault="00D43E2C" w14:paraId="523D27B6" w14:textId="4C87BCAB">
      <w:pPr>
        <w:pStyle w:val="PhDCorpo"/>
      </w:pPr>
      <w:r w:rsidRPr="00B66544">
        <w:t xml:space="preserve">Ao longo das ferrovias, a altura da catenária </w:t>
      </w:r>
      <w:proofErr w:type="gramStart"/>
      <w:r w:rsidRPr="00B66544">
        <w:t>varia</w:t>
      </w:r>
      <w:proofErr w:type="gramEnd"/>
      <w:r w:rsidRPr="00B66544">
        <w:t xml:space="preserve"> devido às diferentes pressões exercidas </w:t>
      </w:r>
    </w:p>
    <w:p w:rsidRPr="00B66544" w:rsidR="000D3C06" w:rsidP="000D3C06" w:rsidRDefault="000D3C06" w14:paraId="3E888B8E" w14:textId="77777777">
      <w:pPr>
        <w:pStyle w:val="Corpodetexto"/>
        <w:rPr>
          <w:rFonts w:ascii="NewsGotT" w:hAnsi="NewsGotT"/>
        </w:rPr>
      </w:pPr>
    </w:p>
    <w:p w:rsidRPr="00B66544" w:rsidR="00A63EFC" w:rsidP="00626C7F" w:rsidRDefault="00A63EFC" w14:paraId="5CE7816E" w14:textId="15716DAC">
      <w:pPr>
        <w:pStyle w:val="Cabealho2"/>
        <w:rPr>
          <w:rFonts w:ascii="NewsGotT" w:hAnsi="NewsGotT"/>
        </w:rPr>
      </w:pPr>
      <w:bookmarkStart w:name="_Toc310408173" w:id="36"/>
      <w:bookmarkStart w:name="_Toc471578923" w:id="37"/>
      <w:bookmarkStart w:name="_Toc30094703" w:id="38"/>
      <w:r w:rsidRPr="00B66544">
        <w:rPr>
          <w:rFonts w:ascii="NewsGotT" w:hAnsi="NewsGotT"/>
        </w:rPr>
        <w:t>Organização e Estrutura d</w:t>
      </w:r>
      <w:bookmarkEnd w:id="36"/>
      <w:bookmarkEnd w:id="37"/>
      <w:r w:rsidRPr="00B66544" w:rsidR="000D3C06">
        <w:rPr>
          <w:rFonts w:ascii="NewsGotT" w:hAnsi="NewsGotT"/>
        </w:rPr>
        <w:t>o Relatório</w:t>
      </w:r>
      <w:bookmarkEnd w:id="38"/>
    </w:p>
    <w:p w:rsidRPr="00B66544" w:rsidR="009A567A" w:rsidP="00B66544" w:rsidRDefault="00590CD2" w14:paraId="2B1B1526" w14:textId="647503B9">
      <w:pPr>
        <w:pStyle w:val="PhDCorpo"/>
      </w:pPr>
      <w:r w:rsidRPr="00B66544">
        <w:t xml:space="preserve">Esta Tese encontra-se dividida em </w:t>
      </w:r>
      <w:r w:rsidRPr="00B66544" w:rsidR="00516A64">
        <w:t>sete</w:t>
      </w:r>
      <w:r w:rsidRPr="00B66544">
        <w:t xml:space="preserve"> capítulos, cada um tratando de um determinado </w:t>
      </w:r>
      <w:bookmarkEnd w:id="20"/>
    </w:p>
    <w:p w:rsidR="00B80600" w:rsidP="00B66544" w:rsidRDefault="00B80600" w14:paraId="781CB7AE" w14:textId="526628D7">
      <w:pPr>
        <w:pStyle w:val="PhDCorpo"/>
      </w:pPr>
    </w:p>
    <w:p w:rsidR="007A06A8" w:rsidP="00B66544" w:rsidRDefault="007A06A8" w14:paraId="60A418DF" w14:textId="77777777">
      <w:pPr>
        <w:pStyle w:val="PhDCorpo"/>
      </w:pPr>
    </w:p>
    <w:p w:rsidR="007A06A8" w:rsidP="00B66544" w:rsidRDefault="007A06A8" w14:paraId="125B10DC" w14:textId="1D455728">
      <w:pPr>
        <w:pStyle w:val="PhDCorpo"/>
      </w:pPr>
    </w:p>
    <w:p w:rsidR="007A06A8" w:rsidP="00B66544" w:rsidRDefault="007A06A8" w14:paraId="4AA28656" w14:textId="15D3DF8B">
      <w:pPr>
        <w:pStyle w:val="PhDCorpo"/>
      </w:pPr>
      <w:r>
        <w:rPr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C339F93" wp14:editId="626C5BEB">
                <wp:simplePos x="0" y="0"/>
                <wp:positionH relativeFrom="column">
                  <wp:posOffset>4681504</wp:posOffset>
                </wp:positionH>
                <wp:positionV relativeFrom="paragraph">
                  <wp:posOffset>376413</wp:posOffset>
                </wp:positionV>
                <wp:extent cx="1030217" cy="1951023"/>
                <wp:effectExtent l="0" t="0" r="17780" b="11430"/>
                <wp:wrapNone/>
                <wp:docPr id="8" name="Grupo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0217" cy="1951023"/>
                          <a:chOff x="0" y="0"/>
                          <a:chExt cx="1030217" cy="1951023"/>
                        </a:xfrm>
                      </wpg:grpSpPr>
                      <wps:wsp>
                        <wps:cNvPr id="6" name="Oval 6"/>
                        <wps:cNvSpPr/>
                        <wps:spPr>
                          <a:xfrm>
                            <a:off x="68239" y="0"/>
                            <a:ext cx="259308" cy="19789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0" y="341194"/>
                            <a:ext cx="1030217" cy="1609829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 w14:anchorId="29459AC3">
              <v:group id="Grupo 8" style="position:absolute;margin-left:368.6pt;margin-top:29.65pt;width:81.1pt;height:153.6pt;z-index:251661312" coordsize="10302,19510" o:spid="_x0000_s1026" w14:anchorId="7FB38C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">
                <v:oval id="Oval 6" style="position:absolute;left:682;width:2593;height:1978;visibility:visible;mso-wrap-style:square;v-text-anchor:middle" o:spid="_x0000_s1027" filled="f" strokecolor="red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cgb78A&#10;AADaAAAADwAAAGRycy9kb3ducmV2LnhtbESPQWsCMRSE7wX/Q3gFL0Wz9RB0NYoIQj1qC14fm+fu&#10;0uRl2bzq+u8bQfA4zMw3zGozBK+u1Kc2soXPaQGKuIqu5drCz/d+MgeVBNmhj0wW7pRgsx69rbB0&#10;8cZHup6kVhnCqUQLjUhXap2qhgKmaeyIs3eJfUDJsq+16/GW4cHrWVEYHbDlvNBgR7uGqt/TX7Cw&#10;vWvxx7TYfzjDxsg5HdDPrR2/D9slKKFBXuFn+8tZMPC4km+AXv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0hyBvvwAAANoAAAAPAAAAAAAAAAAAAAAAAJgCAABkcnMvZG93bnJl&#10;di54bWxQSwUGAAAAAAQABAD1AAAAhAMAAAAA&#10;">
                  <v:stroke joinstyle="miter"/>
                </v:oval>
                <v:oval id="Oval 7" style="position:absolute;top:3411;width:10302;height:16099;visibility:visible;mso-wrap-style:square;v-text-anchor:middle" o:spid="_x0000_s1028" filled="f" strokecolor="red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uF9MEA&#10;AADaAAAADwAAAGRycy9kb3ducmV2LnhtbESPwWrDMBBE74H+g9hAL6GR24ObOlZCKBjaY9JArou1&#10;sU2klbG2jv33VaHQ4zAzb5hyP3mnRhpiF9jA8zoDRVwH23Fj4PxVPW1ARUG26AKTgZki7HcPixIL&#10;G+58pPEkjUoQjgUaaEX6QutYt+QxrkNPnLxrGDxKkkOj7YD3BPdOv2RZrj12nBZa7Om9pfp2+vYG&#10;DrMWd4xv1crmnOdyiZ/oNsY8LqfDFpTQJP/hv/aHNfAKv1fSDdC7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vLhfTBAAAA2gAAAA8AAAAAAAAAAAAAAAAAmAIAAGRycy9kb3du&#10;cmV2LnhtbFBLBQYAAAAABAAEAPUAAACGAwAAAAA=&#10;">
                  <v:stroke joinstyle="miter"/>
                </v:oval>
              </v:group>
            </w:pict>
          </mc:Fallback>
        </mc:AlternateContent>
      </w:r>
      <w:r w:rsidRPr="007A06A8">
        <w:drawing>
          <wp:inline distT="0" distB="0" distL="0" distR="0" wp14:anchorId="1F081883" wp14:editId="2A86A900">
            <wp:extent cx="5760085" cy="3077285"/>
            <wp:effectExtent l="0" t="0" r="0" b="889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07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6A8" w:rsidP="00B66544" w:rsidRDefault="007A06A8" w14:paraId="580876D8" w14:textId="1DEA56D0">
      <w:pPr>
        <w:pStyle w:val="PhDCorpo"/>
      </w:pPr>
    </w:p>
    <w:p w:rsidR="007A06A8" w:rsidP="00B66544" w:rsidRDefault="007A06A8" w14:paraId="57C421FF" w14:textId="789D98DA">
      <w:pPr>
        <w:pStyle w:val="PhDCorpo"/>
      </w:pPr>
    </w:p>
    <w:p w:rsidR="007A06A8" w:rsidP="00B66544" w:rsidRDefault="007A06A8" w14:paraId="1A591233" w14:textId="77777777">
      <w:pPr>
        <w:pStyle w:val="PhDCorpo"/>
      </w:pPr>
    </w:p>
    <w:p w:rsidR="007A06A8" w:rsidP="00B66544" w:rsidRDefault="007A06A8" w14:paraId="661BEAD8" w14:textId="77777777">
      <w:pPr>
        <w:pStyle w:val="PhDCorpo"/>
      </w:pPr>
    </w:p>
    <w:p w:rsidRPr="00B66544" w:rsidR="007A06A8" w:rsidP="00B66544" w:rsidRDefault="007A06A8" w14:paraId="580D42C6" w14:textId="77777777">
      <w:pPr>
        <w:pStyle w:val="PhDCorpo"/>
      </w:pPr>
    </w:p>
    <w:p w:rsidRPr="00B66544" w:rsidR="00B80600" w:rsidP="000D3C06" w:rsidRDefault="00B80600" w14:paraId="5AAA362B" w14:textId="6C17ED52">
      <w:pPr>
        <w:pStyle w:val="Corpodetexto"/>
        <w:rPr>
          <w:rFonts w:ascii="NewsGotT" w:hAnsi="NewsGotT"/>
        </w:rPr>
      </w:pPr>
    </w:p>
    <w:p w:rsidRPr="00B66544" w:rsidR="00941F36" w:rsidP="000D3C06" w:rsidRDefault="00941F36" w14:paraId="6DC5E5C4" w14:textId="77777777">
      <w:pPr>
        <w:pStyle w:val="Corpodetexto"/>
        <w:rPr>
          <w:rFonts w:ascii="NewsGotT" w:hAnsi="NewsGotT"/>
        </w:rPr>
        <w:sectPr w:rsidRPr="00B66544" w:rsidR="00941F36" w:rsidSect="00B66544">
          <w:headerReference w:type="default" r:id="rId58"/>
          <w:footerReference w:type="even" r:id="rId59"/>
          <w:footerReference w:type="default" r:id="rId60"/>
          <w:headerReference w:type="first" r:id="rId61"/>
          <w:footerReference w:type="first" r:id="rId62"/>
          <w:type w:val="oddPage"/>
          <w:pgSz w:w="11907" w:h="16840" w:orient="portrait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:rsidRPr="00B66544" w:rsidR="00437DBF" w:rsidP="00626C7F" w:rsidRDefault="009D22A2" w14:paraId="498BADA7" w14:textId="0965BF7B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name="_Toc30094704" w:id="39"/>
      <w:r w:rsidRPr="00B66544" w:rsidR="00172EE4">
        <w:rPr>
          <w:rFonts w:ascii="NewsGotT" w:hAnsi="NewsGotT"/>
        </w:rPr>
        <w:t xml:space="preserve">Tecnologias </w:t>
      </w:r>
      <w:proofErr w:type="gramStart"/>
      <w:r w:rsidRPr="00B66544" w:rsidR="00172EE4">
        <w:rPr>
          <w:rFonts w:ascii="NewsGotT" w:hAnsi="NewsGotT"/>
        </w:rPr>
        <w:t>de</w:t>
      </w:r>
      <w:proofErr w:type="gramEnd"/>
      <w:r w:rsidRPr="00B66544" w:rsidR="0021212D">
        <w:rPr>
          <w:rFonts w:ascii="NewsGotT" w:hAnsi="NewsGotT"/>
        </w:rPr>
        <w:t xml:space="preserve"> …</w:t>
      </w:r>
      <w:r w:rsidRPr="00B66544" w:rsidR="00172EE4">
        <w:rPr>
          <w:rFonts w:ascii="NewsGotT" w:hAnsi="NewsGotT"/>
        </w:rPr>
        <w:t xml:space="preserve"> </w:t>
      </w:r>
      <w:r w:rsidRPr="00B66544" w:rsidR="007E5F21">
        <w:rPr>
          <w:rFonts w:ascii="NewsGotT" w:hAnsi="NewsGotT"/>
        </w:rPr>
        <w:t>[Estado da Arte]</w:t>
      </w:r>
      <w:bookmarkEnd w:id="39"/>
    </w:p>
    <w:p w:rsidRPr="00B66544" w:rsidR="00437DBF" w:rsidP="00626C7F" w:rsidRDefault="00437DBF" w14:paraId="0E91C9FF" w14:textId="77777777">
      <w:pPr>
        <w:pStyle w:val="Cabealho2"/>
        <w:rPr>
          <w:rFonts w:ascii="NewsGotT" w:hAnsi="NewsGotT"/>
        </w:rPr>
      </w:pPr>
      <w:bookmarkStart w:name="_Toc398112298" w:id="40"/>
      <w:bookmarkStart w:name="_Toc471578936" w:id="41"/>
      <w:bookmarkStart w:name="_Toc30094705" w:id="42"/>
      <w:r w:rsidRPr="00B66544">
        <w:rPr>
          <w:rFonts w:ascii="NewsGotT" w:hAnsi="NewsGotT"/>
        </w:rPr>
        <w:t>Introdução</w:t>
      </w:r>
      <w:bookmarkEnd w:id="40"/>
      <w:bookmarkEnd w:id="41"/>
      <w:bookmarkEnd w:id="42"/>
    </w:p>
    <w:p w:rsidRPr="00B66544" w:rsidR="00437DBF" w:rsidP="00B66544" w:rsidRDefault="00D43E2C" w14:paraId="2CDCCA14" w14:textId="2762846D">
      <w:pPr>
        <w:pStyle w:val="PhDCorpo"/>
      </w:pPr>
      <w:r w:rsidRPr="00B66544">
        <w:t xml:space="preserve">A </w:t>
      </w:r>
      <w:r w:rsidRPr="00B66544" w:rsidR="00D87028">
        <w:t>locomoção</w:t>
      </w:r>
      <w:r w:rsidRPr="00B66544">
        <w:t xml:space="preserve"> é um bem essencial para o desenvolvimento de qualquer nação. De facto, a </w:t>
      </w:r>
    </w:p>
    <w:p w:rsidRPr="00B66544" w:rsidR="00495F76" w:rsidP="00B66544" w:rsidRDefault="00FA2CCF" w14:paraId="2BFE607A" w14:textId="07C1F570">
      <w:pPr>
        <w:pStyle w:val="PhDCorpo"/>
      </w:pPr>
      <w:r w:rsidRPr="00B66544">
        <w:tab/>
      </w:r>
    </w:p>
    <w:p w:rsidRPr="00B66544" w:rsidR="00B80600" w:rsidP="00B66544" w:rsidRDefault="00B80600" w14:paraId="035214D2" w14:textId="6FB3E4FB">
      <w:pPr>
        <w:pStyle w:val="PhDCorpo"/>
      </w:pPr>
      <w:bookmarkStart w:name="_GoBack" w:id="43"/>
      <w:bookmarkEnd w:id="43"/>
    </w:p>
    <w:p w:rsidRPr="00B66544" w:rsidR="00740EB7" w:rsidP="00740EB7" w:rsidRDefault="00740EB7" w14:paraId="7399EE48" w14:textId="30CFE11E">
      <w:pPr>
        <w:pStyle w:val="Cabealho2"/>
        <w:rPr>
          <w:rFonts w:ascii="NewsGotT" w:hAnsi="NewsGotT"/>
        </w:rPr>
      </w:pPr>
      <w:bookmarkStart w:name="_Toc30094706" w:id="44"/>
      <w:r w:rsidRPr="00B66544">
        <w:rPr>
          <w:rFonts w:ascii="NewsGotT" w:hAnsi="NewsGotT"/>
        </w:rPr>
        <w:t>Evolução dos Sistemas de Alimentação Ferroviários</w:t>
      </w:r>
      <w:bookmarkEnd w:id="44"/>
    </w:p>
    <w:p w:rsidRPr="00B66544" w:rsidR="00740EB7" w:rsidP="00B66544" w:rsidRDefault="0010454F" w14:paraId="3499A78C" w14:textId="097F0671">
      <w:pPr>
        <w:pStyle w:val="PhDCorpo"/>
      </w:pPr>
      <w:r w:rsidRPr="00B66544">
        <w:t>As locomotivas elétricas de alta velocidade e de longa distância</w:t>
      </w:r>
      <w:proofErr w:type="gramStart"/>
      <w:r w:rsidRPr="00B66544">
        <w:t>,</w:t>
      </w:r>
      <w:proofErr w:type="gramEnd"/>
      <w:r w:rsidRPr="00B66544">
        <w:t xml:space="preserve"> são usualmente </w:t>
      </w:r>
      <w:r w:rsidRPr="00B66544" w:rsidR="00740EB7">
        <w:t>Sistemas de Alimentação Ferroviários Convencionais</w:t>
      </w:r>
    </w:p>
    <w:tbl>
      <w:tblPr>
        <w:tblStyle w:val="Tabelacomgrelha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031"/>
        <w:gridCol w:w="4056"/>
      </w:tblGrid>
      <w:tr w:rsidRPr="00B66544" w:rsidR="006C44F8" w:rsidTr="486B3076" w14:paraId="0B34113F" w14:textId="77777777">
        <w:trPr>
          <w:trHeight w:val="2409"/>
          <w:jc w:val="center"/>
        </w:trPr>
        <w:tc>
          <w:tcPr>
            <w:tcW w:w="0" w:type="auto"/>
            <w:tcMar/>
          </w:tcPr>
          <w:p w:rsidRPr="00B66544" w:rsidR="006C44F8" w:rsidP="002E110F" w:rsidRDefault="00204042" w14:paraId="60376449" w14:textId="7DFD8E01">
            <w:pPr>
              <w:pStyle w:val="tabelainterior"/>
              <w:rPr>
                <w:rFonts w:ascii="NewsGotT" w:hAnsi="NewsGotT"/>
              </w:rPr>
            </w:pPr>
            <w:r w:rsidRPr="00B66544">
              <w:rPr>
                <w:rFonts w:ascii="NewsGotT" w:hAnsi="NewsGotT"/>
                <w:noProof/>
              </w:rPr>
              <w:drawing>
                <wp:inline distT="0" distB="0" distL="0" distR="0" wp14:anchorId="4E1007A3" wp14:editId="0BB8AAEF">
                  <wp:extent cx="2422800" cy="1522800"/>
                  <wp:effectExtent l="0" t="0" r="0" b="1270"/>
                  <wp:docPr id="26" name="Image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2800" cy="152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/>
          </w:tcPr>
          <w:p w:rsidRPr="00B66544" w:rsidR="006C44F8" w:rsidP="002E110F" w:rsidRDefault="00204042" w14:paraId="480F3A15" w14:textId="3FAC8DCE">
            <w:pPr>
              <w:pStyle w:val="tabelainterior"/>
              <w:rPr>
                <w:rFonts w:ascii="NewsGotT" w:hAnsi="NewsGotT"/>
              </w:rPr>
            </w:pPr>
            <w:r w:rsidRPr="00B66544">
              <w:rPr>
                <w:rFonts w:ascii="NewsGotT" w:hAnsi="NewsGotT"/>
                <w:noProof/>
              </w:rPr>
              <w:drawing>
                <wp:inline distT="0" distB="0" distL="0" distR="0" wp14:anchorId="021DC91D" wp14:editId="0ABE9ED1">
                  <wp:extent cx="2430000" cy="1522800"/>
                  <wp:effectExtent l="0" t="0" r="8890" b="1270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0000" cy="152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B66544" w:rsidR="006C44F8" w:rsidTr="486B3076" w14:paraId="37DA6256" w14:textId="77777777">
        <w:trPr>
          <w:trHeight w:val="60"/>
          <w:jc w:val="center"/>
        </w:trPr>
        <w:tc>
          <w:tcPr>
            <w:tcW w:w="0" w:type="auto"/>
            <w:tcMar/>
          </w:tcPr>
          <w:p w:rsidRPr="00B66544" w:rsidR="006C44F8" w:rsidP="002E110F" w:rsidRDefault="002E110F" w14:paraId="67865AA7" w14:textId="50EABB65">
            <w:pPr>
              <w:pStyle w:val="tabelainterior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a)</w:t>
            </w:r>
          </w:p>
        </w:tc>
        <w:tc>
          <w:tcPr>
            <w:tcW w:w="0" w:type="auto"/>
            <w:tcMar/>
          </w:tcPr>
          <w:p w:rsidRPr="00B66544" w:rsidR="006C44F8" w:rsidP="002E110F" w:rsidRDefault="002E110F" w14:paraId="28509E6C" w14:textId="214E22FE">
            <w:pPr>
              <w:pStyle w:val="tabelainterior"/>
              <w:keepNext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b)</w:t>
            </w:r>
          </w:p>
        </w:tc>
      </w:tr>
    </w:tbl>
    <w:p w:rsidRPr="00B66544" w:rsidR="006C44F8" w:rsidP="009576BB" w:rsidRDefault="002E110F" w14:paraId="4A46D72A" w14:textId="77D38B20">
      <w:pPr>
        <w:pStyle w:val="PhDLegendaFiguras"/>
      </w:pPr>
      <w:bookmarkStart w:name="_Ref10017682" w:id="45"/>
      <w:bookmarkStart w:name="_Toc30094737" w:id="46"/>
      <w:r w:rsidRPr="00B66544">
        <w:t xml:space="preserve">Figura </w:t>
      </w:r>
      <w:r>
        <w:fldChar w:fldCharType="begin"/>
      </w:r>
      <w:r>
        <w:instrText>STYLEREF 1 \s</w:instrText>
      </w:r>
      <w:r>
        <w:fldChar w:fldCharType="separate"/>
      </w:r>
      <w:r w:rsidRPr="00B66544" w:rsidR="007E5F21">
        <w:rPr>
          <w:noProof/>
        </w:rPr>
        <w:t>2</w:t>
      </w:r>
      <w:r>
        <w:fldChar w:fldCharType="end"/>
      </w:r>
      <w:r w:rsidRPr="00B66544" w:rsidR="00077CAA">
        <w:t>.</w:t>
      </w:r>
      <w:r>
        <w:fldChar w:fldCharType="begin"/>
      </w:r>
      <w:r>
        <w:instrText>SEQ Figura \* ARABIC \s 1</w:instrText>
      </w:r>
      <w:r>
        <w:fldChar w:fldCharType="separate"/>
      </w:r>
      <w:r w:rsidRPr="00B66544" w:rsidR="007E5F21">
        <w:rPr>
          <w:noProof/>
        </w:rPr>
        <w:t>1</w:t>
      </w:r>
      <w:r>
        <w:fldChar w:fldCharType="end"/>
      </w:r>
      <w:bookmarkEnd w:id="45"/>
      <w:r w:rsidRPr="00B66544">
        <w:t xml:space="preserve"> – Espectro harmónico</w:t>
      </w:r>
      <w:r w:rsidRPr="00B66544" w:rsidR="00077CAA">
        <w:t xml:space="preserve"> no sistema elétrico ferroviário com transformador de potência V/V</w:t>
      </w:r>
      <w:r w:rsidRPr="00B66544" w:rsidR="00284565">
        <w:t>: (a) </w:t>
      </w:r>
      <w:r w:rsidRPr="00B66544">
        <w:t>das correntes da rede elétrica; (b) das correntes da catenária.</w:t>
      </w:r>
      <w:bookmarkEnd w:id="46"/>
    </w:p>
    <w:p w:rsidRPr="00B66544" w:rsidR="0023365B" w:rsidP="00B66544" w:rsidRDefault="0023365B" w14:paraId="0A0D5606" w14:textId="477A9901">
      <w:pPr>
        <w:pStyle w:val="PhDCorpo"/>
      </w:pPr>
    </w:p>
    <w:p w:rsidRPr="00B66544" w:rsidR="00B80600" w:rsidP="00B66544" w:rsidRDefault="00B80600" w14:paraId="454C9833" w14:textId="49651B45">
      <w:pPr>
        <w:pStyle w:val="PhDCorpo"/>
      </w:pPr>
    </w:p>
    <w:p w:rsidRPr="00B66544" w:rsidR="00B80600" w:rsidP="00B66544" w:rsidRDefault="00B80600" w14:paraId="46D3F5DD" w14:textId="7BA78472">
      <w:pPr>
        <w:pStyle w:val="PhDCorpo"/>
      </w:pPr>
    </w:p>
    <w:p w:rsidRPr="00B66544" w:rsidR="00B80600" w:rsidP="00B66544" w:rsidRDefault="00B80600" w14:paraId="6490F755" w14:textId="5F53E397">
      <w:pPr>
        <w:pStyle w:val="PhDCorpo"/>
      </w:pPr>
    </w:p>
    <w:p w:rsidRPr="00B66544" w:rsidR="00B80600" w:rsidP="00B66544" w:rsidRDefault="00B80600" w14:paraId="304F070D" w14:textId="77777777">
      <w:pPr>
        <w:pStyle w:val="PhDCorpo"/>
      </w:pPr>
    </w:p>
    <w:p w:rsidRPr="00B66544" w:rsidR="00437DBF" w:rsidP="00626C7F" w:rsidRDefault="00437DBF" w14:paraId="1127B5C0" w14:textId="77777777">
      <w:pPr>
        <w:pStyle w:val="Cabealho2"/>
        <w:rPr>
          <w:rFonts w:ascii="NewsGotT" w:hAnsi="NewsGotT"/>
        </w:rPr>
      </w:pPr>
      <w:bookmarkStart w:name="_Toc471578952" w:id="47"/>
      <w:bookmarkStart w:name="_Toc471578953" w:id="48"/>
      <w:bookmarkStart w:name="_Toc30094707" w:id="49"/>
      <w:bookmarkEnd w:id="47"/>
      <w:r w:rsidRPr="00B66544">
        <w:rPr>
          <w:rFonts w:ascii="NewsGotT" w:hAnsi="NewsGotT"/>
        </w:rPr>
        <w:lastRenderedPageBreak/>
        <w:t>Conclusões</w:t>
      </w:r>
      <w:bookmarkEnd w:id="48"/>
      <w:bookmarkEnd w:id="49"/>
    </w:p>
    <w:p w:rsidRPr="00B66544" w:rsidR="00D43E2C" w:rsidP="00B66544" w:rsidRDefault="00D43E2C" w14:paraId="5F85418B" w14:textId="77777777">
      <w:pPr>
        <w:pStyle w:val="PhDCorpo"/>
      </w:pPr>
      <w:bookmarkStart w:name="_Toc310408176" w:id="50"/>
      <w:bookmarkStart w:name="_Toc398112299" w:id="51"/>
      <w:r w:rsidRPr="00B66544">
        <w:t xml:space="preserve">Neste capítulo foram referidos os problemas de QEE provocados pelas locomotivas elétricas, sendo esmiuçado o modelo elétrico equivalente de uma locomotiva e identificado a origem dos diferentes problemas. </w:t>
      </w:r>
    </w:p>
    <w:p w:rsidRPr="00B66544" w:rsidR="004F5881" w:rsidP="00B66544" w:rsidRDefault="00A0738E" w14:paraId="7F8F1FAB" w14:textId="3C106B54">
      <w:pPr>
        <w:pStyle w:val="PhDCorpo"/>
      </w:pPr>
      <w:r w:rsidRPr="00B66544">
        <w:t>.</w:t>
      </w:r>
    </w:p>
    <w:p w:rsidRPr="00B66544" w:rsidR="00B80600" w:rsidP="00B66544" w:rsidRDefault="00B80600" w14:paraId="5CF24ED4" w14:textId="6ABE84EC">
      <w:pPr>
        <w:pStyle w:val="PhDCorpo"/>
      </w:pPr>
    </w:p>
    <w:p w:rsidRPr="00B66544" w:rsidR="00B80600" w:rsidP="00B66544" w:rsidRDefault="00B80600" w14:paraId="4F1A78E3" w14:textId="664B3745">
      <w:pPr>
        <w:pStyle w:val="PhDCorpo"/>
      </w:pPr>
    </w:p>
    <w:p w:rsidRPr="00B66544" w:rsidR="00B80600" w:rsidP="00B66544" w:rsidRDefault="00B80600" w14:paraId="3D942D88" w14:textId="0E527742">
      <w:pPr>
        <w:pStyle w:val="PhDCorpo"/>
      </w:pPr>
    </w:p>
    <w:p w:rsidRPr="00B66544" w:rsidR="00B80600" w:rsidP="00B66544" w:rsidRDefault="00B80600" w14:paraId="0CB5E8C9" w14:textId="5A92D8B2">
      <w:pPr>
        <w:pStyle w:val="PhDCorpo"/>
      </w:pPr>
    </w:p>
    <w:p w:rsidRPr="00B66544" w:rsidR="00B80600" w:rsidP="00B66544" w:rsidRDefault="00B80600" w14:paraId="4E90191A" w14:textId="33976625">
      <w:pPr>
        <w:pStyle w:val="PhDCorpo"/>
      </w:pPr>
    </w:p>
    <w:p w:rsidRPr="00B66544" w:rsidR="00B80600" w:rsidP="00B66544" w:rsidRDefault="00B80600" w14:paraId="523661BF" w14:textId="459F9034">
      <w:pPr>
        <w:pStyle w:val="PhDCorpo"/>
      </w:pPr>
    </w:p>
    <w:p w:rsidRPr="00B66544" w:rsidR="00B80600" w:rsidP="00B66544" w:rsidRDefault="00B80600" w14:paraId="156BFED9" w14:textId="77777777">
      <w:pPr>
        <w:pStyle w:val="PhDCorpo"/>
      </w:pPr>
    </w:p>
    <w:p w:rsidRPr="00B66544" w:rsidR="005907DB" w:rsidP="00B66544" w:rsidRDefault="005907DB" w14:paraId="0E7E1619" w14:textId="77777777">
      <w:pPr>
        <w:pStyle w:val="PhDCorpo"/>
      </w:pPr>
    </w:p>
    <w:p w:rsidRPr="00B66544" w:rsidR="00E2190A" w:rsidP="009F4CB9" w:rsidRDefault="00E2190A" w14:paraId="30BED8FC" w14:textId="77777777">
      <w:pPr>
        <w:pStyle w:val="Corpodetexto"/>
        <w:rPr>
          <w:rFonts w:ascii="NewsGotT" w:hAnsi="NewsGotT"/>
        </w:rPr>
      </w:pPr>
    </w:p>
    <w:p w:rsidRPr="00B66544" w:rsidR="00E2190A" w:rsidP="009F4CB9" w:rsidRDefault="00E2190A" w14:paraId="24970AC0" w14:textId="77777777">
      <w:pPr>
        <w:pStyle w:val="Corpodetexto"/>
        <w:rPr>
          <w:rFonts w:ascii="NewsGotT" w:hAnsi="NewsGotT"/>
        </w:rPr>
        <w:sectPr w:rsidRPr="00B66544" w:rsidR="00E2190A" w:rsidSect="00B748D3">
          <w:headerReference w:type="even" r:id="rId65"/>
          <w:headerReference w:type="default" r:id="rId66"/>
          <w:headerReference w:type="first" r:id="rId67"/>
          <w:pgSz w:w="11907" w:h="16840" w:orient="portrait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:rsidRPr="00B66544" w:rsidR="00437DBF" w:rsidP="00626C7F" w:rsidRDefault="00C6408E" w14:paraId="51841B00" w14:textId="0748D4E9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name="_Toc310408174" w:id="52"/>
      <w:bookmarkStart w:name="_Toc471578954" w:id="53"/>
      <w:bookmarkStart w:name="_Ref497841836" w:id="54"/>
      <w:bookmarkStart w:name="_Toc30094708" w:id="55"/>
      <w:bookmarkEnd w:id="50"/>
      <w:bookmarkEnd w:id="51"/>
      <w:r w:rsidRPr="00B66544" w:rsidR="00172EE4">
        <w:rPr>
          <w:rFonts w:ascii="NewsGotT" w:hAnsi="NewsGotT"/>
        </w:rPr>
        <w:t xml:space="preserve">Conversores de Eletrónica de Potência e Técnicas de </w:t>
      </w:r>
      <w:r w:rsidRPr="00B66544" w:rsidR="00437DBF">
        <w:rPr>
          <w:rFonts w:ascii="NewsGotT" w:hAnsi="NewsGotT"/>
        </w:rPr>
        <w:t>Controlo</w:t>
      </w:r>
      <w:bookmarkEnd w:id="52"/>
      <w:bookmarkEnd w:id="53"/>
      <w:bookmarkEnd w:id="54"/>
      <w:bookmarkEnd w:id="55"/>
      <w:r w:rsidRPr="00B66544" w:rsidR="00172EE4">
        <w:rPr>
          <w:rFonts w:ascii="NewsGotT" w:hAnsi="NewsGotT"/>
        </w:rPr>
        <w:t xml:space="preserve"> </w:t>
      </w:r>
      <w:r w:rsidRPr="00B66544" w:rsidR="00437DBF">
        <w:rPr>
          <w:rFonts w:ascii="NewsGotT" w:hAnsi="NewsGotT"/>
        </w:rPr>
        <w:br/>
      </w:r>
    </w:p>
    <w:p w:rsidRPr="00B66544" w:rsidR="00437DBF" w:rsidP="00626C7F" w:rsidRDefault="00437DBF" w14:paraId="540CB221" w14:textId="77777777">
      <w:pPr>
        <w:pStyle w:val="Cabealho2"/>
        <w:rPr>
          <w:rFonts w:ascii="NewsGotT" w:hAnsi="NewsGotT"/>
        </w:rPr>
      </w:pPr>
      <w:bookmarkStart w:name="_Toc310408175" w:id="56"/>
      <w:bookmarkStart w:name="_Toc471578955" w:id="57"/>
      <w:bookmarkStart w:name="_Toc30094709" w:id="58"/>
      <w:r w:rsidRPr="00B66544">
        <w:rPr>
          <w:rFonts w:ascii="NewsGotT" w:hAnsi="NewsGotT"/>
        </w:rPr>
        <w:t>Introdução</w:t>
      </w:r>
      <w:bookmarkEnd w:id="56"/>
      <w:bookmarkEnd w:id="57"/>
      <w:bookmarkEnd w:id="58"/>
    </w:p>
    <w:p w:rsidRPr="00B66544" w:rsidR="00373804" w:rsidP="00B66544" w:rsidRDefault="006D46E1" w14:paraId="251B01E1" w14:textId="3693004A">
      <w:pPr>
        <w:pStyle w:val="PhDCorpo"/>
      </w:pPr>
      <w:r w:rsidRPr="00B66544">
        <w:t xml:space="preserve">A eletrónica de potência é uma área de investigação em constante crescimento. Esta, </w:t>
      </w:r>
    </w:p>
    <w:p w:rsidRPr="00B66544" w:rsidR="00270AB4" w:rsidP="00B66544" w:rsidRDefault="00270AB4" w14:paraId="62619FEE" w14:textId="59053878">
      <w:pPr>
        <w:pStyle w:val="PhDCorpo"/>
      </w:pPr>
    </w:p>
    <w:p w:rsidRPr="00B66544" w:rsidR="00172EE4" w:rsidP="00172EE4" w:rsidRDefault="00172EE4" w14:paraId="101CAA4A" w14:textId="38AAE210">
      <w:pPr>
        <w:pStyle w:val="Cabealho2"/>
        <w:rPr>
          <w:rFonts w:ascii="NewsGotT" w:hAnsi="NewsGotT"/>
        </w:rPr>
      </w:pPr>
      <w:bookmarkStart w:name="_Toc30094710" w:id="59"/>
      <w:r w:rsidRPr="00B66544">
        <w:rPr>
          <w:rFonts w:ascii="NewsGotT" w:hAnsi="NewsGotT"/>
        </w:rPr>
        <w:t>Condicionadores Ativos para Sistemas Ferroviários</w:t>
      </w:r>
      <w:bookmarkEnd w:id="59"/>
    </w:p>
    <w:p w:rsidRPr="00B66544" w:rsidR="00172EE4" w:rsidP="00B66544" w:rsidRDefault="00146FED" w14:paraId="3F22E4A8" w14:textId="7494BF07">
      <w:pPr>
        <w:pStyle w:val="PhDCorpo"/>
      </w:pPr>
      <w:r w:rsidRPr="00B66544">
        <w:t xml:space="preserve">A crescente evolução tecnológica e </w:t>
      </w:r>
      <w:proofErr w:type="gramStart"/>
      <w:r w:rsidRPr="00B66544">
        <w:t>aplicações existente</w:t>
      </w:r>
      <w:proofErr w:type="gramEnd"/>
      <w:r w:rsidRPr="00B66544">
        <w:t>, incentiva a investigação de soluções energeticamente</w:t>
      </w:r>
      <w:r w:rsidRPr="00B66544" w:rsidR="005E425F">
        <w:t xml:space="preserve"> mais</w:t>
      </w:r>
      <w:r w:rsidRPr="00B66544">
        <w:t xml:space="preserve"> eficientes</w:t>
      </w:r>
      <w:r w:rsidRPr="00B66544" w:rsidR="005E425F">
        <w:t>. Nesse sentido, os conversores de eletrónica de potência tem vindo a ganhar popularidade devido à sua versatilidade e funcionalidades.</w:t>
      </w:r>
      <w:r w:rsidRPr="00B66544" w:rsidR="002E199A">
        <w:t xml:space="preserve"> </w:t>
      </w:r>
    </w:p>
    <w:p w:rsidRPr="00B66544" w:rsidR="002E199A" w:rsidP="00B66544" w:rsidRDefault="002E199A" w14:paraId="0971712C" w14:textId="77777777">
      <w:pPr>
        <w:pStyle w:val="PhDCorpo"/>
      </w:pPr>
    </w:p>
    <w:p w:rsidRPr="00B66544" w:rsidR="001874D5" w:rsidP="001874D5" w:rsidRDefault="001874D5" w14:paraId="7D861D4A" w14:textId="0122CDBB">
      <w:pPr>
        <w:pStyle w:val="Cabealho3"/>
        <w:rPr>
          <w:rFonts w:ascii="NewsGotT" w:hAnsi="NewsGotT"/>
        </w:rPr>
      </w:pPr>
      <w:bookmarkStart w:name="_Toc30094711" w:id="60"/>
      <w:r w:rsidRPr="00B66544">
        <w:rPr>
          <w:rFonts w:ascii="NewsGotT" w:hAnsi="NewsGotT"/>
        </w:rPr>
        <w:t>Conversor de Eletrónica de Potência CC-CA</w:t>
      </w:r>
      <w:bookmarkEnd w:id="60"/>
    </w:p>
    <w:p w:rsidRPr="00B66544" w:rsidR="001874D5" w:rsidP="00373804" w:rsidRDefault="00E545A2" w14:paraId="2F3B3196" w14:textId="36112D17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  <w:highlight w:val="red"/>
        </w:rPr>
        <w:t xml:space="preserve">Os conversores de eletrónica de potência do tipo CC-CA, na literatura vulgarmente designados por inversores, </w:t>
      </w:r>
      <w:r w:rsidRPr="00B66544" w:rsidR="004F135B">
        <w:rPr>
          <w:rFonts w:ascii="NewsGotT" w:hAnsi="NewsGotT"/>
          <w:highlight w:val="red"/>
        </w:rPr>
        <w:t>apresentam-se como uma das topologias em constante investigação.</w:t>
      </w:r>
      <w:r w:rsidRPr="00B66544" w:rsidR="004F135B">
        <w:rPr>
          <w:rFonts w:ascii="NewsGotT" w:hAnsi="NewsGotT"/>
        </w:rPr>
        <w:t xml:space="preserve"> </w:t>
      </w:r>
    </w:p>
    <w:p w:rsidRPr="00B66544" w:rsidR="001874D5" w:rsidP="00373804" w:rsidRDefault="001874D5" w14:paraId="720CCDE5" w14:textId="77777777">
      <w:pPr>
        <w:pStyle w:val="Corpodetexto"/>
        <w:rPr>
          <w:rFonts w:ascii="NewsGotT" w:hAnsi="NewsGotT"/>
        </w:rPr>
      </w:pPr>
    </w:p>
    <w:p w:rsidRPr="00B66544" w:rsidR="00172EE4" w:rsidP="00172EE4" w:rsidRDefault="00172EE4" w14:paraId="0EAF6246" w14:textId="4D7D2880">
      <w:pPr>
        <w:pStyle w:val="Cabealho2"/>
        <w:rPr>
          <w:rFonts w:ascii="NewsGotT" w:hAnsi="NewsGotT"/>
        </w:rPr>
      </w:pPr>
      <w:bookmarkStart w:name="_Toc30094712" w:id="61"/>
      <w:r w:rsidRPr="00B66544">
        <w:rPr>
          <w:rFonts w:ascii="NewsGotT" w:hAnsi="NewsGotT"/>
        </w:rPr>
        <w:t xml:space="preserve">Conversores de </w:t>
      </w:r>
      <w:r w:rsidRPr="00B66544" w:rsidR="000F7539">
        <w:rPr>
          <w:rFonts w:ascii="NewsGotT" w:hAnsi="NewsGotT"/>
        </w:rPr>
        <w:t>E</w:t>
      </w:r>
      <w:r w:rsidRPr="00B66544">
        <w:rPr>
          <w:rFonts w:ascii="NewsGotT" w:hAnsi="NewsGotT"/>
        </w:rPr>
        <w:t xml:space="preserve">letrónica de </w:t>
      </w:r>
      <w:r w:rsidRPr="00B66544" w:rsidR="000F7539">
        <w:rPr>
          <w:rFonts w:ascii="NewsGotT" w:hAnsi="NewsGotT"/>
        </w:rPr>
        <w:t>P</w:t>
      </w:r>
      <w:r w:rsidRPr="00B66544">
        <w:rPr>
          <w:rFonts w:ascii="NewsGotT" w:hAnsi="NewsGotT"/>
        </w:rPr>
        <w:t>otência para Interface de Sistemas de Energia Renovável e Armazenamento de Energia</w:t>
      </w:r>
      <w:bookmarkEnd w:id="61"/>
    </w:p>
    <w:p w:rsidRPr="00B66544" w:rsidR="00172EE4" w:rsidP="00373804" w:rsidRDefault="00172EE4" w14:paraId="4F9A8DFF" w14:textId="4E83E090">
      <w:pPr>
        <w:pStyle w:val="Corpodetexto"/>
        <w:rPr>
          <w:rFonts w:ascii="NewsGotT" w:hAnsi="NewsGotT"/>
        </w:rPr>
      </w:pPr>
    </w:p>
    <w:p w:rsidRPr="00B66544" w:rsidR="001874D5" w:rsidP="00373804" w:rsidRDefault="001874D5" w14:paraId="57559704" w14:textId="77777777">
      <w:pPr>
        <w:pStyle w:val="Corpodetexto"/>
        <w:rPr>
          <w:rFonts w:ascii="NewsGotT" w:hAnsi="NewsGotT"/>
        </w:rPr>
      </w:pPr>
    </w:p>
    <w:p w:rsidRPr="00B66544" w:rsidR="00E35C59" w:rsidP="000F7539" w:rsidRDefault="000F7539" w14:paraId="559CF44A" w14:textId="3C570058">
      <w:pPr>
        <w:pStyle w:val="Cabealho2"/>
        <w:rPr>
          <w:rFonts w:ascii="NewsGotT" w:hAnsi="NewsGotT"/>
        </w:rPr>
      </w:pPr>
      <w:bookmarkStart w:name="_Toc30094713" w:id="62"/>
      <w:r w:rsidRPr="00B66544">
        <w:rPr>
          <w:rFonts w:ascii="NewsGotT" w:hAnsi="NewsGotT"/>
        </w:rPr>
        <w:lastRenderedPageBreak/>
        <w:t>Técnicas e Algoritmos de Controlo</w:t>
      </w:r>
      <w:bookmarkStart w:name="_Toc398112310" w:id="63"/>
      <w:bookmarkStart w:name="_Toc471578956" w:id="64"/>
      <w:bookmarkEnd w:id="62"/>
    </w:p>
    <w:p w:rsidRPr="00B66544" w:rsidR="00E35C59" w:rsidP="00E35C59" w:rsidRDefault="00E35C59" w14:paraId="70B4F49A" w14:textId="41D95C5F">
      <w:pPr>
        <w:pStyle w:val="Corpodetexto"/>
        <w:rPr>
          <w:rFonts w:ascii="NewsGotT" w:hAnsi="NewsGotT"/>
        </w:rPr>
      </w:pPr>
    </w:p>
    <w:p w:rsidRPr="00B66544" w:rsidR="00E35C59" w:rsidP="00E35C59" w:rsidRDefault="00E35C59" w14:paraId="4AB97277" w14:textId="77777777">
      <w:pPr>
        <w:pStyle w:val="Corpodetexto"/>
        <w:rPr>
          <w:rFonts w:ascii="NewsGotT" w:hAnsi="NewsGotT"/>
        </w:rPr>
      </w:pPr>
    </w:p>
    <w:p w:rsidRPr="00B66544" w:rsidR="000F7539" w:rsidP="00E35C59" w:rsidRDefault="000F7539" w14:paraId="582F1F4C" w14:textId="778F7589">
      <w:pPr>
        <w:pStyle w:val="Cabealho3"/>
        <w:spacing w:before="360" w:after="120"/>
        <w:rPr>
          <w:rFonts w:ascii="NewsGotT" w:hAnsi="NewsGotT"/>
        </w:rPr>
      </w:pPr>
      <w:bookmarkStart w:name="_Toc30094714" w:id="65"/>
      <w:r w:rsidRPr="00B66544">
        <w:rPr>
          <w:rFonts w:ascii="NewsGotT" w:hAnsi="NewsGotT"/>
        </w:rPr>
        <w:t>Teorias de Potência</w:t>
      </w:r>
      <w:bookmarkEnd w:id="63"/>
      <w:bookmarkEnd w:id="64"/>
      <w:bookmarkEnd w:id="65"/>
    </w:p>
    <w:p w:rsidRPr="00B66544" w:rsidR="00BD490A" w:rsidP="00B66544" w:rsidRDefault="00BD490A" w14:paraId="30EDAE0B" w14:textId="77777777">
      <w:pPr>
        <w:pStyle w:val="PhDCorpoTextoDepoisTabela"/>
      </w:pPr>
    </w:p>
    <w:p w:rsidRPr="00B66544" w:rsidR="008C5A01" w:rsidP="00B66544" w:rsidRDefault="008C5A01" w14:paraId="3684F411" w14:textId="718E0BC0">
      <w:pPr>
        <w:pStyle w:val="PhDCorpoTextoDepoisTabela"/>
      </w:pPr>
    </w:p>
    <w:p w:rsidRPr="00B66544" w:rsidR="008C5A01" w:rsidP="00B66544" w:rsidRDefault="008C5A01" w14:paraId="3A2D9E55" w14:textId="20EE505F">
      <w:pPr>
        <w:pStyle w:val="PhDCorpoTextoDepoisTabela"/>
      </w:pPr>
    </w:p>
    <w:p w:rsidRPr="00B66544" w:rsidR="000F7539" w:rsidP="000F7539" w:rsidRDefault="000F7539" w14:paraId="141D4C92" w14:textId="45E56E06">
      <w:pPr>
        <w:pStyle w:val="Cabealho3"/>
        <w:rPr>
          <w:rFonts w:ascii="NewsGotT" w:hAnsi="NewsGotT"/>
        </w:rPr>
      </w:pPr>
      <w:bookmarkStart w:name="_Toc30094715" w:id="66"/>
      <w:r w:rsidRPr="00B66544">
        <w:rPr>
          <w:rFonts w:ascii="NewsGotT" w:hAnsi="NewsGotT"/>
        </w:rPr>
        <w:t>Técnicas de Modulação para Conversores VSI</w:t>
      </w:r>
      <w:bookmarkEnd w:id="66"/>
    </w:p>
    <w:p w:rsidRPr="00B66544" w:rsidR="000F7539" w:rsidP="00373804" w:rsidRDefault="000F7539" w14:paraId="24E57CAF" w14:textId="77777777">
      <w:pPr>
        <w:pStyle w:val="Corpodetexto"/>
        <w:rPr>
          <w:rFonts w:ascii="NewsGotT" w:hAnsi="NewsGotT"/>
        </w:rPr>
      </w:pPr>
    </w:p>
    <w:p w:rsidRPr="00B66544" w:rsidR="000F7539" w:rsidP="000F7539" w:rsidRDefault="000F7539" w14:paraId="16E74AEC" w14:textId="0D5C8519">
      <w:pPr>
        <w:pStyle w:val="Cabealho4"/>
        <w:rPr>
          <w:rFonts w:ascii="NewsGotT" w:hAnsi="NewsGotT"/>
        </w:rPr>
      </w:pPr>
      <w:bookmarkStart w:name="_Toc30094716" w:id="67"/>
      <w:r w:rsidRPr="00B66544">
        <w:rPr>
          <w:rFonts w:ascii="NewsGotT" w:hAnsi="NewsGotT"/>
        </w:rPr>
        <w:t>Modulação Bipolar</w:t>
      </w:r>
      <w:bookmarkEnd w:id="67"/>
    </w:p>
    <w:p w:rsidRPr="00B66544" w:rsidR="000F7539" w:rsidP="00373804" w:rsidRDefault="000F7539" w14:paraId="2AD01FB1" w14:textId="77777777">
      <w:pPr>
        <w:pStyle w:val="Corpodetexto"/>
        <w:rPr>
          <w:rFonts w:ascii="NewsGotT" w:hAnsi="NewsGotT"/>
        </w:rPr>
      </w:pPr>
    </w:p>
    <w:p w:rsidRPr="00B66544" w:rsidR="000F7539" w:rsidP="000F7539" w:rsidRDefault="000F7539" w14:paraId="316AC19C" w14:textId="64A4F890">
      <w:pPr>
        <w:pStyle w:val="Cabealho4"/>
        <w:rPr>
          <w:rFonts w:ascii="NewsGotT" w:hAnsi="NewsGotT"/>
        </w:rPr>
      </w:pPr>
      <w:bookmarkStart w:name="_Toc30094717" w:id="68"/>
      <w:r w:rsidRPr="00B66544">
        <w:rPr>
          <w:rFonts w:ascii="NewsGotT" w:hAnsi="NewsGotT"/>
        </w:rPr>
        <w:t>Modulação Unipolar</w:t>
      </w:r>
      <w:bookmarkEnd w:id="68"/>
    </w:p>
    <w:p w:rsidRPr="00B66544" w:rsidR="000F7539" w:rsidP="000F7539" w:rsidRDefault="000F7539" w14:paraId="27E0A0FA" w14:textId="77777777">
      <w:pPr>
        <w:pStyle w:val="Corpodetexto"/>
        <w:rPr>
          <w:rFonts w:ascii="NewsGotT" w:hAnsi="NewsGotT"/>
        </w:rPr>
      </w:pPr>
    </w:p>
    <w:p w:rsidRPr="00B66544" w:rsidR="000F7539" w:rsidP="000F7539" w:rsidRDefault="000F7539" w14:paraId="6F8C698A" w14:textId="39F39B57">
      <w:pPr>
        <w:pStyle w:val="Corpodetexto"/>
        <w:rPr>
          <w:rFonts w:ascii="NewsGotT" w:hAnsi="NewsGotT"/>
        </w:rPr>
      </w:pPr>
    </w:p>
    <w:p w:rsidRPr="00B66544" w:rsidR="00437DBF" w:rsidP="00626C7F" w:rsidRDefault="00437DBF" w14:paraId="4E406078" w14:textId="77777777">
      <w:pPr>
        <w:pStyle w:val="Cabealho2"/>
        <w:rPr>
          <w:rFonts w:ascii="NewsGotT" w:hAnsi="NewsGotT"/>
        </w:rPr>
      </w:pPr>
      <w:bookmarkStart w:name="_Toc471578973" w:id="69"/>
      <w:bookmarkStart w:name="_Toc30094718" w:id="70"/>
      <w:r w:rsidRPr="00B66544">
        <w:rPr>
          <w:rFonts w:ascii="NewsGotT" w:hAnsi="NewsGotT"/>
        </w:rPr>
        <w:t>Conclusões</w:t>
      </w:r>
      <w:bookmarkEnd w:id="69"/>
      <w:bookmarkEnd w:id="70"/>
    </w:p>
    <w:p w:rsidRPr="00B66544" w:rsidR="0040182A" w:rsidP="00B66544" w:rsidRDefault="001F4339" w14:paraId="699B4719" w14:textId="4ECB19A8">
      <w:pPr>
        <w:pStyle w:val="PhDCorpo"/>
      </w:pPr>
      <w:r w:rsidRPr="00B66544">
        <w:t>Nes</w:t>
      </w:r>
      <w:r w:rsidR="007A06A8">
        <w:t xml:space="preserve">te capítulo foram apresentadas </w:t>
      </w:r>
      <w:r w:rsidRPr="00B66544" w:rsidR="00F606B5">
        <w:t xml:space="preserve"> </w:t>
      </w:r>
    </w:p>
    <w:p w:rsidRPr="00B66544" w:rsidR="00DC42A8" w:rsidP="00DB49D2" w:rsidRDefault="00DC42A8" w14:paraId="45A72CBF" w14:textId="77777777">
      <w:pPr>
        <w:pStyle w:val="Corpodetexto"/>
        <w:rPr>
          <w:rFonts w:ascii="NewsGotT" w:hAnsi="NewsGotT"/>
        </w:rPr>
      </w:pPr>
    </w:p>
    <w:p w:rsidRPr="00B66544" w:rsidR="00DC42A8" w:rsidP="00DB49D2" w:rsidRDefault="00DC42A8" w14:paraId="396C674A" w14:textId="77777777">
      <w:pPr>
        <w:pStyle w:val="Corpodetexto"/>
        <w:rPr>
          <w:rFonts w:ascii="NewsGotT" w:hAnsi="NewsGotT"/>
        </w:rPr>
        <w:sectPr w:rsidRPr="00B66544" w:rsidR="00DC42A8" w:rsidSect="00B748D3">
          <w:headerReference w:type="even" r:id="rId68"/>
          <w:headerReference w:type="default" r:id="rId69"/>
          <w:footerReference w:type="even" r:id="rId70"/>
          <w:footerReference w:type="default" r:id="rId71"/>
          <w:headerReference w:type="first" r:id="rId72"/>
          <w:footerReference w:type="first" r:id="rId73"/>
          <w:pgSz w:w="11907" w:h="16840" w:orient="portrait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:rsidRPr="00B66544" w:rsidR="008055CE" w:rsidP="00626C7F" w:rsidRDefault="00162EF6" w14:paraId="0EC36744" w14:textId="0010790B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t> </w:t>
      </w:r>
      <w:r w:rsidRPr="00B66544" w:rsidR="008055CE">
        <w:rPr>
          <w:rFonts w:ascii="NewsGotT" w:hAnsi="NewsGotT"/>
        </w:rPr>
        <w:br/>
      </w:r>
      <w:r w:rsidRPr="00B66544" w:rsidR="00D35530">
        <w:rPr>
          <w:rFonts w:ascii="NewsGotT" w:hAnsi="NewsGotT"/>
        </w:rPr>
        <w:t> </w:t>
      </w:r>
      <w:r w:rsidRPr="00B66544" w:rsidR="008055CE">
        <w:rPr>
          <w:rFonts w:ascii="NewsGotT" w:hAnsi="NewsGotT"/>
        </w:rPr>
        <w:br/>
      </w:r>
      <w:bookmarkStart w:name="_Toc30094719" w:id="71"/>
      <w:r w:rsidRPr="00B66544" w:rsidR="007E5F21">
        <w:rPr>
          <w:rFonts w:ascii="NewsGotT" w:hAnsi="NewsGotT"/>
        </w:rPr>
        <w:t>Simulações Computacionais</w:t>
      </w:r>
      <w:bookmarkEnd w:id="71"/>
      <w:r w:rsidRPr="00B66544" w:rsidR="00FB1920">
        <w:rPr>
          <w:rFonts w:ascii="NewsGotT" w:hAnsi="NewsGotT"/>
        </w:rPr>
        <w:br/>
      </w:r>
    </w:p>
    <w:p w:rsidRPr="00B66544" w:rsidR="008055CE" w:rsidP="00626C7F" w:rsidRDefault="00775910" w14:paraId="795D45F6" w14:textId="77777777">
      <w:pPr>
        <w:pStyle w:val="Cabealho2"/>
        <w:rPr>
          <w:rFonts w:ascii="NewsGotT" w:hAnsi="NewsGotT"/>
        </w:rPr>
      </w:pPr>
      <w:bookmarkStart w:name="_Toc310408201" w:id="72"/>
      <w:bookmarkStart w:name="_Toc471578975" w:id="73"/>
      <w:bookmarkStart w:name="_Toc30094720" w:id="74"/>
      <w:r w:rsidRPr="00B66544">
        <w:rPr>
          <w:rFonts w:ascii="NewsGotT" w:hAnsi="NewsGotT"/>
        </w:rPr>
        <w:t>Introdução</w:t>
      </w:r>
      <w:bookmarkEnd w:id="72"/>
      <w:bookmarkEnd w:id="73"/>
      <w:bookmarkEnd w:id="74"/>
    </w:p>
    <w:p w:rsidRPr="00B66544" w:rsidR="004F5881" w:rsidP="004F5881" w:rsidRDefault="0035653D" w14:paraId="2F167D8E" w14:textId="00ED9996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 xml:space="preserve">Neste </w:t>
      </w:r>
      <w:r w:rsidRPr="00B66544" w:rsidR="00030443">
        <w:rPr>
          <w:rFonts w:ascii="NewsGotT" w:hAnsi="NewsGotT"/>
        </w:rPr>
        <w:t>c</w:t>
      </w:r>
      <w:r w:rsidRPr="00B66544" w:rsidR="0098502C">
        <w:rPr>
          <w:rFonts w:ascii="NewsGotT" w:hAnsi="NewsGotT"/>
        </w:rPr>
        <w:t xml:space="preserve">apítulo é </w:t>
      </w:r>
      <w:r w:rsidRPr="00B66544" w:rsidR="009504A0">
        <w:rPr>
          <w:rFonts w:ascii="NewsGotT" w:hAnsi="NewsGotT"/>
        </w:rPr>
        <w:t>descrit</w:t>
      </w:r>
      <w:r w:rsidRPr="00B66544" w:rsidR="009768A6">
        <w:rPr>
          <w:rFonts w:ascii="NewsGotT" w:hAnsi="NewsGotT"/>
        </w:rPr>
        <w:t>o</w:t>
      </w:r>
      <w:r w:rsidRPr="00B66544" w:rsidR="0098502C">
        <w:rPr>
          <w:rFonts w:ascii="NewsGotT" w:hAnsi="NewsGotT"/>
        </w:rPr>
        <w:t xml:space="preserve"> </w:t>
      </w:r>
      <w:proofErr w:type="gramStart"/>
      <w:r w:rsidRPr="00B66544" w:rsidR="007101AA">
        <w:rPr>
          <w:rFonts w:ascii="NewsGotT" w:hAnsi="NewsGotT"/>
        </w:rPr>
        <w:t>o</w:t>
      </w:r>
      <w:proofErr w:type="gramEnd"/>
    </w:p>
    <w:p w:rsidRPr="00B66544" w:rsidR="00045D0A" w:rsidP="00045D0A" w:rsidRDefault="00045D0A" w14:paraId="09181E5B" w14:textId="7A7DEA56">
      <w:pPr>
        <w:pStyle w:val="CorpodetextoAEPHD"/>
        <w:rPr>
          <w:rFonts w:ascii="NewsGotT" w:hAnsi="NewsGotT"/>
        </w:rPr>
      </w:pPr>
      <w:r w:rsidRPr="00B66544">
        <w:rPr>
          <w:rFonts w:ascii="NewsGotT" w:hAnsi="NewsGotT"/>
        </w:rPr>
        <w:t>.</w:t>
      </w:r>
    </w:p>
    <w:p w:rsidRPr="00B66544" w:rsidR="0041693C" w:rsidP="00626C7F" w:rsidRDefault="004F5881" w14:paraId="38A2227E" w14:textId="130F031C">
      <w:pPr>
        <w:pStyle w:val="Cabealho2"/>
        <w:rPr>
          <w:rFonts w:ascii="NewsGotT" w:hAnsi="NewsGotT"/>
        </w:rPr>
      </w:pPr>
      <w:proofErr w:type="spellStart"/>
      <w:proofErr w:type="gramStart"/>
      <w:r w:rsidRPr="00B66544">
        <w:rPr>
          <w:rFonts w:ascii="NewsGotT" w:hAnsi="NewsGotT"/>
        </w:rPr>
        <w:t>asdasd</w:t>
      </w:r>
      <w:proofErr w:type="spellEnd"/>
      <w:proofErr w:type="gramEnd"/>
    </w:p>
    <w:p w:rsidRPr="00B66544" w:rsidR="00373804" w:rsidP="004F5881" w:rsidRDefault="00B46806" w14:paraId="1D04600F" w14:textId="0828E190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 xml:space="preserve">O condicionador ativo série </w:t>
      </w:r>
    </w:p>
    <w:p w:rsidRPr="00B66544" w:rsidR="00B80600" w:rsidP="004F5881" w:rsidRDefault="00B80600" w14:paraId="23620D98" w14:textId="4E472492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1A52D819" w14:textId="555BDC1C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40180E57" w14:textId="460C9090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6B12BC5A" w14:textId="3FC93ECD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267B16AA" w14:textId="7B990E75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39CC9903" w14:textId="77777777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7CBF97B7" w14:textId="5E4397B8">
      <w:pPr>
        <w:pStyle w:val="Corpodetexto"/>
        <w:rPr>
          <w:rFonts w:ascii="NewsGotT" w:hAnsi="NewsGotT"/>
        </w:rPr>
      </w:pPr>
    </w:p>
    <w:p w:rsidRPr="00B66544" w:rsidR="00B80600" w:rsidP="004F5881" w:rsidRDefault="00B80600" w14:paraId="62205000" w14:textId="77777777">
      <w:pPr>
        <w:pStyle w:val="Corpodetexto"/>
        <w:rPr>
          <w:rFonts w:ascii="NewsGotT" w:hAnsi="NewsGotT"/>
        </w:rPr>
      </w:pPr>
    </w:p>
    <w:p w:rsidRPr="00B66544" w:rsidR="00FC7EFA" w:rsidP="00615D0B" w:rsidRDefault="00FC7EFA" w14:paraId="668837A7" w14:textId="77777777">
      <w:pPr>
        <w:pStyle w:val="Corpodetexto"/>
        <w:rPr>
          <w:rFonts w:ascii="NewsGotT" w:hAnsi="NewsGotT"/>
        </w:rPr>
      </w:pPr>
    </w:p>
    <w:p w:rsidRPr="00B66544" w:rsidR="00326C94" w:rsidP="00626C7F" w:rsidRDefault="00326C94" w14:paraId="3E25AFAB" w14:textId="77777777">
      <w:pPr>
        <w:pStyle w:val="Cabealho2"/>
        <w:rPr>
          <w:rFonts w:ascii="NewsGotT" w:hAnsi="NewsGotT"/>
        </w:rPr>
      </w:pPr>
      <w:bookmarkStart w:name="_Toc471579001" w:id="75"/>
      <w:bookmarkStart w:name="_Toc30094722" w:id="76"/>
      <w:r w:rsidRPr="00B66544">
        <w:rPr>
          <w:rFonts w:ascii="NewsGotT" w:hAnsi="NewsGotT"/>
        </w:rPr>
        <w:t>Conclusões</w:t>
      </w:r>
      <w:bookmarkEnd w:id="75"/>
      <w:bookmarkEnd w:id="76"/>
    </w:p>
    <w:p w:rsidRPr="00B66544" w:rsidR="004F5881" w:rsidP="00CB3C7C" w:rsidRDefault="007704BF" w14:paraId="5F27C46D" w14:textId="355C33D0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>Neste capítulo foi descrita a conceção e desenvolvimento dos controladores utilizados p</w:t>
      </w:r>
      <w:r w:rsidRPr="00B66544" w:rsidR="00286220">
        <w:rPr>
          <w:rFonts w:ascii="NewsGotT" w:hAnsi="NewsGotT"/>
        </w:rPr>
        <w:t>a</w:t>
      </w:r>
      <w:r w:rsidRPr="00B66544">
        <w:rPr>
          <w:rFonts w:ascii="NewsGotT" w:hAnsi="NewsGotT"/>
        </w:rPr>
        <w:t xml:space="preserve">ra efetuar o controlo dos conversores que constituem </w:t>
      </w:r>
      <w:proofErr w:type="gramStart"/>
      <w:r w:rsidRPr="00B66544">
        <w:rPr>
          <w:rFonts w:ascii="NewsGotT" w:hAnsi="NewsGotT"/>
        </w:rPr>
        <w:t>o</w:t>
      </w:r>
      <w:proofErr w:type="gramEnd"/>
      <w:r w:rsidRPr="00B66544">
        <w:rPr>
          <w:rFonts w:ascii="NewsGotT" w:hAnsi="NewsGotT"/>
        </w:rPr>
        <w:t xml:space="preserve"> </w:t>
      </w:r>
    </w:p>
    <w:p w:rsidRPr="00B66544" w:rsidR="00CB3C7C" w:rsidP="00CB3C7C" w:rsidRDefault="00CB3C7C" w14:paraId="794BF89D" w14:textId="51012644">
      <w:pPr>
        <w:pStyle w:val="Corpodetexto"/>
        <w:rPr>
          <w:rFonts w:ascii="NewsGotT" w:hAnsi="NewsGotT"/>
        </w:rPr>
      </w:pPr>
    </w:p>
    <w:p w:rsidRPr="00B66544" w:rsidR="00941F36" w:rsidP="00CB3C7C" w:rsidRDefault="00941F36" w14:paraId="3425DED6" w14:textId="7FAE984A">
      <w:pPr>
        <w:pStyle w:val="Corpodetexto"/>
        <w:rPr>
          <w:rFonts w:ascii="NewsGotT" w:hAnsi="NewsGotT"/>
        </w:rPr>
      </w:pPr>
    </w:p>
    <w:p w:rsidRPr="00B66544" w:rsidR="00941F36" w:rsidP="00CB3C7C" w:rsidRDefault="00941F36" w14:paraId="5B9BCE66" w14:textId="77777777">
      <w:pPr>
        <w:pStyle w:val="Corpodetexto"/>
        <w:rPr>
          <w:rFonts w:ascii="NewsGotT" w:hAnsi="NewsGotT"/>
        </w:rPr>
      </w:pPr>
    </w:p>
    <w:p w:rsidRPr="00B66544" w:rsidR="00A93DB9" w:rsidP="006A48D7" w:rsidRDefault="00A93DB9" w14:paraId="1F4342DC" w14:textId="77777777">
      <w:pPr>
        <w:pStyle w:val="Corpodetexto"/>
        <w:rPr>
          <w:rFonts w:ascii="NewsGotT" w:hAnsi="NewsGotT"/>
        </w:rPr>
      </w:pPr>
    </w:p>
    <w:p w:rsidRPr="00B66544" w:rsidR="00B451AF" w:rsidP="003C593D" w:rsidRDefault="00B451AF" w14:paraId="024F85A9" w14:textId="77777777">
      <w:pPr>
        <w:rPr>
          <w:rFonts w:ascii="NewsGotT" w:hAnsi="NewsGotT"/>
        </w:rPr>
        <w:sectPr w:rsidRPr="00B66544" w:rsidR="00B451AF" w:rsidSect="00B748D3">
          <w:headerReference w:type="even" r:id="rId74"/>
          <w:headerReference w:type="default" r:id="rId75"/>
          <w:footerReference w:type="even" r:id="rId76"/>
          <w:footerReference w:type="default" r:id="rId77"/>
          <w:headerReference w:type="first" r:id="rId78"/>
          <w:footerReference w:type="first" r:id="rId79"/>
          <w:pgSz w:w="11907" w:h="16840" w:orient="portrait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:rsidRPr="00B66544" w:rsidR="00B451AF" w:rsidP="00626C7F" w:rsidRDefault="00B451AF" w14:paraId="3FC748CF" w14:textId="3307DD2F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name="_Toc471579002" w:id="77"/>
      <w:bookmarkStart w:name="_Toc30094723" w:id="78"/>
      <w:r w:rsidRPr="00B66544" w:rsidR="006960F9">
        <w:rPr>
          <w:rFonts w:ascii="NewsGotT" w:hAnsi="NewsGotT"/>
        </w:rPr>
        <w:t xml:space="preserve">Desenvolvimento </w:t>
      </w:r>
      <w:r w:rsidRPr="00B66544">
        <w:rPr>
          <w:rFonts w:ascii="NewsGotT" w:hAnsi="NewsGotT"/>
        </w:rPr>
        <w:t xml:space="preserve">do </w:t>
      </w:r>
      <w:r w:rsidRPr="00B66544" w:rsidR="006960F9">
        <w:rPr>
          <w:rFonts w:ascii="NewsGotT" w:hAnsi="NewsGotT"/>
        </w:rPr>
        <w:t xml:space="preserve">Protótipo </w:t>
      </w:r>
      <w:bookmarkEnd w:id="77"/>
      <w:r w:rsidRPr="00B66544" w:rsidR="007E5F21">
        <w:rPr>
          <w:rFonts w:ascii="NewsGotT" w:hAnsi="NewsGotT"/>
        </w:rPr>
        <w:t>Experimental</w:t>
      </w:r>
      <w:bookmarkEnd w:id="78"/>
    </w:p>
    <w:p w:rsidRPr="00B66544" w:rsidR="00C53019" w:rsidP="00626C7F" w:rsidRDefault="00C53019" w14:paraId="5B4111AE" w14:textId="77777777">
      <w:pPr>
        <w:pStyle w:val="Cabealho2"/>
        <w:rPr>
          <w:rFonts w:ascii="NewsGotT" w:hAnsi="NewsGotT"/>
        </w:rPr>
      </w:pPr>
      <w:bookmarkStart w:name="_Toc471579003" w:id="79"/>
      <w:bookmarkStart w:name="_Toc30094724" w:id="80"/>
      <w:r w:rsidRPr="00B66544">
        <w:rPr>
          <w:rFonts w:ascii="NewsGotT" w:hAnsi="NewsGotT"/>
        </w:rPr>
        <w:t>Introdução</w:t>
      </w:r>
      <w:bookmarkEnd w:id="79"/>
      <w:bookmarkEnd w:id="80"/>
    </w:p>
    <w:p w:rsidRPr="00B66544" w:rsidR="007E5F21" w:rsidP="00373804" w:rsidRDefault="007E5F21" w14:paraId="4FBD24C5" w14:textId="3991BE0B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273478B9" w14:textId="0DE634AE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537FC0F1" w14:textId="587C3F28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318FBC32" w14:textId="77777777">
      <w:pPr>
        <w:pStyle w:val="CorpodetextoAFigPHD"/>
        <w:rPr>
          <w:rFonts w:ascii="NewsGotT" w:hAnsi="NewsGotT"/>
        </w:rPr>
      </w:pPr>
    </w:p>
    <w:p w:rsidRPr="00B66544" w:rsidR="007E5F21" w:rsidP="00373804" w:rsidRDefault="007E5F21" w14:paraId="1A309D27" w14:textId="77777777">
      <w:pPr>
        <w:pStyle w:val="CorpodetextoAFigPHD"/>
        <w:rPr>
          <w:rFonts w:ascii="NewsGotT" w:hAnsi="NewsGotT"/>
        </w:rPr>
      </w:pPr>
    </w:p>
    <w:p w:rsidRPr="00B66544" w:rsidR="007E5F21" w:rsidP="007E5F21" w:rsidRDefault="007E5F21" w14:paraId="5D6E28DF" w14:textId="46AE15F8">
      <w:pPr>
        <w:pStyle w:val="Cabealho2"/>
        <w:rPr>
          <w:rFonts w:ascii="NewsGotT" w:hAnsi="NewsGotT"/>
        </w:rPr>
      </w:pPr>
      <w:bookmarkStart w:name="_Toc30094725" w:id="81"/>
      <w:proofErr w:type="gramStart"/>
      <w:r w:rsidRPr="00B66544">
        <w:rPr>
          <w:rFonts w:ascii="NewsGotT" w:hAnsi="NewsGotT"/>
        </w:rPr>
        <w:t>Hardware</w:t>
      </w:r>
      <w:proofErr w:type="gramEnd"/>
      <w:r w:rsidRPr="00B66544">
        <w:rPr>
          <w:rFonts w:ascii="NewsGotT" w:hAnsi="NewsGotT"/>
        </w:rPr>
        <w:t xml:space="preserve"> de Controlo</w:t>
      </w:r>
      <w:bookmarkEnd w:id="81"/>
    </w:p>
    <w:p w:rsidRPr="00B66544" w:rsidR="007E5F21" w:rsidP="00373804" w:rsidRDefault="007E5F21" w14:paraId="624AE4F0" w14:textId="4FF993F2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34AD7F82" w14:textId="6D6B5E76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4B13B5F9" w14:textId="2C96E55D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33E9E50C" w14:textId="60F0913C">
      <w:pPr>
        <w:pStyle w:val="CorpodetextoAFigPHD"/>
        <w:rPr>
          <w:rFonts w:ascii="NewsGotT" w:hAnsi="NewsGotT"/>
        </w:rPr>
      </w:pPr>
    </w:p>
    <w:p w:rsidRPr="00B66544" w:rsidR="00B80600" w:rsidP="00373804" w:rsidRDefault="00B80600" w14:paraId="08008ED4" w14:textId="77777777">
      <w:pPr>
        <w:pStyle w:val="CorpodetextoAFigPHD"/>
        <w:rPr>
          <w:rFonts w:ascii="NewsGotT" w:hAnsi="NewsGotT"/>
        </w:rPr>
      </w:pPr>
    </w:p>
    <w:p w:rsidRPr="00B66544" w:rsidR="007E5F21" w:rsidP="00373804" w:rsidRDefault="007E5F21" w14:paraId="5D56CF5C" w14:textId="77777777">
      <w:pPr>
        <w:pStyle w:val="CorpodetextoAFigPHD"/>
        <w:rPr>
          <w:rFonts w:ascii="NewsGotT" w:hAnsi="NewsGotT"/>
        </w:rPr>
      </w:pPr>
    </w:p>
    <w:p w:rsidRPr="00B66544" w:rsidR="007E5F21" w:rsidP="007E5F21" w:rsidRDefault="007E5F21" w14:paraId="043120EC" w14:textId="77777777">
      <w:pPr>
        <w:pStyle w:val="Cabealho2"/>
        <w:rPr>
          <w:rFonts w:ascii="NewsGotT" w:hAnsi="NewsGotT"/>
        </w:rPr>
      </w:pPr>
      <w:bookmarkStart w:name="_Toc30094726" w:id="82"/>
      <w:proofErr w:type="gramStart"/>
      <w:r w:rsidRPr="00B66544">
        <w:rPr>
          <w:rFonts w:ascii="NewsGotT" w:hAnsi="NewsGotT"/>
        </w:rPr>
        <w:t>Hardware</w:t>
      </w:r>
      <w:proofErr w:type="gramEnd"/>
      <w:r w:rsidRPr="00B66544">
        <w:rPr>
          <w:rFonts w:ascii="NewsGotT" w:hAnsi="NewsGotT"/>
        </w:rPr>
        <w:t xml:space="preserve"> de potência</w:t>
      </w:r>
      <w:bookmarkEnd w:id="82"/>
    </w:p>
    <w:p w:rsidRPr="00B66544" w:rsidR="007E5F21" w:rsidP="007E5F21" w:rsidRDefault="007E5F21" w14:paraId="6BC8B149" w14:textId="68ED8528">
      <w:pPr>
        <w:pStyle w:val="CorpodetextoAFigPHD"/>
        <w:rPr>
          <w:rFonts w:ascii="NewsGotT" w:hAnsi="NewsGotT"/>
        </w:rPr>
      </w:pPr>
    </w:p>
    <w:p w:rsidRPr="00B66544" w:rsidR="00B80600" w:rsidP="007E5F21" w:rsidRDefault="00B80600" w14:paraId="7B1A4E15" w14:textId="0EABDC5F">
      <w:pPr>
        <w:pStyle w:val="CorpodetextoAFigPHD"/>
        <w:rPr>
          <w:rFonts w:ascii="NewsGotT" w:hAnsi="NewsGotT"/>
        </w:rPr>
      </w:pPr>
    </w:p>
    <w:p w:rsidRPr="00B66544" w:rsidR="00B80600" w:rsidP="007E5F21" w:rsidRDefault="00B80600" w14:paraId="7231E0C8" w14:textId="57BBBB7B">
      <w:pPr>
        <w:pStyle w:val="CorpodetextoAFigPHD"/>
        <w:rPr>
          <w:rFonts w:ascii="NewsGotT" w:hAnsi="NewsGotT"/>
        </w:rPr>
      </w:pPr>
    </w:p>
    <w:p w:rsidRPr="00B66544" w:rsidR="00B80600" w:rsidP="007E5F21" w:rsidRDefault="00B80600" w14:paraId="58144130" w14:textId="262453D0">
      <w:pPr>
        <w:pStyle w:val="CorpodetextoAFigPHD"/>
        <w:rPr>
          <w:rFonts w:ascii="NewsGotT" w:hAnsi="NewsGotT"/>
        </w:rPr>
      </w:pPr>
    </w:p>
    <w:p w:rsidRPr="00B66544" w:rsidR="00B80600" w:rsidP="007E5F21" w:rsidRDefault="00B80600" w14:paraId="5AB009A2" w14:textId="77777777">
      <w:pPr>
        <w:pStyle w:val="CorpodetextoAFigPHD"/>
        <w:rPr>
          <w:rFonts w:ascii="NewsGotT" w:hAnsi="NewsGotT"/>
        </w:rPr>
      </w:pPr>
    </w:p>
    <w:p w:rsidRPr="00B66544" w:rsidR="00326C94" w:rsidP="00626C7F" w:rsidRDefault="00326C94" w14:paraId="62C96D0B" w14:textId="77777777">
      <w:pPr>
        <w:pStyle w:val="Cabealho2"/>
        <w:rPr>
          <w:rFonts w:ascii="NewsGotT" w:hAnsi="NewsGotT"/>
        </w:rPr>
      </w:pPr>
      <w:bookmarkStart w:name="_Toc471579010" w:id="83"/>
      <w:bookmarkStart w:name="_Toc30094727" w:id="84"/>
      <w:r w:rsidRPr="00B66544">
        <w:rPr>
          <w:rFonts w:ascii="NewsGotT" w:hAnsi="NewsGotT"/>
        </w:rPr>
        <w:t>Conclusões</w:t>
      </w:r>
      <w:bookmarkEnd w:id="83"/>
      <w:bookmarkEnd w:id="84"/>
    </w:p>
    <w:p w:rsidRPr="00B66544" w:rsidR="004F5881" w:rsidP="00F4615E" w:rsidRDefault="00B8684E" w14:paraId="71E8D863" w14:textId="01B059BA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 xml:space="preserve">Neste capítulo </w:t>
      </w:r>
      <w:r w:rsidRPr="00B66544" w:rsidR="00567EAB">
        <w:rPr>
          <w:rFonts w:ascii="NewsGotT" w:hAnsi="NewsGotT"/>
        </w:rPr>
        <w:t>f</w:t>
      </w:r>
      <w:r w:rsidRPr="00B66544" w:rsidR="004F5881">
        <w:rPr>
          <w:rFonts w:ascii="NewsGotT" w:hAnsi="NewsGotT"/>
        </w:rPr>
        <w:t xml:space="preserve">oi descrita a implementação </w:t>
      </w:r>
      <w:r w:rsidRPr="00B66544" w:rsidR="00881051">
        <w:rPr>
          <w:rFonts w:ascii="NewsGotT" w:hAnsi="NewsGotT"/>
        </w:rPr>
        <w:t xml:space="preserve"> </w:t>
      </w:r>
    </w:p>
    <w:p w:rsidRPr="00B66544" w:rsidR="00B80600" w:rsidP="00F4615E" w:rsidRDefault="00B80600" w14:paraId="656EE6C5" w14:textId="191F876B">
      <w:pPr>
        <w:pStyle w:val="Corpodetexto"/>
        <w:rPr>
          <w:rFonts w:ascii="NewsGotT" w:hAnsi="NewsGotT"/>
        </w:rPr>
      </w:pPr>
    </w:p>
    <w:p w:rsidRPr="00B66544" w:rsidR="00B80600" w:rsidP="00F4615E" w:rsidRDefault="00B80600" w14:paraId="699AE098" w14:textId="0122A16A">
      <w:pPr>
        <w:pStyle w:val="Corpodetexto"/>
        <w:rPr>
          <w:rFonts w:ascii="NewsGotT" w:hAnsi="NewsGotT"/>
        </w:rPr>
      </w:pPr>
    </w:p>
    <w:p w:rsidRPr="00B66544" w:rsidR="00941F36" w:rsidP="00F4615E" w:rsidRDefault="00941F36" w14:paraId="28970F3D" w14:textId="051510EF">
      <w:pPr>
        <w:pStyle w:val="Corpodetexto"/>
        <w:rPr>
          <w:rFonts w:ascii="NewsGotT" w:hAnsi="NewsGotT"/>
        </w:rPr>
      </w:pPr>
    </w:p>
    <w:p w:rsidRPr="00B66544" w:rsidR="00941F36" w:rsidP="00F4615E" w:rsidRDefault="00941F36" w14:paraId="3645914A" w14:textId="77777777">
      <w:pPr>
        <w:pStyle w:val="Corpodetexto"/>
        <w:rPr>
          <w:rFonts w:ascii="NewsGotT" w:hAnsi="NewsGotT"/>
        </w:rPr>
      </w:pPr>
    </w:p>
    <w:p w:rsidRPr="00B66544" w:rsidR="00B80600" w:rsidP="00F4615E" w:rsidRDefault="00B80600" w14:paraId="5532BEDD" w14:textId="77777777">
      <w:pPr>
        <w:pStyle w:val="Corpodetexto"/>
        <w:rPr>
          <w:rFonts w:ascii="NewsGotT" w:hAnsi="NewsGotT"/>
        </w:rPr>
      </w:pPr>
    </w:p>
    <w:p w:rsidRPr="00B66544" w:rsidR="00B80600" w:rsidP="00F4615E" w:rsidRDefault="00B80600" w14:paraId="300EE9E1" w14:textId="77777777">
      <w:pPr>
        <w:pStyle w:val="Corpodetexto"/>
        <w:rPr>
          <w:rFonts w:ascii="NewsGotT" w:hAnsi="NewsGotT"/>
        </w:rPr>
        <w:sectPr w:rsidRPr="00B66544" w:rsidR="00B80600" w:rsidSect="00B748D3">
          <w:headerReference w:type="even" r:id="rId80"/>
          <w:headerReference w:type="default" r:id="rId81"/>
          <w:headerReference w:type="first" r:id="rId82"/>
          <w:type w:val="oddPage"/>
          <w:pgSz w:w="11907" w:h="16840" w:orient="portrait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:rsidRPr="00B66544" w:rsidR="00B451AF" w:rsidP="00626C7F" w:rsidRDefault="00C53019" w14:paraId="3EB65559" w14:textId="229DA9AA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name="_Toc471579011" w:id="85"/>
      <w:bookmarkStart w:name="_Toc30094728" w:id="86"/>
      <w:r w:rsidRPr="00B66544" w:rsidR="00FA2CCF">
        <w:rPr>
          <w:rFonts w:ascii="NewsGotT" w:hAnsi="NewsGotT"/>
        </w:rPr>
        <w:t>Resultados Experimentais</w:t>
      </w:r>
      <w:bookmarkEnd w:id="85"/>
      <w:bookmarkEnd w:id="86"/>
    </w:p>
    <w:p w:rsidRPr="00B66544" w:rsidR="00C53019" w:rsidP="00626C7F" w:rsidRDefault="00C53019" w14:paraId="73F51B82" w14:textId="77777777">
      <w:pPr>
        <w:pStyle w:val="Cabealho2"/>
        <w:rPr>
          <w:rFonts w:ascii="NewsGotT" w:hAnsi="NewsGotT"/>
        </w:rPr>
      </w:pPr>
      <w:bookmarkStart w:name="_Toc471579012" w:id="87"/>
      <w:bookmarkStart w:name="_Toc30094729" w:id="88"/>
      <w:r w:rsidRPr="00B66544">
        <w:rPr>
          <w:rFonts w:ascii="NewsGotT" w:hAnsi="NewsGotT"/>
        </w:rPr>
        <w:t>Introdução</w:t>
      </w:r>
      <w:bookmarkEnd w:id="87"/>
      <w:bookmarkEnd w:id="88"/>
    </w:p>
    <w:p w:rsidRPr="00B66544" w:rsidR="00A90DE5" w:rsidP="00A90DE5" w:rsidRDefault="00A90DE5" w14:paraId="538420B1" w14:textId="45F7A375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 xml:space="preserve">Neste capítulo são apresentados os resultados obtidos </w:t>
      </w:r>
      <w:r w:rsidRPr="00B66544" w:rsidR="00C22060">
        <w:rPr>
          <w:rFonts w:ascii="NewsGotT" w:hAnsi="NewsGotT"/>
        </w:rPr>
        <w:t xml:space="preserve">nos </w:t>
      </w:r>
      <w:r w:rsidRPr="00B66544" w:rsidR="0094354D">
        <w:rPr>
          <w:rFonts w:ascii="NewsGotT" w:hAnsi="NewsGotT"/>
        </w:rPr>
        <w:t xml:space="preserve">ensaios experimentais </w:t>
      </w:r>
      <w:r w:rsidRPr="00B66544" w:rsidR="00C22060">
        <w:rPr>
          <w:rFonts w:ascii="NewsGotT" w:hAnsi="NewsGotT"/>
        </w:rPr>
        <w:t>realizados aos diferentes conversores</w:t>
      </w:r>
      <w:r w:rsidRPr="00B66544" w:rsidR="00142B2B">
        <w:rPr>
          <w:rFonts w:ascii="NewsGotT" w:hAnsi="NewsGotT"/>
        </w:rPr>
        <w:t>, bem como</w:t>
      </w:r>
      <w:r w:rsidRPr="00B66544" w:rsidR="00C22060">
        <w:rPr>
          <w:rFonts w:ascii="NewsGotT" w:hAnsi="NewsGotT"/>
        </w:rPr>
        <w:t xml:space="preserve"> </w:t>
      </w:r>
      <w:r w:rsidRPr="00B66544" w:rsidR="00142B2B">
        <w:rPr>
          <w:rFonts w:ascii="NewsGotT" w:hAnsi="NewsGotT"/>
        </w:rPr>
        <w:t xml:space="preserve">aos </w:t>
      </w:r>
      <w:r w:rsidRPr="00B66544" w:rsidR="00C22060">
        <w:rPr>
          <w:rFonts w:ascii="NewsGotT" w:hAnsi="NewsGotT"/>
        </w:rPr>
        <w:t xml:space="preserve">sistemas de controlo que integram </w:t>
      </w:r>
      <w:proofErr w:type="gramStart"/>
      <w:r w:rsidRPr="00B66544">
        <w:rPr>
          <w:rFonts w:ascii="NewsGotT" w:hAnsi="NewsGotT"/>
        </w:rPr>
        <w:t>o</w:t>
      </w:r>
      <w:proofErr w:type="gramEnd"/>
      <w:r w:rsidRPr="00B66544">
        <w:rPr>
          <w:rFonts w:ascii="NewsGotT" w:hAnsi="NewsGotT"/>
        </w:rPr>
        <w:t xml:space="preserve"> </w:t>
      </w:r>
    </w:p>
    <w:p w:rsidRPr="00B66544" w:rsidR="00B80600" w:rsidP="00A90DE5" w:rsidRDefault="00B80600" w14:paraId="48468B2E" w14:textId="62E49025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757ACE74" w14:textId="4F87C650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26CFC175" w14:textId="08B1AFA7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23AC5889" w14:textId="77777777">
      <w:pPr>
        <w:pStyle w:val="Corpodetexto"/>
        <w:rPr>
          <w:rFonts w:ascii="NewsGotT" w:hAnsi="NewsGotT"/>
        </w:rPr>
      </w:pPr>
    </w:p>
    <w:p w:rsidRPr="00B66544" w:rsidR="00C53019" w:rsidP="00626C7F" w:rsidRDefault="000A099A" w14:paraId="0EE6FB93" w14:textId="32A211E2">
      <w:pPr>
        <w:pStyle w:val="Cabealho2"/>
        <w:rPr>
          <w:rFonts w:ascii="NewsGotT" w:hAnsi="NewsGotT"/>
        </w:rPr>
      </w:pPr>
      <w:bookmarkStart w:name="_Toc471579013" w:id="89"/>
      <w:bookmarkStart w:name="_Toc30094730" w:id="90"/>
      <w:r w:rsidRPr="00B66544">
        <w:rPr>
          <w:rFonts w:ascii="NewsGotT" w:hAnsi="NewsGotT"/>
        </w:rPr>
        <w:t>Resultados Experimentais do</w:t>
      </w:r>
      <w:r w:rsidRPr="00B66544" w:rsidR="00C53019">
        <w:rPr>
          <w:rFonts w:ascii="NewsGotT" w:hAnsi="NewsGotT"/>
        </w:rPr>
        <w:t xml:space="preserve"> </w:t>
      </w:r>
      <w:bookmarkEnd w:id="89"/>
      <w:bookmarkEnd w:id="90"/>
      <w:r w:rsidRPr="00B66544" w:rsidR="004F5881">
        <w:rPr>
          <w:rFonts w:ascii="NewsGotT" w:hAnsi="NewsGotT"/>
        </w:rPr>
        <w:t>Sistema</w:t>
      </w:r>
    </w:p>
    <w:p w:rsidRPr="00B66544" w:rsidR="00373804" w:rsidP="007E5F21" w:rsidRDefault="00C55A23" w14:paraId="7034B131" w14:textId="55971BDA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>O</w:t>
      </w:r>
      <w:r w:rsidRPr="00B66544" w:rsidR="00A87D59">
        <w:rPr>
          <w:rFonts w:ascii="NewsGotT" w:hAnsi="NewsGotT"/>
        </w:rPr>
        <w:t xml:space="preserve">s resultados experimentais obtidos com </w:t>
      </w:r>
      <w:proofErr w:type="gramStart"/>
      <w:r w:rsidRPr="00B66544" w:rsidR="00A87D59">
        <w:rPr>
          <w:rFonts w:ascii="NewsGotT" w:hAnsi="NewsGotT"/>
        </w:rPr>
        <w:t>o</w:t>
      </w:r>
      <w:proofErr w:type="gramEnd"/>
      <w:r w:rsidRPr="00B66544" w:rsidR="00A87D59">
        <w:rPr>
          <w:rFonts w:ascii="NewsGotT" w:hAnsi="NewsGotT"/>
        </w:rPr>
        <w:t xml:space="preserve"> </w:t>
      </w:r>
    </w:p>
    <w:p w:rsidRPr="00B66544" w:rsidR="00DA4864" w:rsidP="00442A3D" w:rsidRDefault="00DA4864" w14:paraId="2C546F05" w14:textId="475D0DBF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57E541A9" w14:textId="08012451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2EDAFB89" w14:textId="39C95266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7B6AE3C0" w14:textId="7B70806E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25FC060E" w14:textId="300FE456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6CB776DB" w14:textId="55C6E95E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4AF3A8D8" w14:textId="337B854F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24B5F64D" w14:textId="77777777">
      <w:pPr>
        <w:pStyle w:val="Corpodetexto"/>
        <w:rPr>
          <w:rFonts w:ascii="NewsGotT" w:hAnsi="NewsGotT"/>
        </w:rPr>
      </w:pPr>
    </w:p>
    <w:p w:rsidRPr="00B66544" w:rsidR="00B80600" w:rsidP="00442A3D" w:rsidRDefault="00B80600" w14:paraId="4F8B8C18" w14:textId="77777777">
      <w:pPr>
        <w:pStyle w:val="Corpodetexto"/>
        <w:rPr>
          <w:rFonts w:ascii="NewsGotT" w:hAnsi="NewsGotT"/>
        </w:rPr>
      </w:pPr>
    </w:p>
    <w:p w:rsidRPr="00B66544" w:rsidR="007333BE" w:rsidP="00626C7F" w:rsidRDefault="007333BE" w14:paraId="74FB3859" w14:textId="02C3A683">
      <w:pPr>
        <w:pStyle w:val="Cabealho2"/>
        <w:rPr>
          <w:rFonts w:ascii="NewsGotT" w:hAnsi="NewsGotT"/>
        </w:rPr>
      </w:pPr>
      <w:bookmarkStart w:name="_Toc471579023" w:id="91"/>
      <w:bookmarkStart w:name="_Toc30094731" w:id="92"/>
      <w:r w:rsidRPr="00B66544">
        <w:rPr>
          <w:rFonts w:ascii="NewsGotT" w:hAnsi="NewsGotT"/>
        </w:rPr>
        <w:lastRenderedPageBreak/>
        <w:t>Conclusões</w:t>
      </w:r>
      <w:bookmarkEnd w:id="91"/>
      <w:bookmarkEnd w:id="92"/>
    </w:p>
    <w:p w:rsidRPr="00B66544" w:rsidR="004F5881" w:rsidP="000056FB" w:rsidRDefault="000056FB" w14:paraId="5F75AC85" w14:textId="3FBED78A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>Os ensaios realizados com o</w:t>
      </w:r>
      <w:r w:rsidRPr="00B66544" w:rsidR="0047701C">
        <w:rPr>
          <w:rFonts w:ascii="NewsGotT" w:hAnsi="NewsGotT"/>
        </w:rPr>
        <w:t xml:space="preserve"> protótipo </w:t>
      </w:r>
      <w:proofErr w:type="gramStart"/>
      <w:r w:rsidRPr="00B66544" w:rsidR="0047701C">
        <w:rPr>
          <w:rFonts w:ascii="NewsGotT" w:hAnsi="NewsGotT"/>
        </w:rPr>
        <w:t>do</w:t>
      </w:r>
      <w:proofErr w:type="gramEnd"/>
      <w:r w:rsidRPr="00B66544" w:rsidR="00235868">
        <w:rPr>
          <w:rFonts w:ascii="NewsGotT" w:hAnsi="NewsGotT"/>
        </w:rPr>
        <w:t>.</w:t>
      </w:r>
    </w:p>
    <w:p w:rsidRPr="00B66544" w:rsidR="00B80600" w:rsidP="000056FB" w:rsidRDefault="00B80600" w14:paraId="175FAE83" w14:textId="3FF417BA">
      <w:pPr>
        <w:pStyle w:val="Corpodetexto"/>
        <w:rPr>
          <w:rFonts w:ascii="NewsGotT" w:hAnsi="NewsGotT"/>
        </w:rPr>
      </w:pPr>
    </w:p>
    <w:p w:rsidRPr="00B66544" w:rsidR="00941F36" w:rsidP="000056FB" w:rsidRDefault="00941F36" w14:paraId="136D74CE" w14:textId="6C4DD5AD">
      <w:pPr>
        <w:pStyle w:val="Corpodetexto"/>
        <w:rPr>
          <w:rFonts w:ascii="NewsGotT" w:hAnsi="NewsGotT"/>
        </w:rPr>
      </w:pPr>
    </w:p>
    <w:p w:rsidRPr="00B66544" w:rsidR="00941F36" w:rsidP="000056FB" w:rsidRDefault="00941F36" w14:paraId="010B34CE" w14:textId="38C932AD">
      <w:pPr>
        <w:pStyle w:val="Corpodetexto"/>
        <w:rPr>
          <w:rFonts w:ascii="NewsGotT" w:hAnsi="NewsGotT"/>
        </w:rPr>
      </w:pPr>
    </w:p>
    <w:p w:rsidRPr="00B66544" w:rsidR="00941F36" w:rsidP="000056FB" w:rsidRDefault="00941F36" w14:paraId="00000C7B" w14:textId="2B1FFD51">
      <w:pPr>
        <w:pStyle w:val="Corpodetexto"/>
        <w:rPr>
          <w:rFonts w:ascii="NewsGotT" w:hAnsi="NewsGotT"/>
        </w:rPr>
      </w:pPr>
    </w:p>
    <w:p w:rsidRPr="00B66544" w:rsidR="00941F36" w:rsidP="000056FB" w:rsidRDefault="00941F36" w14:paraId="0545C78C" w14:textId="77777777">
      <w:pPr>
        <w:pStyle w:val="Corpodetexto"/>
        <w:rPr>
          <w:rFonts w:ascii="NewsGotT" w:hAnsi="NewsGotT"/>
        </w:rPr>
      </w:pPr>
    </w:p>
    <w:p w:rsidRPr="00B66544" w:rsidR="00B80600" w:rsidP="000056FB" w:rsidRDefault="00B80600" w14:paraId="71EFA28B" w14:textId="74335341">
      <w:pPr>
        <w:pStyle w:val="Corpodetexto"/>
        <w:rPr>
          <w:rFonts w:ascii="NewsGotT" w:hAnsi="NewsGotT"/>
        </w:rPr>
      </w:pPr>
    </w:p>
    <w:p w:rsidRPr="00B66544" w:rsidR="00B80600" w:rsidP="000056FB" w:rsidRDefault="00B80600" w14:paraId="700DD707" w14:textId="77777777">
      <w:pPr>
        <w:pStyle w:val="Corpodetexto"/>
        <w:rPr>
          <w:rFonts w:ascii="NewsGotT" w:hAnsi="NewsGotT"/>
        </w:rPr>
        <w:sectPr w:rsidRPr="00B66544" w:rsidR="00B80600" w:rsidSect="00B748D3">
          <w:headerReference w:type="even" r:id="rId83"/>
          <w:headerReference w:type="default" r:id="rId84"/>
          <w:footerReference w:type="even" r:id="rId85"/>
          <w:headerReference w:type="first" r:id="rId86"/>
          <w:type w:val="oddPage"/>
          <w:pgSz w:w="11907" w:h="16840" w:orient="portrait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:rsidRPr="00B66544" w:rsidR="00841827" w:rsidP="00A324CE" w:rsidRDefault="00841827" w14:paraId="70A5D309" w14:textId="4077CB2C">
      <w:pPr>
        <w:pStyle w:val="Cabealh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name="_Toc310408252" w:id="93"/>
      <w:bookmarkStart w:name="_Toc471579024" w:id="94"/>
      <w:bookmarkStart w:name="_Toc30094732" w:id="95"/>
      <w:r w:rsidRPr="00B66544" w:rsidR="00A324CE">
        <w:rPr>
          <w:rFonts w:ascii="NewsGotT" w:hAnsi="NewsGotT"/>
        </w:rPr>
        <w:t>Conclusões e Sugestões de Trabalho Futuro</w:t>
      </w:r>
      <w:bookmarkEnd w:id="93"/>
      <w:bookmarkEnd w:id="94"/>
      <w:bookmarkEnd w:id="95"/>
    </w:p>
    <w:p w:rsidRPr="00B66544" w:rsidR="00841827" w:rsidP="00626C7F" w:rsidRDefault="00153044" w14:paraId="249DF8FB" w14:textId="77777777">
      <w:pPr>
        <w:pStyle w:val="Cabealho2"/>
        <w:rPr>
          <w:rFonts w:ascii="NewsGotT" w:hAnsi="NewsGotT"/>
        </w:rPr>
      </w:pPr>
      <w:bookmarkStart w:name="_Toc310408253" w:id="96"/>
      <w:bookmarkStart w:name="_Toc471579025" w:id="97"/>
      <w:bookmarkStart w:name="_Toc30094733" w:id="98"/>
      <w:r w:rsidRPr="00B66544">
        <w:rPr>
          <w:rFonts w:ascii="NewsGotT" w:hAnsi="NewsGotT"/>
        </w:rPr>
        <w:t>Conclusões</w:t>
      </w:r>
      <w:bookmarkEnd w:id="96"/>
      <w:bookmarkEnd w:id="97"/>
      <w:bookmarkEnd w:id="98"/>
    </w:p>
    <w:p w:rsidRPr="00B66544" w:rsidR="00373804" w:rsidP="007E5F21" w:rsidRDefault="007E5F21" w14:paraId="4F33CFD6" w14:textId="44A8192E">
      <w:pPr>
        <w:pStyle w:val="Corpodetexto"/>
        <w:rPr>
          <w:rFonts w:ascii="NewsGotT" w:hAnsi="NewsGotT"/>
        </w:rPr>
      </w:pPr>
      <w:r w:rsidRPr="00B66544">
        <w:rPr>
          <w:rFonts w:ascii="NewsGotT" w:hAnsi="NewsGotT"/>
        </w:rPr>
        <w:t>Conclusões do trabalho</w:t>
      </w:r>
    </w:p>
    <w:p w:rsidRPr="00B66544" w:rsidR="00A90DE5" w:rsidP="00A90DE5" w:rsidRDefault="00A90DE5" w14:paraId="7D307094" w14:textId="40093E05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3D9D2919" w14:textId="415724AE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4726F80F" w14:textId="748EE1FA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2880269D" w14:textId="58CF2723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1E1D3CE3" w14:textId="3692D25E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399D3006" w14:textId="7942045C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74AE4590" w14:textId="45FFE8A3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058C89F6" w14:textId="76F9D142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68DDBC1F" w14:textId="59518062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26B7089E" w14:textId="547B68BD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1D6E0A02" w14:textId="5FAAC02C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349B46A8" w14:textId="743223B4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429094A5" w14:textId="17490D39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688D0C16" w14:textId="3161C4C2">
      <w:pPr>
        <w:pStyle w:val="Corpodetexto"/>
        <w:rPr>
          <w:rFonts w:ascii="NewsGotT" w:hAnsi="NewsGotT"/>
        </w:rPr>
      </w:pPr>
    </w:p>
    <w:p w:rsidRPr="00B66544" w:rsidR="00B80600" w:rsidP="00A90DE5" w:rsidRDefault="00B80600" w14:paraId="0EC62125" w14:textId="77777777">
      <w:pPr>
        <w:pStyle w:val="Corpodetexto"/>
        <w:rPr>
          <w:rFonts w:ascii="NewsGotT" w:hAnsi="NewsGotT"/>
        </w:rPr>
      </w:pPr>
    </w:p>
    <w:p w:rsidRPr="00B66544" w:rsidR="00841827" w:rsidP="00624790" w:rsidRDefault="00153044" w14:paraId="4DDC46AC" w14:textId="22417387">
      <w:pPr>
        <w:pStyle w:val="Cabealho2"/>
        <w:rPr>
          <w:rFonts w:ascii="NewsGotT" w:hAnsi="NewsGotT"/>
        </w:rPr>
      </w:pPr>
      <w:bookmarkStart w:name="_Toc310408254" w:id="99"/>
      <w:bookmarkStart w:name="_Toc471579026" w:id="100"/>
      <w:bookmarkStart w:name="_Toc30094734" w:id="101"/>
      <w:r w:rsidRPr="00B66544">
        <w:rPr>
          <w:rFonts w:ascii="NewsGotT" w:hAnsi="NewsGotT"/>
        </w:rPr>
        <w:lastRenderedPageBreak/>
        <w:t>Sugestões para Trabalho Futuro</w:t>
      </w:r>
      <w:bookmarkEnd w:id="99"/>
      <w:bookmarkEnd w:id="100"/>
      <w:bookmarkEnd w:id="101"/>
    </w:p>
    <w:p w:rsidRPr="00B66544" w:rsidR="00407CAF" w:rsidP="007E5F21" w:rsidRDefault="007E5F21" w14:paraId="78F04749" w14:textId="11712021">
      <w:pPr>
        <w:pStyle w:val="CorpodetextoAEPHD"/>
        <w:rPr>
          <w:rFonts w:ascii="NewsGotT" w:hAnsi="NewsGotT"/>
        </w:rPr>
      </w:pPr>
      <w:r w:rsidRPr="00B66544">
        <w:rPr>
          <w:rFonts w:ascii="NewsGotT" w:hAnsi="NewsGotT"/>
        </w:rPr>
        <w:t>Sugestões….</w:t>
      </w:r>
    </w:p>
    <w:p w:rsidRPr="00B66544" w:rsidR="007E5F21" w:rsidP="007E5F21" w:rsidRDefault="007E5F21" w14:paraId="50F9925F" w14:textId="293969AC">
      <w:pPr>
        <w:pStyle w:val="CorpodetextoAEPHD"/>
        <w:rPr>
          <w:rFonts w:ascii="NewsGotT" w:hAnsi="NewsGotT"/>
        </w:rPr>
      </w:pPr>
    </w:p>
    <w:p w:rsidRPr="00B66544" w:rsidR="00B80600" w:rsidP="007E5F21" w:rsidRDefault="00B80600" w14:paraId="1A97C21B" w14:textId="15A51F3C">
      <w:pPr>
        <w:pStyle w:val="CorpodetextoAEPHD"/>
        <w:rPr>
          <w:rFonts w:ascii="NewsGotT" w:hAnsi="NewsGotT"/>
        </w:rPr>
      </w:pPr>
    </w:p>
    <w:p w:rsidRPr="00B66544" w:rsidR="00B80600" w:rsidP="007E5F21" w:rsidRDefault="00B80600" w14:paraId="7AAC06ED" w14:textId="779AFE3C">
      <w:pPr>
        <w:pStyle w:val="CorpodetextoAEPHD"/>
        <w:rPr>
          <w:rFonts w:ascii="NewsGotT" w:hAnsi="NewsGotT"/>
        </w:rPr>
      </w:pPr>
    </w:p>
    <w:p w:rsidRPr="00B66544" w:rsidR="00B80600" w:rsidP="007E5F21" w:rsidRDefault="00B80600" w14:paraId="10182BBA" w14:textId="6B0068D3">
      <w:pPr>
        <w:pStyle w:val="CorpodetextoAEPHD"/>
        <w:rPr>
          <w:rFonts w:ascii="NewsGotT" w:hAnsi="NewsGotT"/>
        </w:rPr>
      </w:pPr>
    </w:p>
    <w:p w:rsidRPr="00B66544" w:rsidR="00B80600" w:rsidP="007E5F21" w:rsidRDefault="00B80600" w14:paraId="09C2619D" w14:textId="62346FAE">
      <w:pPr>
        <w:pStyle w:val="CorpodetextoAEPHD"/>
        <w:rPr>
          <w:rFonts w:ascii="NewsGotT" w:hAnsi="NewsGotT"/>
        </w:rPr>
      </w:pPr>
    </w:p>
    <w:p w:rsidRPr="00B66544" w:rsidR="00B80600" w:rsidP="007E5F21" w:rsidRDefault="00B80600" w14:paraId="10AD4021" w14:textId="72E8ED99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CEFFB18" w14:textId="04B6ECD9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8A9040A" w14:textId="750EDE54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6742C4F" w14:textId="432DA535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927B75F" w14:textId="42E029E6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CB433D9" w14:textId="0C0703C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4289CA9" w14:textId="3A3432F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F947F87" w14:textId="774C528D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607E1FC" w14:textId="63BC534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AD45D8E" w14:textId="2F24E96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61BAB27" w14:textId="39FE633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F302544" w14:textId="1BEFF87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01CE2AC" w14:textId="528839E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F2241F6" w14:textId="07AF108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21AF552" w14:textId="0F84514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22FEBC9" w14:textId="36459433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6532A2B" w14:textId="3AFC4B5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BE322E4" w14:textId="41FDC4A8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F6E4330" w14:textId="02FBF979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79E517B" w14:textId="388E93F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0CF35CF" w14:textId="7B11CB44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4AFEA82" w14:textId="71C3444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B208308" w14:textId="0BD16862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B9E3B69" w14:textId="33FD9D5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388FE79" w14:textId="2874453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F90D529" w14:textId="0A2A1E2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CD3FD17" w14:textId="2352CA4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A26C1F7" w14:textId="0BE8C27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B798C6C" w14:textId="6C68479E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79066D7" w14:textId="0CDAEC80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5AF9D14" w14:textId="6F8DC718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D1BCBCC" w14:textId="49BB975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CAA4325" w14:textId="6D79036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684E986" w14:textId="2B9D5A6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EA11587" w14:textId="44C31FE3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CAB1252" w14:textId="11BDCBA4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93A0D19" w14:textId="681676A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0D3763B" w14:textId="44C7EDF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501AA79" w14:textId="4DC15BE0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DEE7E0A" w14:textId="3447582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00D8F42" w14:textId="3102AD8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EC87D25" w14:textId="2D4DAA38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787F818" w14:textId="66453919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8AC5C63" w14:textId="3239E64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2431C4F" w14:textId="49933D6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0A6864F" w14:textId="5BBCDBA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744B01F" w14:textId="70A17122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C7E2AA5" w14:textId="7F4095E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BC48BD2" w14:textId="1ED78557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D2322C3" w14:textId="7BF7501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9C91305" w14:textId="6E26F3A8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75E695E" w14:textId="5EFFE19E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97F5B8B" w14:textId="3969CB6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AAC2C6B" w14:textId="378076F3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6601D2C" w14:textId="71A51FCE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6C21A18" w14:textId="16057AB6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B414D04" w14:textId="045F417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55FBCB0" w14:textId="71C7F1DE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E96D53A" w14:textId="58E528E5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A5ED02D" w14:textId="4F8E28F2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BC5ADEC" w14:textId="361211C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6E42157A" w14:textId="580B8E3D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E5CA635" w14:textId="057BF1DB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EFA012C" w14:textId="594DD160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1966357B" w14:textId="4EE6F49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0D4366F5" w14:textId="6F3B107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7F4CB3A" w14:textId="11D6BC8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60BA810" w14:textId="67BC055A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3262FED" w14:textId="2EBB12D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9CF4907" w14:textId="4204F353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2F78886" w14:textId="228A837C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6E2E9B7" w14:textId="402C3A5D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BC7DCD2" w14:textId="13844E4D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55BC9B8B" w14:textId="1FDBADD6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9A8BDC3" w14:textId="3B0E67C0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2AEF443" w14:textId="25FB772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B15F7B1" w14:textId="1A1F6198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40EFCB53" w14:textId="6CB011B4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9A423E5" w14:textId="6793E970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06F547E" w14:textId="6937E3DF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02DCA3D" w14:textId="4FACF96D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39E9B525" w14:textId="3D2A8DF3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249483A3" w14:textId="62E7F4E1">
      <w:pPr>
        <w:pStyle w:val="CorpodetextoAEPHD"/>
        <w:rPr>
          <w:rFonts w:ascii="NewsGotT" w:hAnsi="NewsGotT"/>
        </w:rPr>
      </w:pPr>
    </w:p>
    <w:p w:rsidRPr="00B66544" w:rsidR="00941F36" w:rsidP="007E5F21" w:rsidRDefault="00941F36" w14:paraId="77AA5A10" w14:textId="77777777">
      <w:pPr>
        <w:pStyle w:val="CorpodetextoAEPHD"/>
        <w:rPr>
          <w:rFonts w:ascii="NewsGotT" w:hAnsi="NewsGotT"/>
        </w:rPr>
      </w:pPr>
    </w:p>
    <w:p w:rsidRPr="00B66544" w:rsidR="004F5881" w:rsidRDefault="004F5881" w14:paraId="3E810881" w14:textId="7C1018BB">
      <w:pPr>
        <w:rPr>
          <w:rFonts w:ascii="NewsGotT" w:hAnsi="NewsGotT" w:eastAsiaTheme="minorHAnsi"/>
          <w:sz w:val="24"/>
          <w:szCs w:val="22"/>
          <w:lang w:eastAsia="en-US"/>
        </w:rPr>
      </w:pPr>
    </w:p>
    <w:p w:rsidRPr="00B66544" w:rsidR="00B80600" w:rsidP="007E5F21" w:rsidRDefault="00B80600" w14:paraId="26E67E0E" w14:textId="77777777">
      <w:pPr>
        <w:pStyle w:val="CorpodetextoAEPHD"/>
        <w:rPr>
          <w:rFonts w:ascii="NewsGotT" w:hAnsi="NewsGotT"/>
        </w:rPr>
        <w:sectPr w:rsidRPr="00B66544" w:rsidR="00B80600" w:rsidSect="00B748D3">
          <w:headerReference w:type="even" r:id="rId87"/>
          <w:headerReference w:type="default" r:id="rId88"/>
          <w:headerReference w:type="first" r:id="rId89"/>
          <w:type w:val="oddPage"/>
          <w:pgSz w:w="11907" w:h="16840" w:orient="portrait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:rsidRPr="00B66544" w:rsidR="0064146A" w:rsidP="0011228E" w:rsidRDefault="00772EB1" w14:paraId="69B17BA0" w14:textId="77777777">
      <w:pPr>
        <w:pStyle w:val="Indiceinicial"/>
        <w:outlineLvl w:val="0"/>
        <w:rPr>
          <w:rFonts w:ascii="NewsGotT" w:hAnsi="NewsGotT"/>
          <w:lang w:val="en-US"/>
        </w:rPr>
      </w:pPr>
      <w:bookmarkStart w:name="_Toc471579027" w:id="102"/>
      <w:bookmarkStart w:name="_Toc30094735" w:id="103"/>
      <w:proofErr w:type="spellStart"/>
      <w:r w:rsidRPr="00B66544">
        <w:rPr>
          <w:rFonts w:ascii="NewsGotT" w:hAnsi="NewsGotT"/>
          <w:lang w:val="en-US"/>
        </w:rPr>
        <w:lastRenderedPageBreak/>
        <w:t>Referências</w:t>
      </w:r>
      <w:bookmarkEnd w:id="102"/>
      <w:bookmarkEnd w:id="103"/>
      <w:proofErr w:type="spellEnd"/>
    </w:p>
    <w:p w:rsidRPr="00B66544" w:rsidR="006E0002" w:rsidP="006E0002" w:rsidRDefault="0005114E" w14:paraId="18884685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Pr="00B66544" w:rsidR="006E0002">
        <w:rPr>
          <w:rFonts w:ascii="NewsGotT" w:hAnsi="NewsGotT"/>
          <w:sz w:val="24"/>
          <w:szCs w:val="24"/>
          <w:lang w:val="en-US"/>
        </w:rPr>
        <w:t>[1]</w:t>
      </w:r>
      <w:r w:rsidRPr="00B66544" w:rsidR="006E0002">
        <w:rPr>
          <w:rFonts w:ascii="NewsGotT" w:hAnsi="NewsGotT"/>
          <w:sz w:val="24"/>
          <w:szCs w:val="24"/>
          <w:lang w:val="en-US"/>
        </w:rPr>
        <w:tab/>
      </w:r>
      <w:r w:rsidRPr="00B66544" w:rsidR="006E0002">
        <w:rPr>
          <w:rFonts w:ascii="NewsGotT" w:hAnsi="NewsGotT"/>
          <w:sz w:val="24"/>
          <w:szCs w:val="24"/>
          <w:lang w:val="en-US"/>
        </w:rPr>
        <w:t xml:space="preserve">E. P. De La Fuente, S. K. Mazumder, and I. G. Franco, “Railway Electrical Smart Grids: An introduction to next-generation railway power systems and their operation.,” </w:t>
      </w:r>
      <w:r w:rsidRPr="00B66544" w:rsidR="006E0002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 w:rsidR="006E0002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Pr="00B66544" w:rsidR="006E0002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3F06223A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695BE79B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05D10BAA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3FB930E1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3E950373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75B23934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51496558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07C1B8B7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2DD7EC7E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4F987776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272BD3F8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576F8C5C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6D689942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lastRenderedPageBreak/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60CC7222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1E43779E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1D50A624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3A028054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0D01FAC6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1FFE32C2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6E0002" w:rsidP="006E0002" w:rsidRDefault="006E0002" w14:paraId="75EDF21F" w14:textId="77777777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</w:r>
      <w:r w:rsidRPr="00B66544">
        <w:rPr>
          <w:rFonts w:ascii="NewsGotT" w:hAnsi="NewsGotT"/>
          <w:sz w:val="24"/>
          <w:szCs w:val="24"/>
          <w:lang w:val="en-US"/>
        </w:rPr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:rsidRPr="00B66544" w:rsidR="00C21DF8" w:rsidP="009F4CB9" w:rsidRDefault="006E0002" w14:paraId="58E0A236" w14:textId="40C37892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hAnsi="NewsGotT" w:eastAsia="Times New Roman"/>
          <w:szCs w:val="24"/>
          <w:lang w:val="en-US" w:eastAsia="pt-PT"/>
        </w:rPr>
        <w:t xml:space="preserve"> </w:t>
      </w:r>
      <w:r w:rsidRPr="00B66544" w:rsidR="0005114E">
        <w:rPr>
          <w:rFonts w:ascii="NewsGotT" w:hAnsi="NewsGotT"/>
          <w:lang w:val="en-US"/>
        </w:rPr>
        <w:fldChar w:fldCharType="end"/>
      </w:r>
    </w:p>
    <w:p w:rsidRPr="00B66544" w:rsidR="00AF7C50" w:rsidP="0011228E" w:rsidRDefault="00AF7C50" w14:paraId="3A76F485" w14:textId="60717225">
      <w:pPr>
        <w:pStyle w:val="ReferenciasPHD"/>
        <w:rPr>
          <w:rFonts w:ascii="NewsGotT" w:hAnsi="NewsGotT"/>
        </w:rPr>
      </w:pPr>
    </w:p>
    <w:p w:rsidRPr="00B66544" w:rsidR="0086081F" w:rsidRDefault="0086081F" w14:paraId="5ED37729" w14:textId="33D0991B">
      <w:pPr>
        <w:pStyle w:val="ReferenciasPHD"/>
        <w:rPr>
          <w:rFonts w:ascii="NewsGotT" w:hAnsi="NewsGotT"/>
        </w:rPr>
      </w:pPr>
    </w:p>
    <w:p w:rsidRPr="00B66544" w:rsidR="00AC3AAD" w:rsidRDefault="00AC3AAD" w14:paraId="1CFD0CF5" w14:textId="77777777">
      <w:pPr>
        <w:pStyle w:val="ReferenciasPHD"/>
        <w:rPr>
          <w:rFonts w:ascii="NewsGotT" w:hAnsi="NewsGotT"/>
        </w:rPr>
      </w:pPr>
    </w:p>
    <w:sectPr w:rsidRPr="00B66544" w:rsidR="00AC3AAD" w:rsidSect="00CB754E">
      <w:pgSz w:w="11907" w:h="16840" w:orient="portrait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027D" w:rsidRDefault="0015027D" w14:paraId="60A60A40" w14:textId="77777777">
      <w:r>
        <w:separator/>
      </w:r>
    </w:p>
    <w:p w:rsidR="0015027D" w:rsidRDefault="0015027D" w14:paraId="5CE4236C" w14:textId="77777777"/>
  </w:endnote>
  <w:endnote w:type="continuationSeparator" w:id="0">
    <w:p w:rsidR="0015027D" w:rsidRDefault="0015027D" w14:paraId="401EB119" w14:textId="77777777">
      <w:r>
        <w:continuationSeparator/>
      </w:r>
    </w:p>
    <w:p w:rsidR="0015027D" w:rsidRDefault="0015027D" w14:paraId="747CDF4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504C5A0F" w:rsidTr="504C5A0F" w14:paraId="4EB21B92" w14:textId="77777777">
      <w:tc>
        <w:tcPr>
          <w:tcW w:w="2000" w:type="dxa"/>
        </w:tcPr>
        <w:p w:rsidR="504C5A0F" w:rsidP="504C5A0F" w:rsidRDefault="504C5A0F" w14:paraId="273B54D8" w14:textId="62F97BAB">
          <w:pPr>
            <w:pStyle w:val="Cabealho"/>
            <w:ind w:left="-115"/>
          </w:pPr>
        </w:p>
      </w:tc>
      <w:tc>
        <w:tcPr>
          <w:tcW w:w="2000" w:type="dxa"/>
        </w:tcPr>
        <w:p w:rsidR="504C5A0F" w:rsidP="504C5A0F" w:rsidRDefault="504C5A0F" w14:paraId="4DBFEACD" w14:textId="3C85866C">
          <w:pPr>
            <w:pStyle w:val="Cabealho"/>
            <w:jc w:val="center"/>
          </w:pPr>
        </w:p>
      </w:tc>
      <w:tc>
        <w:tcPr>
          <w:tcW w:w="2000" w:type="dxa"/>
        </w:tcPr>
        <w:p w:rsidR="504C5A0F" w:rsidP="504C5A0F" w:rsidRDefault="504C5A0F" w14:paraId="0017202C" w14:textId="2B774D6B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2AB867F1" w14:textId="3AA72EC7">
    <w:pPr>
      <w:pStyle w:val="Rodap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2"/>
    </w:tblGrid>
    <w:tr w:rsidRPr="00DD207E" w:rsidR="00A248EF" w:rsidTr="00666C8C" w14:paraId="2C7DF8A4" w14:textId="77777777">
      <w:trPr>
        <w:jc w:val="center"/>
      </w:trPr>
      <w:tc>
        <w:tcPr>
          <w:tcW w:w="4751" w:type="pct"/>
          <w:tcBorders>
            <w:top w:val="single" w:color="auto" w:sz="4" w:space="0"/>
          </w:tcBorders>
          <w:shd w:val="clear" w:color="auto" w:fill="auto"/>
          <w:tcMar>
            <w:left w:w="0" w:type="dxa"/>
            <w:right w:w="0" w:type="dxa"/>
          </w:tcMar>
        </w:tcPr>
        <w:p w:rsidRPr="009F32DF" w:rsidR="00A248EF" w:rsidP="00DD207E" w:rsidRDefault="00A248EF" w14:paraId="471C511D" w14:textId="72E241D9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tcBorders>
            <w:top w:val="single" w:color="auto" w:sz="4" w:space="0"/>
          </w:tcBorders>
          <w:shd w:val="clear" w:color="auto" w:fill="auto"/>
          <w:tcMar>
            <w:left w:w="0" w:type="dxa"/>
            <w:right w:w="0" w:type="dxa"/>
          </w:tcMar>
          <w:vAlign w:val="center"/>
        </w:tcPr>
        <w:p w:rsidRPr="00DD207E" w:rsidR="00A248EF" w:rsidP="009F32DF" w:rsidRDefault="00A248EF" w14:paraId="2460B149" w14:textId="7AEECC00">
          <w:pPr>
            <w:pStyle w:val="Rodap"/>
            <w:jc w:val="right"/>
            <w:rPr>
              <w:sz w:val="18"/>
              <w:szCs w:val="18"/>
            </w:rPr>
          </w:pPr>
          <w:r w:rsidRPr="009F32DF">
            <w:rPr>
              <w:rStyle w:val="Nmerodepgina"/>
              <w:sz w:val="16"/>
              <w:szCs w:val="16"/>
            </w:rPr>
            <w:fldChar w:fldCharType="begin"/>
          </w:r>
          <w:r w:rsidRPr="009F32DF">
            <w:rPr>
              <w:rStyle w:val="Nmerodepgina"/>
              <w:sz w:val="16"/>
              <w:szCs w:val="16"/>
            </w:rPr>
            <w:instrText xml:space="preserve"> PAGE </w:instrText>
          </w:r>
          <w:r w:rsidRPr="009F32DF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ix</w:t>
          </w:r>
          <w:r w:rsidRPr="009F32DF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666C8C" w14:paraId="7F7F1D56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9F32DF" w:rsidR="00A248EF" w:rsidP="00114077" w:rsidRDefault="00A248EF" w14:paraId="77B86B1D" w14:textId="767A782B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:rsidRPr="00DD207E" w:rsidR="00A248EF" w:rsidP="00114077" w:rsidRDefault="00A248EF" w14:paraId="78F238EF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4A955777" w14:textId="77777777">
    <w:pPr>
      <w:pStyle w:val="Rodap"/>
    </w:pP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2ECEBF8D" w14:textId="77777777">
      <w:tc>
        <w:tcPr>
          <w:tcW w:w="3020" w:type="dxa"/>
        </w:tcPr>
        <w:p w:rsidR="504C5A0F" w:rsidP="504C5A0F" w:rsidRDefault="504C5A0F" w14:paraId="50EC4146" w14:textId="0BAFCA69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6A61EA37" w14:textId="5D2124FA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319D6077" w14:textId="36F81B9D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6C152327" w14:textId="62702EF7">
    <w:pPr>
      <w:pStyle w:val="Rodap"/>
    </w:pPr>
  </w:p>
</w:ftr>
</file>

<file path=word/footer1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2C389830" w14:textId="77777777">
      <w:tc>
        <w:tcPr>
          <w:tcW w:w="3020" w:type="dxa"/>
        </w:tcPr>
        <w:p w:rsidR="504C5A0F" w:rsidP="504C5A0F" w:rsidRDefault="504C5A0F" w14:paraId="13B72DB5" w14:textId="2C49A089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069AA128" w14:textId="73E714B4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044D7206" w14:textId="77C21418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5978EF2C" w14:textId="55E1C2EE">
    <w:pPr>
      <w:pStyle w:val="Rodap"/>
    </w:pPr>
  </w:p>
</w:ftr>
</file>

<file path=word/footer1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"/>
      <w:gridCol w:w="8079"/>
    </w:tblGrid>
    <w:tr w:rsidRPr="00711296" w:rsidR="00A248EF" w:rsidTr="00334F25" w14:paraId="194C4E9C" w14:textId="77777777">
      <w:trPr>
        <w:jc w:val="center"/>
      </w:trPr>
      <w:tc>
        <w:tcPr>
          <w:tcW w:w="250" w:type="pct"/>
          <w:vMerge w:val="restart"/>
          <w:tcBorders>
            <w:top w:val="single" w:color="auto" w:sz="4" w:space="0"/>
          </w:tcBorders>
          <w:shd w:val="clear" w:color="auto" w:fill="auto"/>
          <w:vAlign w:val="center"/>
        </w:tcPr>
        <w:p w:rsidRPr="00666C8C" w:rsidR="00A248EF" w:rsidP="00DD207E" w:rsidRDefault="00A248EF" w14:paraId="6F3F6E59" w14:textId="174198D5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color="auto" w:sz="4" w:space="0"/>
          </w:tcBorders>
          <w:shd w:val="clear" w:color="auto" w:fill="auto"/>
        </w:tcPr>
        <w:p w:rsidRPr="00666C8C" w:rsidR="00A248EF" w:rsidP="00DD207E" w:rsidRDefault="00A248EF" w14:paraId="6F793DFF" w14:textId="777777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Pr="00711296" w:rsidR="00A248EF" w:rsidTr="00666C8C" w14:paraId="09766E0F" w14:textId="77777777">
      <w:trPr>
        <w:jc w:val="center"/>
      </w:trPr>
      <w:tc>
        <w:tcPr>
          <w:tcW w:w="250" w:type="pct"/>
          <w:vMerge/>
          <w:shd w:val="clear" w:color="auto" w:fill="auto"/>
        </w:tcPr>
        <w:p w:rsidRPr="00711296" w:rsidR="00A248EF" w:rsidP="00DD207E" w:rsidRDefault="00A248EF" w14:paraId="1F706A99" w14:textId="77777777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:rsidRPr="00666C8C" w:rsidR="00A248EF" w:rsidP="00DD207E" w:rsidRDefault="00A248EF" w14:paraId="36B644B4" w14:textId="77777777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:rsidRPr="00711296" w:rsidR="00A248EF" w:rsidRDefault="00A248EF" w14:paraId="1F68DF90" w14:textId="77777777">
    <w:pPr>
      <w:pStyle w:val="Rodap"/>
      <w:ind w:right="360"/>
      <w:rPr>
        <w:sz w:val="16"/>
        <w:szCs w:val="16"/>
      </w:rPr>
    </w:pPr>
  </w:p>
</w:ftr>
</file>

<file path=word/footer1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5CB6C275" w14:textId="77777777">
      <w:tc>
        <w:tcPr>
          <w:tcW w:w="3020" w:type="dxa"/>
        </w:tcPr>
        <w:p w:rsidR="504C5A0F" w:rsidP="504C5A0F" w:rsidRDefault="504C5A0F" w14:paraId="159B66FC" w14:textId="76133797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6CF18AFE" w14:textId="288882D1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3857E03B" w14:textId="1148FFAD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1AAD0FEB" w14:textId="15E4C869">
    <w:pPr>
      <w:pStyle w:val="Rodap"/>
    </w:pPr>
  </w:p>
</w:ftr>
</file>

<file path=word/footer1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757"/>
      <w:gridCol w:w="314"/>
    </w:tblGrid>
    <w:tr w:rsidRPr="00DD207E" w:rsidR="00A248EF" w:rsidTr="00354264" w14:paraId="1244FC76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354264" w:rsidR="00A248EF" w:rsidP="00DD207E" w:rsidRDefault="00A248EF" w14:paraId="20B0F91D" w14:textId="5095D40F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354264" w:rsidR="00A248EF" w:rsidP="00DD207E" w:rsidRDefault="00A248EF" w14:paraId="40518415" w14:textId="0AE553D2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 w:rsidR="00FA2CCF"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354264" w14:paraId="67695559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354264" w:rsidR="00A248EF" w:rsidP="00114077" w:rsidRDefault="00A248EF" w14:paraId="7B9604BE" w14:textId="3ED1B536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:rsidRPr="00DD207E" w:rsidR="00A248EF" w:rsidP="00114077" w:rsidRDefault="00A248EF" w14:paraId="4540F0F9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4EFC2FD1" w14:textId="77777777">
    <w:pPr>
      <w:pStyle w:val="Rodap"/>
    </w:pPr>
  </w:p>
</w:ftr>
</file>

<file path=word/footer1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3637EA72" w14:textId="77777777">
      <w:tc>
        <w:tcPr>
          <w:tcW w:w="3020" w:type="dxa"/>
        </w:tcPr>
        <w:p w:rsidR="504C5A0F" w:rsidP="504C5A0F" w:rsidRDefault="504C5A0F" w14:paraId="24B49222" w14:textId="637339E9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018833DC" w14:textId="4F487337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6C91CB37" w14:textId="1174D47E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27A8C193" w14:textId="3906DF3A">
    <w:pPr>
      <w:pStyle w:val="Rodap"/>
    </w:pPr>
  </w:p>
</w:ftr>
</file>

<file path=word/footer1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"/>
      <w:gridCol w:w="8079"/>
    </w:tblGrid>
    <w:tr w:rsidR="00A248EF" w:rsidTr="00FA5AA6" w14:paraId="700C3E4C" w14:textId="77777777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:rsidRPr="00FA5AA6" w:rsidR="00A248EF" w:rsidP="004208B3" w:rsidRDefault="00A248EF" w14:paraId="506774CA" w14:textId="40551AB2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:rsidRPr="00FA5AA6" w:rsidR="00A248EF" w:rsidP="004208B3" w:rsidRDefault="00A248EF" w14:paraId="2BF84F70" w14:textId="77777777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A248EF" w:rsidTr="00FA5AA6" w14:paraId="7D184060" w14:textId="77777777">
      <w:trPr>
        <w:jc w:val="center"/>
      </w:trPr>
      <w:tc>
        <w:tcPr>
          <w:tcW w:w="250" w:type="pct"/>
          <w:vMerge/>
          <w:shd w:val="clear" w:color="auto" w:fill="auto"/>
        </w:tcPr>
        <w:p w:rsidR="00A248EF" w:rsidP="004208B3" w:rsidRDefault="00A248EF" w14:paraId="20BED5CF" w14:textId="77777777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:rsidRPr="00FA5AA6" w:rsidR="00A248EF" w:rsidP="004208B3" w:rsidRDefault="00A248EF" w14:paraId="541D24C3" w14:textId="77777777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:rsidR="00A248EF" w:rsidRDefault="00A248EF" w14:paraId="266AA687" w14:textId="77777777"/>
</w:ftr>
</file>

<file path=word/footer1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7F59E96D" w14:textId="77777777">
      <w:tc>
        <w:tcPr>
          <w:tcW w:w="3020" w:type="dxa"/>
        </w:tcPr>
        <w:p w:rsidR="504C5A0F" w:rsidP="504C5A0F" w:rsidRDefault="504C5A0F" w14:paraId="21EF0FB2" w14:textId="0D71111D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3BA8F784" w14:textId="689A6093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043C92B5" w14:textId="03D0258C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75AAEDD8" w14:textId="25A1342E">
    <w:pPr>
      <w:pStyle w:val="Rodap"/>
    </w:pPr>
  </w:p>
</w:ftr>
</file>

<file path=word/footer1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elha"/>
      <w:tblW w:w="5000" w:type="pc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8296"/>
      <w:gridCol w:w="775"/>
    </w:tblGrid>
    <w:tr w:rsidR="00A248EF" w:rsidTr="00116A27" w14:paraId="2041FF36" w14:textId="77777777">
      <w:tc>
        <w:tcPr>
          <w:tcW w:w="4573" w:type="pct"/>
          <w:tcBorders>
            <w:top w:val="single" w:color="auto" w:sz="4" w:space="0"/>
          </w:tcBorders>
          <w:noWrap/>
          <w:tcMar>
            <w:left w:w="0" w:type="dxa"/>
            <w:right w:w="0" w:type="dxa"/>
          </w:tcMar>
        </w:tcPr>
        <w:p w:rsidRPr="00354264" w:rsidR="00A248EF" w:rsidP="003760A4" w:rsidRDefault="00A248EF" w14:paraId="65B38133" w14:textId="44990770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color="auto" w:sz="4" w:space="0"/>
          </w:tcBorders>
          <w:noWrap/>
          <w:tcMar>
            <w:left w:w="0" w:type="dxa"/>
            <w:right w:w="0" w:type="dxa"/>
          </w:tcMar>
          <w:vAlign w:val="center"/>
        </w:tcPr>
        <w:p w:rsidR="00A248EF" w:rsidP="003760A4" w:rsidRDefault="00A248EF" w14:paraId="32707B96" w14:textId="4E272241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 w:rsidR="00FA2CCF"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A248EF" w:rsidTr="00116A27" w14:paraId="0FBB791D" w14:textId="77777777">
      <w:tc>
        <w:tcPr>
          <w:tcW w:w="4573" w:type="pct"/>
          <w:noWrap/>
          <w:tcMar>
            <w:left w:w="0" w:type="dxa"/>
            <w:right w:w="0" w:type="dxa"/>
          </w:tcMar>
        </w:tcPr>
        <w:p w:rsidRPr="00354264" w:rsidR="00A248EF" w:rsidP="003760A4" w:rsidRDefault="00A248EF" w14:paraId="1EE88CAA" w14:textId="4B35EF25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:rsidR="00A248EF" w:rsidP="003760A4" w:rsidRDefault="00A248EF" w14:paraId="5A692BA0" w14:textId="77777777">
          <w:pPr>
            <w:pStyle w:val="Rodap"/>
          </w:pPr>
        </w:p>
      </w:tc>
    </w:tr>
  </w:tbl>
  <w:p w:rsidR="00A248EF" w:rsidRDefault="00A248EF" w14:paraId="2621F4CD" w14:textId="77777777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504C5A0F" w:rsidTr="504C5A0F" w14:paraId="6362728F" w14:textId="77777777">
      <w:tc>
        <w:tcPr>
          <w:tcW w:w="2000" w:type="dxa"/>
        </w:tcPr>
        <w:p w:rsidR="504C5A0F" w:rsidP="504C5A0F" w:rsidRDefault="504C5A0F" w14:paraId="1A08798C" w14:textId="41DD6DD9">
          <w:pPr>
            <w:pStyle w:val="Cabealho"/>
            <w:ind w:left="-115"/>
          </w:pPr>
        </w:p>
      </w:tc>
      <w:tc>
        <w:tcPr>
          <w:tcW w:w="2000" w:type="dxa"/>
        </w:tcPr>
        <w:p w:rsidR="504C5A0F" w:rsidP="504C5A0F" w:rsidRDefault="504C5A0F" w14:paraId="3EC0D9EE" w14:textId="37CD3118">
          <w:pPr>
            <w:pStyle w:val="Cabealho"/>
            <w:jc w:val="center"/>
          </w:pPr>
        </w:p>
      </w:tc>
      <w:tc>
        <w:tcPr>
          <w:tcW w:w="2000" w:type="dxa"/>
        </w:tcPr>
        <w:p w:rsidR="504C5A0F" w:rsidP="504C5A0F" w:rsidRDefault="504C5A0F" w14:paraId="56BA6F35" w14:textId="35F07733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5FEA4D0B" w14:textId="48137CEF">
    <w:pPr>
      <w:pStyle w:val="Rodap"/>
    </w:pPr>
  </w:p>
</w:ftr>
</file>

<file path=word/footer2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65438696" w14:textId="77777777">
      <w:tc>
        <w:tcPr>
          <w:tcW w:w="3020" w:type="dxa"/>
        </w:tcPr>
        <w:p w:rsidR="504C5A0F" w:rsidP="504C5A0F" w:rsidRDefault="504C5A0F" w14:paraId="39454347" w14:textId="650404E6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1D4CE986" w14:textId="1048269A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2EBA902C" w14:textId="332423E6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251AF390" w14:textId="7B6780EE">
    <w:pPr>
      <w:pStyle w:val="Rodap"/>
    </w:pPr>
  </w:p>
</w:ftr>
</file>

<file path=word/footer2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2"/>
    </w:tblGrid>
    <w:tr w:rsidRPr="00DD207E" w:rsidR="00A248EF" w:rsidTr="00FA5AA6" w14:paraId="21D5FC12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FA5AA6" w:rsidR="00A248EF" w:rsidP="00DD207E" w:rsidRDefault="00A248EF" w14:paraId="6599FB72" w14:textId="7A2BBEB3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FA5AA6" w:rsidR="00A248EF" w:rsidP="00DD207E" w:rsidRDefault="00A248EF" w14:paraId="5F502CDD" w14:textId="14D07C81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 w:rsidR="00FA2CCF"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FA5AA6" w14:paraId="3A0D35B8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FA5AA6" w:rsidR="00A248EF" w:rsidP="00DD207E" w:rsidRDefault="00A248EF" w14:paraId="2933F397" w14:textId="106B13AF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:rsidRPr="00DD207E" w:rsidR="00A248EF" w:rsidP="00DD207E" w:rsidRDefault="00A248EF" w14:paraId="4914B269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27D2A9F0" w14:textId="77777777">
    <w:pPr>
      <w:pStyle w:val="Rodap"/>
    </w:pPr>
  </w:p>
</w:ftr>
</file>

<file path=word/footer2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14D0A612" w14:textId="77777777">
      <w:tc>
        <w:tcPr>
          <w:tcW w:w="3020" w:type="dxa"/>
        </w:tcPr>
        <w:p w:rsidR="504C5A0F" w:rsidP="504C5A0F" w:rsidRDefault="504C5A0F" w14:paraId="6876912A" w14:textId="5A688618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601C3162" w14:textId="11EA3785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4BEB93A7" w14:textId="4B147776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1403B3B7" w14:textId="38ED14DB">
    <w:pPr>
      <w:pStyle w:val="Rodap"/>
    </w:pPr>
  </w:p>
</w:ftr>
</file>

<file path=word/footer2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93"/>
      <w:gridCol w:w="8211"/>
    </w:tblGrid>
    <w:tr w:rsidR="00A248EF" w:rsidTr="00936D42" w14:paraId="0A005C4A" w14:textId="77777777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:rsidRPr="00936D42" w:rsidR="00A248EF" w:rsidP="00114077" w:rsidRDefault="00A248EF" w14:paraId="2C67FF24" w14:textId="439F7AE9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:rsidRPr="00936D42" w:rsidR="00A248EF" w:rsidP="00114077" w:rsidRDefault="00A248EF" w14:paraId="2CB3D508" w14:textId="424C7DA6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A248EF" w:rsidTr="00936D42" w14:paraId="45E49916" w14:textId="77777777">
      <w:trPr>
        <w:jc w:val="center"/>
      </w:trPr>
      <w:tc>
        <w:tcPr>
          <w:tcW w:w="172" w:type="pct"/>
          <w:vMerge/>
          <w:shd w:val="clear" w:color="auto" w:fill="auto"/>
        </w:tcPr>
        <w:p w:rsidR="00A248EF" w:rsidP="00116A27" w:rsidRDefault="00A248EF" w14:paraId="4AE14831" w14:textId="7777777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:rsidRPr="00936D42" w:rsidR="00A248EF" w:rsidP="00116A27" w:rsidRDefault="00A248EF" w14:paraId="3F9B5A51" w14:textId="203F5FC3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:rsidR="00A248EF" w:rsidRDefault="00A248EF" w14:paraId="6DD1BBA7" w14:textId="77777777">
    <w:pPr>
      <w:pStyle w:val="Rodap"/>
      <w:ind w:right="360"/>
    </w:pPr>
  </w:p>
</w:ftr>
</file>

<file path=word/footer2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757"/>
      <w:gridCol w:w="314"/>
    </w:tblGrid>
    <w:tr w:rsidRPr="00DD207E" w:rsidR="00A248EF" w:rsidTr="00936D42" w14:paraId="1F09348B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114077" w:rsidRDefault="00A248EF" w14:paraId="31610BFC" w14:textId="6F19E82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936D42" w:rsidR="00A248EF" w:rsidP="00114077" w:rsidRDefault="00A248EF" w14:paraId="73159BDC" w14:textId="795F9FE4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936D42" w14:paraId="0CA556D5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116A27" w:rsidRDefault="00A248EF" w14:paraId="3F318872" w14:textId="77F38A83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:rsidRPr="00DD207E" w:rsidR="00A248EF" w:rsidP="00116A27" w:rsidRDefault="00A248EF" w14:paraId="6A4C4FFC" w14:textId="77777777">
          <w:pPr>
            <w:pStyle w:val="Rodap"/>
            <w:rPr>
              <w:sz w:val="18"/>
              <w:szCs w:val="18"/>
            </w:rPr>
          </w:pPr>
        </w:p>
      </w:tc>
    </w:tr>
  </w:tbl>
  <w:p w:rsidRPr="00F943D0" w:rsidR="00A248EF" w:rsidP="00F943D0" w:rsidRDefault="00A248EF" w14:paraId="3E00EC84" w14:textId="77777777">
    <w:pPr>
      <w:pStyle w:val="Rodap"/>
    </w:pPr>
  </w:p>
</w:ftr>
</file>

<file path=word/footer2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757"/>
      <w:gridCol w:w="314"/>
    </w:tblGrid>
    <w:tr w:rsidRPr="00DD207E" w:rsidR="00A248EF" w:rsidTr="00936D42" w14:paraId="2B1269EA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114077" w:rsidRDefault="00A248EF" w14:paraId="12148E9D" w14:textId="3C8AAE42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936D42" w:rsidR="00A248EF" w:rsidP="00114077" w:rsidRDefault="00A248EF" w14:paraId="39AFDF33" w14:textId="728A6D29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 w:rsidR="00B66544"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936D42" w14:paraId="22C722F9" w14:textId="77777777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116A27" w:rsidRDefault="00A248EF" w14:paraId="7C760D4C" w14:textId="03C80F40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:rsidRPr="00DD207E" w:rsidR="00A248EF" w:rsidP="00116A27" w:rsidRDefault="00A248EF" w14:paraId="57E90DE6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4C956BF2" w14:textId="77777777">
    <w:pPr>
      <w:pStyle w:val="Rodap"/>
    </w:pPr>
  </w:p>
</w:ftr>
</file>

<file path=word/footer2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elha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A248EF" w:rsidTr="00FB49BC" w14:paraId="3D6B9E7D" w14:textId="77777777">
      <w:tc>
        <w:tcPr>
          <w:tcW w:w="426" w:type="dxa"/>
          <w:vMerge w:val="restart"/>
          <w:tcBorders>
            <w:top w:val="single" w:color="auto" w:sz="4" w:space="0"/>
          </w:tcBorders>
          <w:vAlign w:val="center"/>
        </w:tcPr>
        <w:p w:rsidRPr="00F80B0C" w:rsidR="00A248EF" w:rsidP="00114077" w:rsidRDefault="00A248EF" w14:paraId="3FB2BF55" w14:textId="6C8782D4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color="auto" w:sz="4" w:space="0"/>
          </w:tcBorders>
        </w:tcPr>
        <w:p w:rsidRPr="00F80B0C" w:rsidR="00A248EF" w:rsidP="00114077" w:rsidRDefault="00A248EF" w14:paraId="47630961" w14:textId="23DE469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A248EF" w:rsidTr="00FB49BC" w14:paraId="76EB0A09" w14:textId="77777777">
      <w:tc>
        <w:tcPr>
          <w:tcW w:w="426" w:type="dxa"/>
          <w:vMerge/>
        </w:tcPr>
        <w:p w:rsidR="00A248EF" w:rsidP="00116A27" w:rsidRDefault="00A248EF" w14:paraId="64ABE97D" w14:textId="77777777">
          <w:pPr>
            <w:pStyle w:val="Rodap"/>
            <w:ind w:right="360"/>
          </w:pPr>
        </w:p>
      </w:tc>
      <w:tc>
        <w:tcPr>
          <w:tcW w:w="8068" w:type="dxa"/>
        </w:tcPr>
        <w:p w:rsidRPr="00F80B0C" w:rsidR="00A248EF" w:rsidP="00116A27" w:rsidRDefault="00A248EF" w14:paraId="32295693" w14:textId="42192729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:rsidR="00A248EF" w:rsidRDefault="00A248EF" w14:paraId="082ECE60" w14:textId="77777777">
    <w:pPr>
      <w:pStyle w:val="Rodap"/>
      <w:ind w:right="360"/>
    </w:pPr>
  </w:p>
</w:ftr>
</file>

<file path=word/footer2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4"/>
    </w:tblGrid>
    <w:tr w:rsidRPr="00DD207E" w:rsidR="00A248EF" w:rsidTr="00F80B0C" w14:paraId="63C0C82D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4077" w:rsidRDefault="00A248EF" w14:paraId="27BFF6B6" w14:textId="068B1543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F80B0C" w:rsidR="00A248EF" w:rsidP="00114077" w:rsidRDefault="00A248EF" w14:paraId="0A6870EC" w14:textId="40E25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F80B0C" w14:paraId="5A1E54A9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6A27" w:rsidRDefault="00A248EF" w14:paraId="75CC5A42" w14:textId="60CDFFF5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:rsidRPr="00DD207E" w:rsidR="00A248EF" w:rsidP="00116A27" w:rsidRDefault="00A248EF" w14:paraId="3BAF961B" w14:textId="77777777">
          <w:pPr>
            <w:pStyle w:val="Rodap"/>
            <w:rPr>
              <w:sz w:val="18"/>
              <w:szCs w:val="18"/>
            </w:rPr>
          </w:pPr>
        </w:p>
      </w:tc>
    </w:tr>
  </w:tbl>
  <w:p w:rsidRPr="00F943D0" w:rsidR="00A248EF" w:rsidP="00F943D0" w:rsidRDefault="00A248EF" w14:paraId="58A2C2D7" w14:textId="77777777">
    <w:pPr>
      <w:pStyle w:val="Rodap"/>
    </w:pPr>
  </w:p>
</w:ftr>
</file>

<file path=word/footer2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4"/>
    </w:tblGrid>
    <w:tr w:rsidRPr="00DD207E" w:rsidR="00A248EF" w:rsidTr="00F80B0C" w14:paraId="1F50378B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4077" w:rsidRDefault="00A248EF" w14:paraId="63EF7B7A" w14:textId="27CD5C21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F80B0C" w:rsidR="00A248EF" w:rsidP="00114077" w:rsidRDefault="00A248EF" w14:paraId="7560D820" w14:textId="6C429620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B748D3"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F80B0C" w14:paraId="50DB3761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6A27" w:rsidRDefault="00A248EF" w14:paraId="636F82F8" w14:textId="196C354F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:rsidRPr="00DD207E" w:rsidR="00A248EF" w:rsidP="00116A27" w:rsidRDefault="00A248EF" w14:paraId="48005C21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04E85278" w14:textId="77777777">
    <w:pPr>
      <w:pStyle w:val="Rodap"/>
    </w:pPr>
  </w:p>
</w:ftr>
</file>

<file path=word/footer2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elha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A248EF" w:rsidTr="00F96092" w14:paraId="1D8DEC96" w14:textId="77777777">
      <w:tc>
        <w:tcPr>
          <w:tcW w:w="426" w:type="dxa"/>
          <w:vMerge w:val="restart"/>
          <w:tcBorders>
            <w:top w:val="single" w:color="auto" w:sz="4" w:space="0"/>
          </w:tcBorders>
          <w:vAlign w:val="center"/>
        </w:tcPr>
        <w:p w:rsidRPr="00F80B0C" w:rsidR="00A248EF" w:rsidP="00114077" w:rsidRDefault="00A248EF" w14:paraId="06739DD3" w14:textId="7E0933F4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color="auto" w:sz="4" w:space="0"/>
          </w:tcBorders>
        </w:tcPr>
        <w:p w:rsidRPr="00F80B0C" w:rsidR="00A248EF" w:rsidP="00114077" w:rsidRDefault="00A248EF" w14:paraId="1C7A5EA7" w14:textId="1BFA85E3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A248EF" w:rsidTr="00F96092" w14:paraId="5F0A85FB" w14:textId="77777777">
      <w:tc>
        <w:tcPr>
          <w:tcW w:w="426" w:type="dxa"/>
          <w:vMerge/>
        </w:tcPr>
        <w:p w:rsidR="00A248EF" w:rsidP="00116A27" w:rsidRDefault="00A248EF" w14:paraId="68B9E7A5" w14:textId="77777777">
          <w:pPr>
            <w:pStyle w:val="Rodap"/>
            <w:ind w:right="360"/>
          </w:pPr>
        </w:p>
      </w:tc>
      <w:tc>
        <w:tcPr>
          <w:tcW w:w="8068" w:type="dxa"/>
        </w:tcPr>
        <w:p w:rsidRPr="00F80B0C" w:rsidR="00A248EF" w:rsidP="00116A27" w:rsidRDefault="00A248EF" w14:paraId="3EF884C6" w14:textId="62C40559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:rsidR="00A248EF" w:rsidP="00EF5D8D" w:rsidRDefault="00A248EF" w14:paraId="54ED7774" w14:textId="77777777">
    <w:pPr>
      <w:pStyle w:val="Rodap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52A3462F" w14:textId="77777777">
      <w:tc>
        <w:tcPr>
          <w:tcW w:w="3020" w:type="dxa"/>
        </w:tcPr>
        <w:p w:rsidR="504C5A0F" w:rsidP="504C5A0F" w:rsidRDefault="504C5A0F" w14:paraId="4233C009" w14:textId="130A21C6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5D23C05E" w14:textId="4DB8A2D9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1F3B5356" w14:textId="38024C06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447AB823" w14:textId="2496E73A">
    <w:pPr>
      <w:pStyle w:val="Rodap"/>
    </w:pPr>
  </w:p>
</w:ftr>
</file>

<file path=word/footer3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4"/>
    </w:tblGrid>
    <w:tr w:rsidRPr="00DD207E" w:rsidR="00A248EF" w:rsidTr="00F80B0C" w14:paraId="54794422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4077" w:rsidRDefault="00A248EF" w14:paraId="666FC7F7" w14:textId="11BEDA2C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F80B0C" w:rsidR="00A248EF" w:rsidP="00114077" w:rsidRDefault="00A248EF" w14:paraId="69574830" w14:textId="4C894806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F80B0C" w14:paraId="2A32319C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6A27" w:rsidRDefault="00A248EF" w14:paraId="4B37BF5E" w14:textId="24F7A79C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:rsidRPr="00DD207E" w:rsidR="00A248EF" w:rsidP="00116A27" w:rsidRDefault="00A248EF" w14:paraId="34B54C05" w14:textId="77777777">
          <w:pPr>
            <w:pStyle w:val="Rodap"/>
            <w:rPr>
              <w:sz w:val="18"/>
              <w:szCs w:val="18"/>
            </w:rPr>
          </w:pPr>
        </w:p>
      </w:tc>
    </w:tr>
  </w:tbl>
  <w:p w:rsidRPr="00F943D0" w:rsidR="00A248EF" w:rsidP="00F943D0" w:rsidRDefault="00A248EF" w14:paraId="62A606AF" w14:textId="77777777">
    <w:pPr>
      <w:pStyle w:val="Rodap"/>
    </w:pPr>
  </w:p>
</w:ftr>
</file>

<file path=word/footer3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4"/>
    </w:tblGrid>
    <w:tr w:rsidRPr="00DD207E" w:rsidR="00A248EF" w:rsidTr="00F80B0C" w14:paraId="7C592608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4077" w:rsidRDefault="00A248EF" w14:paraId="354EF257" w14:textId="06EE3543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F80B0C" w:rsidR="00A248EF" w:rsidP="00114077" w:rsidRDefault="00A248EF" w14:paraId="30B3CA00" w14:textId="51493E2E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F80B0C" w14:paraId="212413AB" w14:textId="77777777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:rsidRPr="00F80B0C" w:rsidR="00A248EF" w:rsidP="00116A27" w:rsidRDefault="00A248EF" w14:paraId="0314FE6A" w14:textId="72C9B182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:rsidRPr="00DD207E" w:rsidR="00A248EF" w:rsidP="00116A27" w:rsidRDefault="00A248EF" w14:paraId="5770E593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00135ABF" w14:textId="77777777">
    <w:pPr>
      <w:pStyle w:val="Rodap"/>
    </w:pPr>
  </w:p>
</w:ftr>
</file>

<file path=word/footer3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"/>
      <w:gridCol w:w="8079"/>
    </w:tblGrid>
    <w:tr w:rsidRPr="00C16810" w:rsidR="00A248EF" w:rsidTr="00C16810" w14:paraId="727C8C82" w14:textId="77777777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:rsidRPr="00C16810" w:rsidR="00A248EF" w:rsidP="00114077" w:rsidRDefault="00A248EF" w14:paraId="3A75B417" w14:textId="27AFEFFC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:rsidRPr="00C16810" w:rsidR="00A248EF" w:rsidP="00114077" w:rsidRDefault="00A248EF" w14:paraId="508AA8DA" w14:textId="724865A3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Pr="00C16810" w:rsidR="00A248EF" w:rsidTr="00C16810" w14:paraId="7422B339" w14:textId="77777777">
      <w:trPr>
        <w:jc w:val="center"/>
      </w:trPr>
      <w:tc>
        <w:tcPr>
          <w:tcW w:w="250" w:type="pct"/>
          <w:vMerge/>
          <w:shd w:val="clear" w:color="auto" w:fill="auto"/>
        </w:tcPr>
        <w:p w:rsidRPr="00C16810" w:rsidR="00A248EF" w:rsidP="00DD207E" w:rsidRDefault="00A248EF" w14:paraId="2F2744D9" w14:textId="77777777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:rsidRPr="00C16810" w:rsidR="00A248EF" w:rsidP="00DD207E" w:rsidRDefault="00A248EF" w14:paraId="108908C9" w14:textId="453CB3ED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:rsidR="00A248EF" w:rsidRDefault="00A248EF" w14:paraId="7242985A" w14:textId="77777777">
    <w:pPr>
      <w:pStyle w:val="Rodap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2"/>
    </w:tblGrid>
    <w:tr w:rsidRPr="00DD207E" w:rsidR="00A248EF" w:rsidTr="006A758D" w14:paraId="2B908C79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354264" w:rsidR="00A248EF" w:rsidP="00DD207E" w:rsidRDefault="00A248EF" w14:paraId="7F250808" w14:textId="777777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vAlign w:val="center"/>
        </w:tcPr>
        <w:p w:rsidRPr="00354264" w:rsidR="00A248EF" w:rsidP="00354264" w:rsidRDefault="00A248EF" w14:paraId="4AB20C59" w14:textId="15918154">
          <w:pPr>
            <w:pStyle w:val="Rodap"/>
            <w:spacing w:before="60"/>
            <w:jc w:val="center"/>
            <w:rPr>
              <w:sz w:val="14"/>
              <w:szCs w:val="14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ii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6A758D" w14:paraId="42F79945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354264" w:rsidR="00A248EF" w:rsidP="00DD207E" w:rsidRDefault="00A248EF" w14:paraId="6369C523" w14:textId="777777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</w:tcPr>
        <w:p w:rsidRPr="00354264" w:rsidR="00A248EF" w:rsidP="00DD207E" w:rsidRDefault="00A248EF" w14:paraId="6BBCBEFB" w14:textId="77777777">
          <w:pPr>
            <w:pStyle w:val="Rodap"/>
            <w:rPr>
              <w:sz w:val="14"/>
              <w:szCs w:val="14"/>
            </w:rPr>
          </w:pPr>
        </w:p>
      </w:tc>
    </w:tr>
  </w:tbl>
  <w:p w:rsidR="00A248EF" w:rsidRDefault="00A248EF" w14:paraId="2FBFD019" w14:textId="77777777">
    <w:pPr>
      <w:pStyle w:val="Rodap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93"/>
      <w:gridCol w:w="8211"/>
    </w:tblGrid>
    <w:tr w:rsidRPr="0041693C" w:rsidR="00A248EF" w:rsidTr="00936D42" w14:paraId="1B776500" w14:textId="77777777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:rsidRPr="00936D42" w:rsidR="00A248EF" w:rsidP="00DD207E" w:rsidRDefault="00A248EF" w14:paraId="72DB3483" w14:textId="102A7141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:rsidRPr="00936D42" w:rsidR="00A248EF" w:rsidP="00DD207E" w:rsidRDefault="00A248EF" w14:paraId="5E7A78C1" w14:textId="777777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936D42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Pr="0041693C" w:rsidR="00A248EF" w:rsidTr="00936D42" w14:paraId="370A246D" w14:textId="77777777">
      <w:trPr>
        <w:jc w:val="center"/>
      </w:trPr>
      <w:tc>
        <w:tcPr>
          <w:tcW w:w="172" w:type="pct"/>
          <w:vMerge/>
          <w:shd w:val="clear" w:color="auto" w:fill="auto"/>
        </w:tcPr>
        <w:p w:rsidR="00A248EF" w:rsidP="00DD207E" w:rsidRDefault="00A248EF" w14:paraId="4E6A5F28" w14:textId="7777777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:rsidRPr="00936D42" w:rsidR="00A248EF" w:rsidP="00DD207E" w:rsidRDefault="00A248EF" w14:paraId="61D1572C" w14:textId="77777777">
          <w:pPr>
            <w:pStyle w:val="Rodap"/>
            <w:jc w:val="right"/>
            <w:rPr>
              <w:sz w:val="14"/>
              <w:szCs w:val="14"/>
            </w:rPr>
          </w:pPr>
          <w:r w:rsidRPr="00936D42">
            <w:rPr>
              <w:sz w:val="14"/>
              <w:szCs w:val="14"/>
            </w:rPr>
            <w:t>Bruno Fernandes Exposto - Universidade do Minho</w:t>
          </w:r>
        </w:p>
      </w:tc>
    </w:tr>
  </w:tbl>
  <w:p w:rsidR="00A248EF" w:rsidRDefault="00A248EF" w14:paraId="1B244397" w14:textId="77777777">
    <w:pPr>
      <w:pStyle w:val="Rodap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7093375F" w14:textId="77777777">
      <w:tc>
        <w:tcPr>
          <w:tcW w:w="3020" w:type="dxa"/>
        </w:tcPr>
        <w:p w:rsidR="504C5A0F" w:rsidP="504C5A0F" w:rsidRDefault="504C5A0F" w14:paraId="7A68876E" w14:textId="0E807E16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25FE3DF4" w14:textId="1C595A18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1E4FEB04" w14:textId="79062948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09B56478" w14:textId="01DB7CAC">
    <w:pPr>
      <w:pStyle w:val="Rodap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8619"/>
      <w:gridCol w:w="452"/>
    </w:tblGrid>
    <w:tr w:rsidRPr="00DD207E" w:rsidR="00A248EF" w:rsidTr="009F32DF" w14:paraId="08821E7F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DD207E" w:rsidRDefault="00A248EF" w14:paraId="13531BE0" w14:textId="23BE345F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:rsidRPr="00936D42" w:rsidR="00A248EF" w:rsidP="00DD207E" w:rsidRDefault="00A248EF" w14:paraId="76612981" w14:textId="3F8CDA05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 w:rsidR="007A06A8">
            <w:rPr>
              <w:rStyle w:val="Nmerodepgina"/>
              <w:noProof/>
              <w:sz w:val="16"/>
              <w:szCs w:val="16"/>
            </w:rPr>
            <w:t>v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Pr="00DD207E" w:rsidR="00A248EF" w:rsidTr="009F32DF" w14:paraId="16ABC536" w14:textId="77777777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:rsidRPr="00936D42" w:rsidR="00A248EF" w:rsidP="00114077" w:rsidRDefault="00A248EF" w14:paraId="02D89F85" w14:textId="16FCC138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:rsidRPr="00DD207E" w:rsidR="00A248EF" w:rsidP="00114077" w:rsidRDefault="00A248EF" w14:paraId="4B6C5954" w14:textId="77777777">
          <w:pPr>
            <w:pStyle w:val="Rodap"/>
            <w:rPr>
              <w:sz w:val="18"/>
              <w:szCs w:val="18"/>
            </w:rPr>
          </w:pPr>
        </w:p>
      </w:tc>
    </w:tr>
  </w:tbl>
  <w:p w:rsidR="00A248EF" w:rsidRDefault="00A248EF" w14:paraId="56B95CFE" w14:textId="77777777">
    <w:pPr>
      <w:pStyle w:val="Rodap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color="auto" w:sz="4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"/>
      <w:gridCol w:w="8079"/>
    </w:tblGrid>
    <w:tr w:rsidR="00A248EF" w:rsidTr="00666C8C" w14:paraId="4109C460" w14:textId="77777777">
      <w:trPr>
        <w:jc w:val="center"/>
      </w:trPr>
      <w:tc>
        <w:tcPr>
          <w:tcW w:w="250" w:type="pct"/>
          <w:vMerge w:val="restart"/>
          <w:tcBorders>
            <w:top w:val="single" w:color="auto" w:sz="4" w:space="0"/>
          </w:tcBorders>
          <w:shd w:val="clear" w:color="auto" w:fill="auto"/>
          <w:vAlign w:val="center"/>
        </w:tcPr>
        <w:p w:rsidRPr="00DD207E" w:rsidR="00A248EF" w:rsidP="00DD207E" w:rsidRDefault="00A248EF" w14:paraId="70BFE93C" w14:textId="52E55BEA">
          <w:pPr>
            <w:pStyle w:val="Rodap"/>
            <w:jc w:val="center"/>
            <w:rPr>
              <w:sz w:val="24"/>
              <w:szCs w:val="24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color="auto" w:sz="4" w:space="0"/>
          </w:tcBorders>
          <w:shd w:val="clear" w:color="auto" w:fill="auto"/>
        </w:tcPr>
        <w:p w:rsidRPr="00666C8C" w:rsidR="00A248EF" w:rsidP="00DD207E" w:rsidRDefault="00A248EF" w14:paraId="0D6399A3" w14:textId="4ADFB8F0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A248EF" w:rsidTr="00666C8C" w14:paraId="44A077CD" w14:textId="77777777">
      <w:trPr>
        <w:jc w:val="center"/>
      </w:trPr>
      <w:tc>
        <w:tcPr>
          <w:tcW w:w="250" w:type="pct"/>
          <w:vMerge/>
          <w:shd w:val="clear" w:color="auto" w:fill="auto"/>
        </w:tcPr>
        <w:p w:rsidR="00A248EF" w:rsidP="00DD207E" w:rsidRDefault="00A248EF" w14:paraId="2EBF7FA0" w14:textId="77777777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:rsidRPr="00666C8C" w:rsidR="00A248EF" w:rsidP="00114077" w:rsidRDefault="00A248EF" w14:paraId="038FF46C" w14:textId="7AE9C638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666C8C">
            <w:rPr>
              <w:sz w:val="14"/>
              <w:szCs w:val="14"/>
            </w:rPr>
            <w:t xml:space="preserve"> - Universidade do Minho</w:t>
          </w:r>
        </w:p>
      </w:tc>
    </w:tr>
  </w:tbl>
  <w:p w:rsidR="00A248EF" w:rsidRDefault="00A248EF" w14:paraId="5B20BF86" w14:textId="77777777">
    <w:pPr>
      <w:pStyle w:val="Rodap"/>
      <w:ind w:right="360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04C5A0F" w:rsidTr="504C5A0F" w14:paraId="35C68FFD" w14:textId="77777777">
      <w:tc>
        <w:tcPr>
          <w:tcW w:w="3020" w:type="dxa"/>
        </w:tcPr>
        <w:p w:rsidR="504C5A0F" w:rsidP="504C5A0F" w:rsidRDefault="504C5A0F" w14:paraId="6734A65A" w14:textId="358F9B05">
          <w:pPr>
            <w:pStyle w:val="Cabealho"/>
            <w:ind w:left="-115"/>
          </w:pPr>
        </w:p>
      </w:tc>
      <w:tc>
        <w:tcPr>
          <w:tcW w:w="3020" w:type="dxa"/>
        </w:tcPr>
        <w:p w:rsidR="504C5A0F" w:rsidP="504C5A0F" w:rsidRDefault="504C5A0F" w14:paraId="54B7498C" w14:textId="31B60215">
          <w:pPr>
            <w:pStyle w:val="Cabealho"/>
            <w:jc w:val="center"/>
          </w:pPr>
        </w:p>
      </w:tc>
      <w:tc>
        <w:tcPr>
          <w:tcW w:w="3020" w:type="dxa"/>
        </w:tcPr>
        <w:p w:rsidR="504C5A0F" w:rsidP="504C5A0F" w:rsidRDefault="504C5A0F" w14:paraId="7F8ED0DA" w14:textId="1E0AB171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403EF63B" w14:textId="1448596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027D" w:rsidRDefault="0015027D" w14:paraId="22D0A8FC" w14:textId="77777777">
      <w:r>
        <w:separator/>
      </w:r>
    </w:p>
  </w:footnote>
  <w:footnote w:type="continuationSeparator" w:id="0">
    <w:p w:rsidR="0015027D" w:rsidRDefault="0015027D" w14:paraId="38C2B9FD" w14:textId="77777777">
      <w:r>
        <w:continuationSeparator/>
      </w:r>
    </w:p>
    <w:p w:rsidR="0015027D" w:rsidRDefault="0015027D" w14:paraId="2165DFA7" w14:textId="7777777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CCF" w:rsidP="00FA2CCF" w:rsidRDefault="00FA2CCF" w14:paraId="72E28B1A" w14:textId="1511805D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0254773E" w14:textId="167E0A77">
    <w:pPr>
      <w:pStyle w:val="Cabealho"/>
      <w:jc w:val="center"/>
    </w:pPr>
    <w:r>
      <w:t>Lista de Figuras</w:t>
    </w:r>
  </w:p>
  <w:p w:rsidR="00A248EF" w:rsidRDefault="00A248EF" w14:paraId="7D6F3181" w14:textId="77777777"/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4AB41464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A248EF" w14:paraId="4CBEB1B4" w14:textId="77777777">
          <w:pPr>
            <w:pStyle w:val="Cabealho"/>
            <w:jc w:val="center"/>
          </w:pPr>
          <w:r>
            <w:t>Lista de Acrónimos</w:t>
          </w:r>
        </w:p>
      </w:tc>
    </w:tr>
  </w:tbl>
  <w:p w:rsidR="00A248EF" w:rsidRDefault="00A248EF" w14:paraId="797F1D89" w14:textId="77777777">
    <w:pPr>
      <w:pStyle w:val="Cabealho"/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CCF" w:rsidP="00FA2CCF" w:rsidRDefault="00FA2CCF" w14:paraId="386A1334" w14:textId="73389D4F">
    <w:pPr>
      <w:pStyle w:val="Cabealho"/>
      <w:jc w:val="center"/>
    </w:pPr>
    <w:r>
      <w:t>Lista de Tabelas</w:t>
    </w: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1A8A426C" w14:textId="4863FA6E">
    <w:pPr>
      <w:pStyle w:val="Cabealho"/>
      <w:jc w:val="center"/>
    </w:pPr>
    <w:r>
      <w:t>Lista de Tabelas</w:t>
    </w: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058387C3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A248EF" w14:paraId="7AAE230C" w14:textId="442FAD61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:rsidR="00A248EF" w:rsidRDefault="00A248EF" w14:paraId="21FBF5D2" w14:textId="77777777">
    <w:pPr>
      <w:pStyle w:val="Cabealho"/>
    </w:pPr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CCF" w:rsidP="00FA2CCF" w:rsidRDefault="00B66544" w14:paraId="7D05D540" w14:textId="69134E4B">
    <w:pPr>
      <w:pStyle w:val="Cabealho"/>
      <w:jc w:val="center"/>
    </w:pPr>
    <w:r>
      <w:t>Acrónimos e Siglas</w:t>
    </w: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072F42A9" w14:textId="10A77E29">
    <w:pPr>
      <w:pStyle w:val="Cabealho"/>
      <w:jc w:val="center"/>
    </w:pPr>
    <w:r>
      <w:t>Acrónimos e Siglas</w:t>
    </w:r>
  </w:p>
</w:hdr>
</file>

<file path=word/header1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6544" w:rsidP="00FA2CCF" w:rsidRDefault="00B66544" w14:paraId="09C192D5" w14:textId="2249CB24">
    <w:pPr>
      <w:pStyle w:val="Cabealho"/>
      <w:jc w:val="center"/>
    </w:pPr>
    <w:r>
      <w:t>Nomenclatura</w:t>
    </w:r>
  </w:p>
</w:hdr>
</file>

<file path=word/header1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3F6E0761" w14:textId="292C38CC">
    <w:pPr>
      <w:pStyle w:val="Cabealho"/>
      <w:jc w:val="center"/>
    </w:pPr>
    <w:r>
      <w:t>Nomenclatura</w:t>
    </w:r>
  </w:p>
</w:hdr>
</file>

<file path=word/header1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6544" w:rsidP="00FA2CCF" w:rsidRDefault="00B66544" w14:paraId="410B6CE6" w14:textId="32BD2F1E">
    <w:pPr>
      <w:pStyle w:val="Cabealho"/>
      <w:jc w:val="center"/>
    </w:pPr>
    <w:r>
      <w:t>Capítulo 1 - Introduçã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504C5A0F" w:rsidTr="504C5A0F" w14:paraId="67434144" w14:textId="77777777">
      <w:tc>
        <w:tcPr>
          <w:tcW w:w="2000" w:type="dxa"/>
        </w:tcPr>
        <w:p w:rsidR="504C5A0F" w:rsidP="504C5A0F" w:rsidRDefault="504C5A0F" w14:paraId="28623E03" w14:textId="325C0DDF">
          <w:pPr>
            <w:pStyle w:val="Cabealho"/>
            <w:ind w:left="-115"/>
          </w:pPr>
        </w:p>
      </w:tc>
      <w:tc>
        <w:tcPr>
          <w:tcW w:w="2000" w:type="dxa"/>
        </w:tcPr>
        <w:p w:rsidR="504C5A0F" w:rsidP="504C5A0F" w:rsidRDefault="504C5A0F" w14:paraId="3970D089" w14:textId="75CB2B37">
          <w:pPr>
            <w:pStyle w:val="Cabealho"/>
            <w:jc w:val="center"/>
          </w:pPr>
        </w:p>
      </w:tc>
      <w:tc>
        <w:tcPr>
          <w:tcW w:w="2000" w:type="dxa"/>
        </w:tcPr>
        <w:p w:rsidR="504C5A0F" w:rsidP="504C5A0F" w:rsidRDefault="504C5A0F" w14:paraId="3524EC5D" w14:textId="6472FAF3">
          <w:pPr>
            <w:pStyle w:val="Cabealho"/>
            <w:ind w:right="-115"/>
            <w:jc w:val="right"/>
          </w:pPr>
        </w:p>
      </w:tc>
    </w:tr>
  </w:tbl>
  <w:p w:rsidR="504C5A0F" w:rsidP="504C5A0F" w:rsidRDefault="504C5A0F" w14:paraId="3941D95C" w14:textId="1E4268CE">
    <w:pPr>
      <w:pStyle w:val="Cabealho"/>
    </w:pPr>
  </w:p>
</w:hdr>
</file>

<file path=word/header2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3D7116F9" w14:textId="2E5DB4F3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2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25BE5918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CB754E" w:rsidRDefault="00A248EF" w14:paraId="6EB1600A" w14:textId="1E726D06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 xml:space="preserve">Tecnologias </w:t>
          </w:r>
          <w:proofErr w:type="gramStart"/>
          <w:r>
            <w:t>de</w:t>
          </w:r>
          <w:proofErr w:type="gramEnd"/>
        </w:p>
      </w:tc>
    </w:tr>
  </w:tbl>
  <w:p w:rsidR="00A248EF" w:rsidRDefault="00A248EF" w14:paraId="126CC085" w14:textId="77777777">
    <w:pPr>
      <w:pStyle w:val="Cabealho"/>
    </w:pPr>
  </w:p>
</w:hdr>
</file>

<file path=word/header2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B748D3" w:rsidTr="00DD207E" w14:paraId="1E24B394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B748D3" w:rsidP="00FA2CCF" w:rsidRDefault="00B748D3" w14:paraId="4F4B7DC4" w14:textId="2E894BA7">
          <w:pPr>
            <w:pStyle w:val="Cabealho"/>
            <w:jc w:val="center"/>
          </w:pPr>
          <w:r>
            <w:t xml:space="preserve">Capítulo </w:t>
          </w:r>
          <w:r w:rsidR="00FA2CCF">
            <w:t>2</w:t>
          </w:r>
          <w:r w:rsidRPr="00941F36">
            <w:t xml:space="preserve"> – </w:t>
          </w:r>
          <w:r w:rsidR="00FA2CCF">
            <w:t xml:space="preserve">Tecnologias </w:t>
          </w:r>
          <w:proofErr w:type="gramStart"/>
          <w:r w:rsidR="00FA2CCF">
            <w:t>de</w:t>
          </w:r>
          <w:proofErr w:type="gramEnd"/>
        </w:p>
      </w:tc>
    </w:tr>
  </w:tbl>
  <w:p w:rsidR="00B748D3" w:rsidRDefault="00B748D3" w14:paraId="0109F369" w14:textId="77777777">
    <w:pPr>
      <w:pStyle w:val="Cabealho"/>
    </w:pPr>
  </w:p>
</w:hdr>
</file>

<file path=word/header2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6BC4971C" w14:textId="7D7C0D79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 xml:space="preserve">Tecnologias </w:t>
    </w:r>
    <w:proofErr w:type="gramStart"/>
    <w:r>
      <w:t>de</w:t>
    </w:r>
    <w:proofErr w:type="gramEnd"/>
  </w:p>
</w:hdr>
</file>

<file path=word/header2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0F365F30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869D2" w:rsidRDefault="00A248EF" w14:paraId="0B351A15" w14:textId="32CB6067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:rsidR="00A248EF" w:rsidRDefault="00A248EF" w14:paraId="33EE79D2" w14:textId="77777777">
    <w:pPr>
      <w:pStyle w:val="Cabealho"/>
    </w:pPr>
  </w:p>
</w:hdr>
</file>

<file path=word/header2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FA2CCF" w:rsidTr="00DD207E" w14:paraId="4006D591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FA2CCF" w:rsidP="00FA2CCF" w:rsidRDefault="00FA2CCF" w14:paraId="40BD7A3A" w14:textId="0F7CE4D9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:rsidR="00FA2CCF" w:rsidRDefault="00FA2CCF" w14:paraId="613BF4FD" w14:textId="77777777">
    <w:pPr>
      <w:pStyle w:val="Cabealho"/>
    </w:pPr>
  </w:p>
</w:hdr>
</file>

<file path=word/header2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B748D3" w:rsidRDefault="00B748D3" w14:paraId="6D9BD865" w14:textId="320EB892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15EE8BF0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4F5881" w:rsidRDefault="00A248EF" w14:paraId="5D07F929" w14:textId="5CB40FAA">
          <w:pPr>
            <w:pStyle w:val="Cabealho"/>
            <w:jc w:val="center"/>
          </w:pPr>
          <w:r>
            <w:t>Capítulo 4 – Simulações Computacionais</w:t>
          </w:r>
        </w:p>
      </w:tc>
    </w:tr>
  </w:tbl>
  <w:p w:rsidR="00A248EF" w:rsidRDefault="00A248EF" w14:paraId="7B7B3B31" w14:textId="77777777">
    <w:pPr>
      <w:pStyle w:val="Cabealho"/>
    </w:pPr>
  </w:p>
</w:hdr>
</file>

<file path=word/header2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B748D3" w:rsidTr="00DD207E" w14:paraId="76E0D72D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B748D3" w:rsidP="00B748D3" w:rsidRDefault="00B748D3" w14:paraId="126990B3" w14:textId="43905D9A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 w:rsidR="00FA2CCF">
            <w:t xml:space="preserve"> </w:t>
          </w:r>
          <w:r>
            <w:t>Simulações Computacionais</w:t>
          </w:r>
        </w:p>
      </w:tc>
    </w:tr>
  </w:tbl>
  <w:p w:rsidR="00B748D3" w:rsidRDefault="00B748D3" w14:paraId="2AABC35F" w14:textId="77777777">
    <w:pPr>
      <w:pStyle w:val="Cabealho"/>
    </w:pPr>
  </w:p>
</w:hdr>
</file>

<file path=word/header2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017F41" w14:paraId="29FB46EE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B80600" w:rsidRDefault="00A248EF" w14:paraId="4A729CEF" w14:textId="6C682178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:rsidR="00A248EF" w:rsidRDefault="00A248EF" w14:paraId="27DCE497" w14:textId="77777777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RDefault="00A248EF" w14:paraId="1968CCFC" w14:textId="77777777">
    <w:pPr>
      <w:pStyle w:val="Cabealho"/>
    </w:pPr>
  </w:p>
</w:hdr>
</file>

<file path=word/header3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0F06C9E1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4F5881" w:rsidRDefault="00A248EF" w14:paraId="7D8C6B8C" w14:textId="5F39FB67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:rsidR="00A248EF" w:rsidRDefault="00A248EF" w14:paraId="127B857F" w14:textId="77777777">
    <w:pPr>
      <w:pStyle w:val="Cabealho"/>
    </w:pPr>
  </w:p>
</w:hdr>
</file>

<file path=word/header3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1"/>
    </w:tblGrid>
    <w:tr w:rsidRPr="00DD207E" w:rsidR="00B748D3" w:rsidTr="003B4F4F" w14:paraId="3A680BBC" w14:textId="77777777">
      <w:trPr>
        <w:jc w:val="center"/>
      </w:trPr>
      <w:tc>
        <w:tcPr>
          <w:tcW w:w="5000" w:type="pct"/>
          <w:shd w:val="clear" w:color="auto" w:fill="auto"/>
        </w:tcPr>
        <w:p w:rsidRPr="00271158" w:rsidR="00B748D3" w:rsidP="00B748D3" w:rsidRDefault="00B748D3" w14:paraId="2B5015FB" w14:textId="77777777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:rsidR="00B748D3" w:rsidRDefault="00B748D3" w14:paraId="44970510" w14:textId="77777777">
    <w:pPr>
      <w:pStyle w:val="Cabealho"/>
    </w:pPr>
  </w:p>
</w:hdr>
</file>

<file path=word/header3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017F41" w14:paraId="2F871036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B748D3" w:rsidRDefault="00A248EF" w14:paraId="3B8319F1" w14:textId="6B63A89F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 w:rsidR="00B748D3">
            <w:t>Desenvolvimento do Protótipo Experimental</w:t>
          </w:r>
        </w:p>
      </w:tc>
    </w:tr>
  </w:tbl>
  <w:p w:rsidR="00A248EF" w:rsidRDefault="00A248EF" w14:paraId="6B85C367" w14:textId="77777777">
    <w:pPr>
      <w:pStyle w:val="Cabealho"/>
    </w:pPr>
  </w:p>
</w:hdr>
</file>

<file path=word/header3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63AEA76E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A248EF" w14:paraId="30165459" w14:textId="77777777">
          <w:pPr>
            <w:pStyle w:val="Cabealho"/>
            <w:jc w:val="center"/>
          </w:pPr>
          <w:r>
            <w:t>Capítulo 7 – Conclusões</w:t>
          </w:r>
        </w:p>
      </w:tc>
    </w:tr>
  </w:tbl>
  <w:p w:rsidR="00A248EF" w:rsidRDefault="00A248EF" w14:paraId="3E5A23A4" w14:textId="77777777">
    <w:pPr>
      <w:pStyle w:val="Cabealho"/>
    </w:pPr>
  </w:p>
</w:hdr>
</file>

<file path=word/header3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1"/>
    </w:tblGrid>
    <w:tr w:rsidRPr="00DD207E" w:rsidR="00FA2CCF" w:rsidTr="003B4F4F" w14:paraId="65562327" w14:textId="77777777">
      <w:trPr>
        <w:jc w:val="center"/>
      </w:trPr>
      <w:tc>
        <w:tcPr>
          <w:tcW w:w="5000" w:type="pct"/>
          <w:shd w:val="clear" w:color="auto" w:fill="auto"/>
        </w:tcPr>
        <w:p w:rsidRPr="00271158" w:rsidR="00FA2CCF" w:rsidP="00FA2CCF" w:rsidRDefault="00FA2CCF" w14:paraId="39ED72B4" w14:textId="18B901FF">
          <w:pPr>
            <w:pStyle w:val="Cabealho"/>
            <w:jc w:val="center"/>
          </w:pPr>
          <w:r>
            <w:t>Capítulo 6 – Resultados Experimentais</w:t>
          </w:r>
        </w:p>
      </w:tc>
    </w:tr>
  </w:tbl>
  <w:p w:rsidR="00FA2CCF" w:rsidRDefault="00FA2CCF" w14:paraId="348F7F1D" w14:textId="77777777">
    <w:pPr>
      <w:pStyle w:val="Cabealho"/>
    </w:pPr>
  </w:p>
</w:hdr>
</file>

<file path=word/header3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B748D3" w:rsidRDefault="00B748D3" w14:paraId="2753945C" w14:textId="2D4E5FAB">
    <w:pPr>
      <w:pStyle w:val="Cabealho"/>
      <w:jc w:val="center"/>
    </w:pPr>
    <w:r>
      <w:t>Capítulo 6 – Resultados Experimentais</w:t>
    </w:r>
  </w:p>
</w:hdr>
</file>

<file path=word/header3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34F73AE2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A248EF" w14:paraId="36FA2200" w14:textId="77777777">
          <w:pPr>
            <w:pStyle w:val="Cabealho"/>
            <w:jc w:val="center"/>
          </w:pPr>
          <w:r>
            <w:t>Referências</w:t>
          </w:r>
        </w:p>
      </w:tc>
    </w:tr>
  </w:tbl>
  <w:p w:rsidR="00A248EF" w:rsidRDefault="00A248EF" w14:paraId="0B9AC4A0" w14:textId="77777777"/>
</w:hdr>
</file>

<file path=word/header3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517036E9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FA2CCF" w14:paraId="03BBA9DD" w14:textId="44AEFA37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:rsidR="00A248EF" w:rsidRDefault="00A248EF" w14:paraId="58F76840" w14:textId="77777777">
    <w:pPr>
      <w:pStyle w:val="Cabealho"/>
    </w:pPr>
  </w:p>
</w:hdr>
</file>

<file path=word/header3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RDefault="00A248EF" w14:paraId="657845D0" w14:textId="77777777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585347C3" w14:textId="77777777">
      <w:trPr>
        <w:jc w:val="center"/>
      </w:trPr>
      <w:tc>
        <w:tcPr>
          <w:tcW w:w="8645" w:type="dxa"/>
          <w:shd w:val="clear" w:color="auto" w:fill="auto"/>
        </w:tcPr>
        <w:p w:rsidRPr="00441772" w:rsidR="00A248EF" w:rsidP="00DD207E" w:rsidRDefault="00A248EF" w14:paraId="2681B040" w14:textId="77777777">
          <w:pPr>
            <w:pStyle w:val="Cabealho"/>
            <w:jc w:val="center"/>
          </w:pPr>
          <w:r w:rsidRPr="00D31EA7">
            <w:t>Resumo</w:t>
          </w:r>
        </w:p>
      </w:tc>
    </w:tr>
  </w:tbl>
  <w:p w:rsidR="00A248EF" w:rsidRDefault="00A248EF" w14:paraId="0DF4ECBE" w14:textId="77777777">
    <w:pPr>
      <w:pStyle w:val="Cabealh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RDefault="00A248EF" w14:paraId="48340398" w14:textId="77777777">
    <w:pPr>
      <w:pStyle w:val="Cabealho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color="auto" w:sz="4" w:space="0"/>
      </w:tblBorders>
      <w:tblLook w:val="01E0" w:firstRow="1" w:lastRow="1" w:firstColumn="1" w:lastColumn="1" w:noHBand="0" w:noVBand="0"/>
    </w:tblPr>
    <w:tblGrid>
      <w:gridCol w:w="9072"/>
    </w:tblGrid>
    <w:tr w:rsidRPr="00DD207E" w:rsidR="00A248EF" w:rsidTr="00DD207E" w14:paraId="0B9BD452" w14:textId="77777777">
      <w:trPr>
        <w:jc w:val="center"/>
      </w:trPr>
      <w:tc>
        <w:tcPr>
          <w:tcW w:w="8645" w:type="dxa"/>
          <w:shd w:val="clear" w:color="auto" w:fill="auto"/>
        </w:tcPr>
        <w:p w:rsidRPr="00271158" w:rsidR="00A248EF" w:rsidP="00DD207E" w:rsidRDefault="00A248EF" w14:paraId="760A7E4A" w14:textId="77777777">
          <w:pPr>
            <w:pStyle w:val="Cabealho"/>
            <w:jc w:val="center"/>
          </w:pPr>
          <w:r>
            <w:t>Índice</w:t>
          </w:r>
        </w:p>
      </w:tc>
    </w:tr>
  </w:tbl>
  <w:p w:rsidR="00A248EF" w:rsidRDefault="00A248EF" w14:paraId="742D15F1" w14:textId="77777777">
    <w:pPr>
      <w:pStyle w:val="Cabealho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RDefault="00A248EF" w14:paraId="163DB4CF" w14:textId="77777777">
    <w:pPr>
      <w:pStyle w:val="Cabealho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8EF" w:rsidP="00941F36" w:rsidRDefault="00A248EF" w14:paraId="049BB3A0" w14:textId="3A80F1A7">
    <w:pPr>
      <w:pStyle w:val="Cabealho"/>
      <w:jc w:val="center"/>
    </w:pPr>
    <w:r>
      <w:t>Índice</w:t>
    </w:r>
  </w:p>
  <w:p w:rsidR="00A248EF" w:rsidRDefault="00A248EF" w14:paraId="6446C6E2" w14:textId="77777777"/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CCF" w:rsidP="00FA2CCF" w:rsidRDefault="00FA2CCF" w14:paraId="2C9D565C" w14:textId="5B5BCDAC">
    <w:pPr>
      <w:pStyle w:val="Cabealho"/>
      <w:jc w:val="center"/>
    </w:pPr>
    <w:r>
      <w:t>Lista de Figur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Cabealh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Cabealh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hint="default" w:ascii="Times New Roman" w:hAnsi="Times New Roman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hybrid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hybrid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5"/>
  </w:num>
  <w:num w:numId="17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7"/>
  </w:num>
  <w:num w:numId="19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9"/>
    <w:lvlOverride w:ilvl="2">
      <w:lvl w:ilvl="2">
        <w:start w:val="1"/>
        <w:numFmt w:val="decimal"/>
        <w:pStyle w:val="Cabealh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IdMacAtCleanup w:val="10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trackRevisions w:val="false"/>
  <w:zoom w:percent="50"/>
  <w:embedSystemFonts/>
  <w:activeWritingStyle w:lang="pt-PT" w:vendorID="13" w:dllVersion="513" w:checkStyle="1" w:appName="MSWord"/>
  <w:activeWritingStyle w:lang="pt-PT" w:vendorID="75" w:dllVersion="513" w:checkStyle="1" w:appName="MSWord"/>
  <w:proofState w:spelling="clean" w:grammar="dirty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Times New Roman" w:hAnsi="Times New Roman" w:eastAsia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BD12CC"/>
  </w:style>
  <w:style w:type="paragraph" w:styleId="Cabealh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Cabealho2">
    <w:name w:val="heading 2"/>
    <w:basedOn w:val="Cabealho1"/>
    <w:next w:val="Normal"/>
    <w:link w:val="Cabealh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Cabealho3">
    <w:name w:val="heading 3"/>
    <w:basedOn w:val="Cabealho2"/>
    <w:next w:val="Normal"/>
    <w:link w:val="Cabealh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Cabealho4">
    <w:name w:val="heading 4"/>
    <w:basedOn w:val="Cabealh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Cabealh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abealh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Cabealh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Cabealh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Cabealh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formula" w:customStyle="1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Estilo1" w:customStyle="1">
    <w:name w:val="Estilo1"/>
    <w:basedOn w:val="Cabealho1"/>
    <w:semiHidden/>
    <w:rsid w:val="0002172B"/>
    <w:rPr>
      <w:b w:val="0"/>
      <w:sz w:val="52"/>
    </w:rPr>
  </w:style>
  <w:style w:type="paragraph" w:styleId="Estilo2" w:customStyle="1">
    <w:name w:val="Estilo2"/>
    <w:basedOn w:val="Cabealh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styleId="Capitulon" w:customStyle="1">
    <w:name w:val="Capitulo_n"/>
    <w:basedOn w:val="Cabealho1"/>
    <w:semiHidden/>
    <w:rsid w:val="00776902"/>
    <w:rPr>
      <w:color w:val="FFFFFF"/>
    </w:rPr>
  </w:style>
  <w:style w:type="paragraph" w:styleId="Estilo3Carcter" w:customStyle="1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styleId="LegendaFiguras" w:customStyle="1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styleId="ind" w:customStyle="1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styleId="LegendaTabelas" w:customStyle="1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styleId="anchor" w:customStyle="1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styleId="Default" w:customStyle="1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egendaGraficos" w:customStyle="1">
    <w:name w:val="Legenda Graficos"/>
    <w:basedOn w:val="LegendaFiguras"/>
    <w:semiHidden/>
    <w:rsid w:val="00E35020"/>
  </w:style>
  <w:style w:type="character" w:styleId="CorpodetextoCarter" w:customStyle="1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styleId="Estilo3CarcterCarcter" w:customStyle="1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styleId="Estilo4" w:customStyle="1">
    <w:name w:val="Estilo4"/>
    <w:basedOn w:val="LegendaTabelas"/>
    <w:semiHidden/>
    <w:rsid w:val="005472FB"/>
    <w:pPr>
      <w:spacing w:before="60" w:after="60"/>
    </w:pPr>
  </w:style>
  <w:style w:type="paragraph" w:styleId="Ttulodeseco" w:customStyle="1">
    <w:name w:val="Título de secção"/>
    <w:basedOn w:val="Normal"/>
    <w:next w:val="Normal"/>
    <w:semiHidden/>
    <w:rsid w:val="00ED7816"/>
    <w:pPr>
      <w:pBdr>
        <w:bottom w:val="single" w:color="808080" w:sz="6" w:space="1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styleId="Corpodetexto2Carter" w:customStyle="1">
    <w:name w:val="Corpo de texto 2 Caráter"/>
    <w:link w:val="Corpodetexto2"/>
    <w:rsid w:val="001829DC"/>
    <w:rPr>
      <w:sz w:val="28"/>
      <w:lang w:val="pt-PT" w:eastAsia="pt-PT" w:bidi="ar-SA"/>
    </w:rPr>
  </w:style>
  <w:style w:type="character" w:styleId="LegendaFigurasCarcter" w:customStyle="1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styleId="CAPx" w:customStyle="1">
    <w:name w:val="CAP_x"/>
    <w:basedOn w:val="Cabealh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styleId="SimboloUM" w:customStyle="1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styleId="alineafiguras" w:customStyle="1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styleId="Titulo4" w:customStyle="1">
    <w:name w:val="Titulo 4"/>
    <w:basedOn w:val="Cabealh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styleId="PhDCabealhoFiguras" w:customStyle="1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styleId="PhDFigura" w:customStyle="1">
    <w:name w:val="PhD_Figura"/>
    <w:basedOn w:val="LegendaFiguras"/>
    <w:rsid w:val="00822CB9"/>
    <w:pPr>
      <w:keepNext/>
      <w:spacing w:before="0" w:after="120"/>
    </w:pPr>
  </w:style>
  <w:style w:type="character" w:styleId="LegendaTabelasCarcter" w:customStyle="1">
    <w:name w:val="Legenda Tabelas Carácter"/>
    <w:link w:val="LegendaTabelas"/>
    <w:rsid w:val="00696E06"/>
    <w:rPr>
      <w:lang w:val="pt-PT" w:eastAsia="pt-PT" w:bidi="ar-SA"/>
    </w:rPr>
  </w:style>
  <w:style w:type="paragraph" w:styleId="Figurasemtabela" w:customStyle="1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styleId="Cabealho2Carter" w:customStyle="1">
    <w:name w:val="Cabeçalho 2 Caráter"/>
    <w:link w:val="Cabealho2"/>
    <w:rsid w:val="00EE1C09"/>
    <w:rPr>
      <w:b/>
      <w:bCs/>
      <w:kern w:val="32"/>
      <w:sz w:val="32"/>
      <w:szCs w:val="32"/>
    </w:rPr>
  </w:style>
  <w:style w:type="character" w:styleId="Cabealho3Carter" w:customStyle="1">
    <w:name w:val="Cabeçalho 3 Caráter"/>
    <w:link w:val="Cabealho3"/>
    <w:rsid w:val="008C36B6"/>
    <w:rPr>
      <w:b/>
      <w:bCs/>
      <w:kern w:val="32"/>
      <w:sz w:val="28"/>
      <w:szCs w:val="24"/>
    </w:rPr>
  </w:style>
  <w:style w:type="paragraph" w:styleId="Normal12" w:customStyle="1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styleId="variaveisfiguras" w:customStyle="1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styleId="Indiceinicial" w:customStyle="1">
    <w:name w:val="Indice_inicial"/>
    <w:basedOn w:val="SimboloUM"/>
    <w:link w:val="IndiceinicialCarcter"/>
    <w:rsid w:val="007679C5"/>
  </w:style>
  <w:style w:type="paragraph" w:styleId="EstiloLegendaDireita" w:customStyle="1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styleId="Estilo3" w:customStyle="1">
    <w:name w:val="Estilo3"/>
    <w:basedOn w:val="Titulo4"/>
    <w:rsid w:val="00134FDB"/>
    <w:rPr>
      <w:lang w:val="en-GB"/>
    </w:rPr>
  </w:style>
  <w:style w:type="paragraph" w:styleId="TextBody" w:customStyle="1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styleId="Text" w:customStyle="1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styleId="equaes" w:customStyle="1">
    <w:name w:val="equações"/>
    <w:basedOn w:val="Normal"/>
    <w:autoRedefine/>
    <w:rsid w:val="003C2C33"/>
    <w:pPr>
      <w:framePr w:hSpace="141" w:wrap="around" w:hAnchor="margin" w:vAnchor="text" w:xAlign="center" w:y="51"/>
      <w:spacing w:after="240"/>
      <w:contextualSpacing/>
    </w:pPr>
    <w:rPr>
      <w:lang w:eastAsia="en-US"/>
    </w:rPr>
  </w:style>
  <w:style w:type="character" w:styleId="TextChar" w:customStyle="1">
    <w:name w:val="Text Char"/>
    <w:link w:val="Text"/>
    <w:rsid w:val="008961EE"/>
    <w:rPr>
      <w:lang w:val="en-US" w:eastAsia="en-US" w:bidi="ar-SA"/>
    </w:rPr>
  </w:style>
  <w:style w:type="paragraph" w:styleId="TtuloSetor" w:customStyle="1">
    <w:name w:val="Título Setor"/>
    <w:basedOn w:val="Corpodetexto"/>
    <w:rsid w:val="00FA1CF6"/>
    <w:pPr>
      <w:keepNext/>
      <w:keepLines/>
    </w:pPr>
    <w:rPr>
      <w:b/>
    </w:rPr>
  </w:style>
  <w:style w:type="character" w:styleId="DefaultCarcter" w:customStyle="1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styleId="PhDLegendaFiguras" w:customStyle="1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styleId="PhDLegendaFigurasCarter" w:customStyle="1">
    <w:name w:val="PhD_Legenda_Figuras Caráter"/>
    <w:link w:val="PhDLegendaFiguras"/>
    <w:rsid w:val="009576BB"/>
    <w:rPr>
      <w:rFonts w:ascii="NewsGotT" w:hAnsi="NewsGotT"/>
      <w:bCs/>
    </w:rPr>
  </w:style>
  <w:style w:type="character" w:styleId="TextodebaloCarter" w:customStyle="1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styleId="LegendaTabela" w:customStyle="1">
    <w:name w:val="Legenda Tabela"/>
    <w:basedOn w:val="PhDLegendaTabela"/>
    <w:link w:val="LegendaTabelaCarter"/>
    <w:qFormat/>
    <w:rsid w:val="0087789F"/>
  </w:style>
  <w:style w:type="paragraph" w:styleId="Imagem" w:customStyle="1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styleId="LegendaTabelaCarter" w:customStyle="1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styleId="LegendaFigura" w:customStyle="1">
    <w:name w:val="Legenda Figura"/>
    <w:basedOn w:val="LegendaFiguras"/>
    <w:link w:val="LegendaFiguraCarter"/>
    <w:qFormat/>
    <w:rsid w:val="00824DAE"/>
  </w:style>
  <w:style w:type="character" w:styleId="ImagemCarter" w:customStyle="1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styleId="imagem0" w:customStyle="1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styleId="LegendaFiguraCarter" w:customStyle="1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styleId="imagemCarcter" w:customStyle="1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styleId="resumos" w:customStyle="1">
    <w:name w:val="resumos"/>
    <w:basedOn w:val="Indiceinicial"/>
    <w:link w:val="resumosCarcter"/>
    <w:qFormat/>
    <w:rsid w:val="00823573"/>
    <w:pPr>
      <w:spacing w:after="960"/>
    </w:pPr>
  </w:style>
  <w:style w:type="paragraph" w:styleId="referencias" w:customStyle="1">
    <w:name w:val="referencias"/>
    <w:basedOn w:val="NormalWeb"/>
    <w:link w:val="referenciasCarcter"/>
    <w:rsid w:val="00823573"/>
    <w:pPr>
      <w:ind w:left="640" w:hanging="640"/>
    </w:pPr>
  </w:style>
  <w:style w:type="character" w:styleId="SimboloUMCarter" w:customStyle="1">
    <w:name w:val="Simbolo UM Caráter"/>
    <w:basedOn w:val="Tipodeletrapredefinidodopargrafo"/>
    <w:link w:val="SimboloUM"/>
    <w:rsid w:val="00823573"/>
    <w:rPr>
      <w:b/>
      <w:sz w:val="36"/>
    </w:rPr>
  </w:style>
  <w:style w:type="character" w:styleId="IndiceinicialCarcter" w:customStyle="1">
    <w:name w:val="Indice_inicial Carácter"/>
    <w:basedOn w:val="SimboloUMCarter"/>
    <w:link w:val="Indiceinicial"/>
    <w:rsid w:val="00823573"/>
    <w:rPr>
      <w:b/>
      <w:sz w:val="36"/>
    </w:rPr>
  </w:style>
  <w:style w:type="character" w:styleId="resumosCarcter" w:customStyle="1">
    <w:name w:val="resumos Carácter"/>
    <w:basedOn w:val="IndiceinicialCarcter"/>
    <w:link w:val="resumos"/>
    <w:rsid w:val="00823573"/>
    <w:rPr>
      <w:b/>
      <w:sz w:val="36"/>
    </w:rPr>
  </w:style>
  <w:style w:type="character" w:styleId="NormalWebCarter" w:customStyle="1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styleId="referenciasCarcter" w:customStyle="1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styleId="trao" w:customStyle="1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styleId="traoCarcter" w:customStyle="1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styleId="Normal1" w:customStyle="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styleId="normalCarcter" w:customStyle="1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823573"/>
    <w:rPr>
      <w:rFonts w:ascii="NewsGotT" w:hAnsi="NewsGotT"/>
    </w:rPr>
  </w:style>
  <w:style w:type="character" w:styleId="TextodecomentrioCarter" w:customStyle="1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styleId="AssuntodecomentrioCarter" w:customStyle="1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styleId="st1" w:customStyle="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styleId="numeroequao" w:customStyle="1">
    <w:name w:val="numero equação"/>
    <w:link w:val="numeroequaoCarcter"/>
    <w:qFormat/>
    <w:rsid w:val="00823573"/>
    <w:pPr>
      <w:jc w:val="right"/>
    </w:pPr>
    <w:rPr>
      <w:rFonts w:ascii="Symbol" w:hAnsi="Symbol" w:eastAsia="MS Mincho" w:cs="Symbol"/>
      <w:lang w:val="en-US" w:eastAsia="en-US"/>
    </w:rPr>
  </w:style>
  <w:style w:type="character" w:styleId="numeroequaoCarcter" w:customStyle="1">
    <w:name w:val="numero equação Carácter"/>
    <w:basedOn w:val="Tipodeletrapredefinidodopargrafo"/>
    <w:link w:val="numeroequao"/>
    <w:rsid w:val="005539D1"/>
    <w:rPr>
      <w:rFonts w:ascii="Symbol" w:hAnsi="Symbol" w:eastAsia="MS Mincho" w:cs="Symbol"/>
      <w:lang w:val="en-US" w:eastAsia="en-US"/>
    </w:rPr>
  </w:style>
  <w:style w:type="paragraph" w:styleId="PhDLegendaTabela" w:customStyle="1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styleId="PhDLegendaTabelaCarter" w:customStyle="1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styleId="referencia" w:customStyle="1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styleId="referenciaCarcter" w:customStyle="1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styleId="CorpodeTextosemParagrafoPHD" w:customStyle="1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styleId="CorpodeTextosemParagrafoPHDCarter" w:customStyle="1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styleId="RodapCarter" w:customStyle="1">
    <w:name w:val="Rodapé Caráter"/>
    <w:basedOn w:val="Tipodeletrapredefinidodopargrafo"/>
    <w:link w:val="Rodap"/>
    <w:semiHidden/>
    <w:rsid w:val="00E87825"/>
  </w:style>
  <w:style w:type="paragraph" w:styleId="NormalTrabalho" w:customStyle="1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styleId="NormalTrabalhoCarcter" w:customStyle="1">
    <w:name w:val="Normal_Trabalho Carácter"/>
    <w:basedOn w:val="CorpodetextoCarter"/>
    <w:link w:val="NormalTrabalho"/>
    <w:rsid w:val="00E87825"/>
    <w:rPr>
      <w:rFonts w:ascii="NewsGotT" w:hAnsi="NewsGotT" w:eastAsiaTheme="minorHAnsi"/>
      <w:sz w:val="24"/>
      <w:szCs w:val="24"/>
      <w:lang w:val="en-US" w:eastAsia="pt-PT" w:bidi="ar-SA"/>
    </w:rPr>
  </w:style>
  <w:style w:type="character" w:styleId="AvanodecorpodetextoCarter" w:customStyle="1">
    <w:name w:val="Avanço de corpo de texto Caráter"/>
    <w:basedOn w:val="Tipodeletrapredefinidodopargrafo"/>
    <w:link w:val="Avanodecorpodetexto"/>
    <w:semiHidden/>
    <w:rsid w:val="00E87825"/>
  </w:style>
  <w:style w:type="paragraph" w:styleId="legendatabela0" w:customStyle="1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styleId="legendatabelaCarcter" w:customStyle="1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styleId="Teste1" w:customStyle="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styleId="negrito" w:customStyle="1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styleId="negritoCarcter" w:customStyle="1">
    <w:name w:val="negrito Carácter"/>
    <w:basedOn w:val="NormalTrabalhoCarcter"/>
    <w:link w:val="negrito"/>
    <w:rsid w:val="00E87825"/>
    <w:rPr>
      <w:rFonts w:ascii="NewsGotT" w:hAnsi="NewsGotT" w:eastAsiaTheme="minorHAnsi"/>
      <w:b/>
      <w:sz w:val="24"/>
      <w:szCs w:val="24"/>
      <w:lang w:val="en-US" w:eastAsia="pt-PT" w:bidi="ar-SA"/>
    </w:rPr>
  </w:style>
  <w:style w:type="paragraph" w:styleId="text0" w:customStyle="1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styleId="st" w:customStyle="1">
    <w:name w:val="st"/>
    <w:rsid w:val="00E87825"/>
  </w:style>
  <w:style w:type="character" w:styleId="textCarcter" w:customStyle="1">
    <w:name w:val="text Carácter"/>
    <w:link w:val="text0"/>
    <w:rsid w:val="00E87825"/>
    <w:rPr>
      <w:rFonts w:ascii="NewsGotT" w:hAnsi="NewsGotT"/>
      <w:lang w:val="en-US"/>
    </w:rPr>
  </w:style>
  <w:style w:type="character" w:styleId="LegendaFiguraCarcter" w:customStyle="1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styleId="Nivel3" w:customStyle="1">
    <w:name w:val="Nivel3"/>
    <w:basedOn w:val="Cabealh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styleId="Nivel3Carter" w:customStyle="1">
    <w:name w:val="Nivel3 Caráter"/>
    <w:basedOn w:val="Cabealh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styleId="TextodepoisEquao" w:customStyle="1">
    <w:name w:val="Texto_depois_Equação"/>
    <w:basedOn w:val="NormalTrabalho"/>
    <w:link w:val="TextodepoisEquaoCarter"/>
    <w:qFormat/>
    <w:rsid w:val="00E87825"/>
  </w:style>
  <w:style w:type="paragraph" w:styleId="variavel" w:customStyle="1">
    <w:name w:val="variavel"/>
    <w:basedOn w:val="NormalTrabalho"/>
    <w:link w:val="variavelCarter"/>
    <w:qFormat/>
    <w:rsid w:val="00E87825"/>
    <w:rPr>
      <w:i/>
    </w:rPr>
  </w:style>
  <w:style w:type="character" w:styleId="TextodepoisEquaoCarter" w:customStyle="1">
    <w:name w:val="Texto_depois_Equação Caráter"/>
    <w:basedOn w:val="NormalTrabalhoCarcter"/>
    <w:link w:val="TextodepoisEquao"/>
    <w:rsid w:val="00E87825"/>
    <w:rPr>
      <w:rFonts w:ascii="NewsGotT" w:hAnsi="NewsGotT" w:eastAsiaTheme="minorHAnsi"/>
      <w:sz w:val="24"/>
      <w:szCs w:val="24"/>
      <w:lang w:val="en-US" w:eastAsia="pt-PT" w:bidi="ar-SA"/>
    </w:rPr>
  </w:style>
  <w:style w:type="character" w:styleId="variavelCarter" w:customStyle="1">
    <w:name w:val="variavel Caráter"/>
    <w:basedOn w:val="NormalTrabalhoCarcter"/>
    <w:link w:val="variavel"/>
    <w:rsid w:val="00E87825"/>
    <w:rPr>
      <w:rFonts w:ascii="NewsGotT" w:hAnsi="NewsGotT" w:eastAsiaTheme="minorHAnsi"/>
      <w:i/>
      <w:sz w:val="24"/>
      <w:szCs w:val="24"/>
      <w:lang w:val="en-US" w:eastAsia="pt-PT" w:bidi="ar-SA"/>
    </w:rPr>
  </w:style>
  <w:style w:type="paragraph" w:styleId="TableTitle" w:customStyle="1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styleId="TableTitleCarter" w:customStyle="1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styleId="NormalSemParagrafo" w:customStyle="1">
    <w:name w:val="Normal Sem Paragrafo"/>
    <w:basedOn w:val="NormalTrabalho"/>
    <w:link w:val="NormalSemParagrafoCarter"/>
    <w:qFormat/>
    <w:rsid w:val="00E87825"/>
  </w:style>
  <w:style w:type="character" w:styleId="NormalSemParagrafoCarter" w:customStyle="1">
    <w:name w:val="Normal Sem Paragrafo Caráter"/>
    <w:basedOn w:val="NormalTrabalhoCarcter"/>
    <w:link w:val="NormalSemParagrafo"/>
    <w:rsid w:val="00E87825"/>
    <w:rPr>
      <w:rFonts w:ascii="NewsGotT" w:hAnsi="NewsGotT" w:eastAsiaTheme="minorHAnsi"/>
      <w:sz w:val="24"/>
      <w:szCs w:val="24"/>
      <w:lang w:val="en-US" w:eastAsia="pt-PT" w:bidi="ar-SA"/>
    </w:rPr>
  </w:style>
  <w:style w:type="paragraph" w:styleId="ReferenciasPHD" w:customStyle="1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styleId="ReferenciasPHDCarter" w:customStyle="1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styleId="PostTable" w:customStyle="1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styleId="PostTableCarter" w:customStyle="1">
    <w:name w:val="Post_Table Caráter"/>
    <w:basedOn w:val="NormalTrabalhoCarcter"/>
    <w:link w:val="PostTable"/>
    <w:rsid w:val="00B46E5F"/>
    <w:rPr>
      <w:rFonts w:ascii="NewsGotT" w:hAnsi="NewsGotT" w:eastAsiaTheme="minorHAnsi"/>
      <w:sz w:val="24"/>
      <w:szCs w:val="16"/>
      <w:lang w:val="en-US" w:eastAsia="en-US" w:bidi="ar-SA"/>
    </w:rPr>
  </w:style>
  <w:style w:type="paragraph" w:styleId="sectionhead1" w:customStyle="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styleId="Normalpaper" w:customStyle="1">
    <w:name w:val="Normal_paper"/>
    <w:basedOn w:val="text0"/>
    <w:link w:val="NormalpaperCarcter"/>
    <w:rsid w:val="00B51FC7"/>
    <w:pPr>
      <w:spacing w:after="120"/>
    </w:pPr>
  </w:style>
  <w:style w:type="character" w:styleId="NormalpaperCarcter" w:customStyle="1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styleId="LegandaFigura" w:customStyle="1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styleId="TextodenotaderodapCarter" w:customStyle="1">
    <w:name w:val="Texto de nota de rodapé Caráter"/>
    <w:link w:val="Textodenotaderodap"/>
    <w:semiHidden/>
    <w:rsid w:val="00B51FC7"/>
  </w:style>
  <w:style w:type="character" w:styleId="LegandaFiguraCarcter" w:customStyle="1">
    <w:name w:val="Leganda Figura Carácter"/>
    <w:basedOn w:val="TextodenotaderodapCarter"/>
    <w:link w:val="LegandaFigura"/>
    <w:rsid w:val="00B51FC7"/>
  </w:style>
  <w:style w:type="character" w:styleId="msqrt" w:customStyle="1">
    <w:name w:val="msqrt"/>
    <w:basedOn w:val="Tipodeletrapredefinidodopargrafo"/>
    <w:rsid w:val="00DE5280"/>
  </w:style>
  <w:style w:type="character" w:styleId="mn" w:customStyle="1">
    <w:name w:val="mn"/>
    <w:basedOn w:val="Tipodeletrapredefinidodopargrafo"/>
    <w:rsid w:val="00DE5280"/>
  </w:style>
  <w:style w:type="paragraph" w:styleId="Cabealho10" w:customStyle="1">
    <w:name w:val="Cabeçalho 10"/>
    <w:basedOn w:val="Titulo4"/>
    <w:link w:val="Cabealho10Carter"/>
    <w:qFormat/>
    <w:rsid w:val="00596A74"/>
    <w:rPr>
      <w:rFonts w:eastAsia="MS Mincho"/>
    </w:rPr>
  </w:style>
  <w:style w:type="character" w:styleId="Titulo4Carter" w:customStyle="1">
    <w:name w:val="Titulo 4 Caráter"/>
    <w:basedOn w:val="Cabealho3Carter"/>
    <w:link w:val="Titulo4"/>
    <w:rsid w:val="00596A74"/>
    <w:rPr>
      <w:b/>
      <w:bCs/>
      <w:kern w:val="32"/>
      <w:sz w:val="28"/>
      <w:szCs w:val="24"/>
    </w:rPr>
  </w:style>
  <w:style w:type="character" w:styleId="Cabealho10Carter" w:customStyle="1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styleId="Legendatese" w:customStyle="1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styleId="Inferior" w:customStyle="1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styleId="Inferiorlinha" w:customStyle="1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styleId="InferiorCarcter" w:customStyle="1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styleId="InferiorlinhaCarcter" w:customStyle="1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styleId="LegendateseCarcter" w:customStyle="1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styleId="FigurasOT" w:customStyle="1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styleId="Estilo5" w:customStyle="1">
    <w:name w:val="Estilo5"/>
    <w:basedOn w:val="Titulo4"/>
    <w:link w:val="Estilo5Carter"/>
    <w:qFormat/>
    <w:rsid w:val="006E6F4E"/>
  </w:style>
  <w:style w:type="character" w:styleId="Estilo5Carter" w:customStyle="1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styleId="Tabela" w:customStyle="1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styleId="TabelaCarter" w:customStyle="1">
    <w:name w:val="Tabela Caráter"/>
    <w:basedOn w:val="Tipodeletrapredefinidodopargrafo"/>
    <w:link w:val="Tabela"/>
    <w:rsid w:val="00D04E03"/>
    <w:rPr>
      <w:lang w:val="en-US"/>
    </w:rPr>
  </w:style>
  <w:style w:type="paragraph" w:styleId="AssinaturaBE" w:customStyle="1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styleId="AssinaturaBECarter" w:customStyle="1">
    <w:name w:val="Assinatura_BE Caráter"/>
    <w:basedOn w:val="SimboloUMCarter"/>
    <w:link w:val="AssinaturaBE"/>
    <w:rsid w:val="00ED25B2"/>
    <w:rPr>
      <w:b/>
      <w:sz w:val="36"/>
    </w:rPr>
  </w:style>
  <w:style w:type="paragraph" w:styleId="NarrowPHD" w:customStyle="1">
    <w:name w:val="Narrow_PHD"/>
    <w:basedOn w:val="CorpodeTextosemParagrafoPHD"/>
    <w:link w:val="NarrowPHDCarter"/>
    <w:qFormat/>
    <w:rsid w:val="00714420"/>
    <w:rPr>
      <w:sz w:val="12"/>
    </w:rPr>
  </w:style>
  <w:style w:type="character" w:styleId="NarrowPHDCarter" w:customStyle="1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styleId="PhDEquao" w:customStyle="1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styleId="PhDEquaoCarter" w:customStyle="1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styleId="SpellerrorPHD" w:customStyle="1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styleId="SpellerrorPHDCarter" w:customStyle="1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styleId="CorpodetextoAEPHD" w:customStyle="1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styleId="CorpodetextoDEPHD" w:customStyle="1">
    <w:name w:val="Corpo de textoDE_PHD"/>
    <w:basedOn w:val="CorpodetextoAEPHD"/>
    <w:link w:val="CorpodetextoDEPHDCarter"/>
    <w:qFormat/>
    <w:rsid w:val="00E45B91"/>
  </w:style>
  <w:style w:type="character" w:styleId="CorpodetextoAEPHDCarter" w:customStyle="1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styleId="CorpodetextoDEPHDCarter" w:customStyle="1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styleId="tabelainteriorCarcter" w:customStyle="1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styleId="tabelainterior" w:customStyle="1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styleId="PhDcapitulosemnumero" w:customStyle="1">
    <w:name w:val="PhD_capitulo_sem_numero"/>
    <w:basedOn w:val="Cabealh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styleId="PhDcapitulosemnumeroCarter" w:customStyle="1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styleId="Estilo6" w:customStyle="1">
    <w:name w:val="Estilo6"/>
    <w:uiPriority w:val="99"/>
    <w:rsid w:val="000249B3"/>
  </w:style>
  <w:style w:type="numbering" w:styleId="Estilo7" w:customStyle="1">
    <w:name w:val="Estilo7"/>
    <w:uiPriority w:val="99"/>
    <w:rsid w:val="00EF6921"/>
    <w:pPr>
      <w:numPr>
        <w:numId w:val="4"/>
      </w:numPr>
    </w:pPr>
  </w:style>
  <w:style w:type="numbering" w:styleId="Estilo8" w:customStyle="1">
    <w:name w:val="Estilo8"/>
    <w:uiPriority w:val="99"/>
    <w:rsid w:val="00626C7F"/>
    <w:pPr>
      <w:numPr>
        <w:numId w:val="6"/>
      </w:numPr>
    </w:pPr>
  </w:style>
  <w:style w:type="character" w:styleId="keyvalue" w:customStyle="1">
    <w:name w:val="keyvalue"/>
    <w:basedOn w:val="Tipodeletrapredefinidodopargrafo"/>
    <w:rsid w:val="00920C78"/>
  </w:style>
  <w:style w:type="character" w:styleId="texhtml" w:customStyle="1">
    <w:name w:val="texhtml"/>
    <w:basedOn w:val="Tipodeletrapredefinidodopargrafo"/>
    <w:rsid w:val="00623789"/>
  </w:style>
  <w:style w:type="paragraph" w:styleId="PhDIngls" w:customStyle="1">
    <w:name w:val="PhD_Inglês"/>
    <w:basedOn w:val="Corpodetexto"/>
    <w:link w:val="PhDInglsCarter"/>
    <w:qFormat/>
    <w:rsid w:val="00AE0E56"/>
    <w:rPr>
      <w:i/>
      <w:lang w:val="en-US"/>
    </w:rPr>
  </w:style>
  <w:style w:type="character" w:styleId="PhDInglsCarter" w:customStyle="1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styleId="highlight" w:customStyle="1">
    <w:name w:val="highlight"/>
    <w:basedOn w:val="Tipodeletrapredefinidodopargrafo"/>
    <w:rsid w:val="008D30BB"/>
  </w:style>
  <w:style w:type="paragraph" w:styleId="Empresas" w:customStyle="1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styleId="EmpresasCarter" w:customStyle="1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styleId="Publicaes" w:customStyle="1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styleId="PublicaesCarter" w:customStyle="1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styleId="NormalArtigo" w:customStyle="1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styleId="NormalArtigoCarter" w:customStyle="1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styleId="equao" w:customStyle="1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styleId="equaoCarcter" w:customStyle="1">
    <w:name w:val="equação Carácter"/>
    <w:link w:val="equao"/>
    <w:rsid w:val="00A93A79"/>
    <w:rPr>
      <w:sz w:val="24"/>
      <w:szCs w:val="24"/>
      <w:lang w:val="en-US"/>
    </w:rPr>
  </w:style>
  <w:style w:type="paragraph" w:styleId="corpotextodepoisequacao" w:customStyle="1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styleId="corpotextodepoisequacaoCarter" w:customStyle="1">
    <w:name w:val="corpo_texto_depois_equacao Caráter"/>
    <w:basedOn w:val="NormalTrabalhoCarcter"/>
    <w:link w:val="corpotextodepoisequacao"/>
    <w:rsid w:val="00D347C2"/>
    <w:rPr>
      <w:rFonts w:ascii="NewsGotT" w:hAnsi="NewsGotT" w:eastAsiaTheme="minorHAnsi"/>
      <w:sz w:val="24"/>
      <w:szCs w:val="24"/>
      <w:lang w:val="en-US" w:eastAsia="pt-PT" w:bidi="ar-SA"/>
    </w:rPr>
  </w:style>
  <w:style w:type="paragraph" w:styleId="Legendatabelatese" w:customStyle="1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styleId="Nomes" w:customStyle="1">
    <w:name w:val="Nomes"/>
    <w:basedOn w:val="CorpodetextoAEPHD"/>
    <w:link w:val="NomesCarter"/>
    <w:qFormat/>
    <w:rsid w:val="00C22F3C"/>
    <w:rPr>
      <w:noProof/>
    </w:rPr>
  </w:style>
  <w:style w:type="character" w:styleId="NomesCarter" w:customStyle="1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styleId="EquaesNovas" w:customStyle="1">
    <w:name w:val="Equações_Novas"/>
    <w:basedOn w:val="Normal"/>
    <w:link w:val="EquaesNovasCarter"/>
    <w:qFormat/>
    <w:rsid w:val="00F84141"/>
    <w:pPr>
      <w:jc w:val="center"/>
    </w:pPr>
  </w:style>
  <w:style w:type="character" w:styleId="EquaesNovasCarter" w:customStyle="1">
    <w:name w:val="Equações_Novas Caráter"/>
    <w:basedOn w:val="Tipodeletrapredefinidodopargrafo"/>
    <w:link w:val="EquaesNovas"/>
    <w:rsid w:val="00F84141"/>
  </w:style>
  <w:style w:type="paragraph" w:styleId="CorpodetextoAFigPHD" w:customStyle="1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styleId="CorpodetextoAFigPHDCarter" w:customStyle="1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styleId="fontstyle01" w:customStyle="1">
    <w:name w:val="fontstyle01"/>
    <w:basedOn w:val="Tipodeletrapredefinidodopargrafo"/>
    <w:rsid w:val="00D71EA7"/>
    <w:rPr>
      <w:rFonts w:hint="default" w:ascii="TimesNewRomanPSMT" w:hAnsi="TimesNewRomanPSMT"/>
      <w:b w:val="0"/>
      <w:bCs w:val="0"/>
      <w:i w:val="0"/>
      <w:iCs w:val="0"/>
      <w:color w:val="000000"/>
      <w:sz w:val="24"/>
      <w:szCs w:val="24"/>
    </w:rPr>
  </w:style>
  <w:style w:type="character" w:styleId="fontstyle21" w:customStyle="1">
    <w:name w:val="fontstyle21"/>
    <w:basedOn w:val="Tipodeletrapredefinidodopargrafo"/>
    <w:rsid w:val="00D131BC"/>
    <w:rPr>
      <w:rFonts w:hint="default" w:ascii="TimesNewRomanPS-BoldItalicMT" w:hAnsi="TimesNewRomanPS-BoldItalicM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styleId="CorpoInglesPHD" w:customStyle="1">
    <w:name w:val="Corpo_Ingles_PHD"/>
    <w:basedOn w:val="Corpodetexto"/>
    <w:link w:val="CorpoInglesPHDCarter"/>
    <w:qFormat/>
    <w:rsid w:val="009840C3"/>
    <w:rPr>
      <w:lang w:val="en-US"/>
    </w:rPr>
  </w:style>
  <w:style w:type="paragraph" w:styleId="PhDkeywordsingles" w:customStyle="1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styleId="CorpoInglesPHDCarter" w:customStyle="1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styleId="PhDkeywordsinglesCarter" w:customStyle="1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styleId="EquaoPHD" w:customStyle="1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styleId="EquaoPHDCarter" w:customStyle="1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styleId="PhDCorpoTextoDepoisTabela" w:customStyle="1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styleId="PhDCorpo" w:customStyle="1">
    <w:name w:val="PhD_Corpo"/>
    <w:basedOn w:val="Corpodetexto"/>
    <w:qFormat/>
    <w:rsid w:val="00B66544"/>
    <w:rPr>
      <w:rFonts w:ascii="NewsGotT" w:hAnsi="NewsGotT"/>
    </w:rPr>
  </w:style>
  <w:style w:type="paragraph" w:styleId="PhDCabealho2" w:customStyle="1">
    <w:name w:val="PhD_Cabeçalho2"/>
    <w:basedOn w:val="Cabealho2"/>
    <w:qFormat/>
    <w:rsid w:val="00B66544"/>
    <w:rPr>
      <w:rFonts w:ascii="NewsGotT" w:hAnsi="NewsGotT"/>
    </w:rPr>
  </w:style>
  <w:style w:type="paragraph" w:styleId="PhDCabealho1" w:customStyle="1">
    <w:name w:val="PhD_Cabeçalho1"/>
    <w:basedOn w:val="Cabealho1"/>
    <w:qFormat/>
    <w:rsid w:val="00B66544"/>
    <w:rPr>
      <w:rFonts w:ascii="NewsGotT" w:hAnsi="NewsGotT"/>
    </w:rPr>
  </w:style>
  <w:style w:type="paragraph" w:styleId="PhDCabealho3" w:customStyle="1">
    <w:name w:val="PhD_Cabeçalho3"/>
    <w:basedOn w:val="Cabealho3"/>
    <w:qFormat/>
    <w:rsid w:val="009576BB"/>
    <w:rPr>
      <w:rFonts w:ascii="NewsGotT" w:hAnsi="NewsGot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5.xml" Id="rId26" /><Relationship Type="http://schemas.openxmlformats.org/officeDocument/2006/relationships/footer" Target="footer4.xml" Id="rId21" /><Relationship Type="http://schemas.openxmlformats.org/officeDocument/2006/relationships/header" Target="header11.xml" Id="rId42" /><Relationship Type="http://schemas.openxmlformats.org/officeDocument/2006/relationships/footer" Target="footer19.xml" Id="rId47" /><Relationship Type="http://schemas.openxmlformats.org/officeDocument/2006/relationships/image" Target="media/image6.emf" Id="rId63" /><Relationship Type="http://schemas.openxmlformats.org/officeDocument/2006/relationships/header" Target="header24.xml" Id="rId68" /><Relationship Type="http://schemas.openxmlformats.org/officeDocument/2006/relationships/header" Target="header34.xml" Id="rId84" /><Relationship Type="http://schemas.openxmlformats.org/officeDocument/2006/relationships/header" Target="header38.xml" Id="rId89" /><Relationship Type="http://schemas.openxmlformats.org/officeDocument/2006/relationships/hyperlink" Target="file:///C:\Users\lbarros.DEI\AppData\Roaming\Microsoft\Word\abaixo" TargetMode="External" Id="rId16" /><Relationship Type="http://schemas.openxmlformats.org/officeDocument/2006/relationships/footer" Target="footer10.xml" Id="rId32" /><Relationship Type="http://schemas.openxmlformats.org/officeDocument/2006/relationships/header" Target="header8.xml" Id="rId37" /><Relationship Type="http://schemas.openxmlformats.org/officeDocument/2006/relationships/header" Target="header17.xml" Id="rId53" /><Relationship Type="http://schemas.openxmlformats.org/officeDocument/2006/relationships/header" Target="header19.xml" Id="rId58" /><Relationship Type="http://schemas.openxmlformats.org/officeDocument/2006/relationships/header" Target="header27.xml" Id="rId74" /><Relationship Type="http://schemas.openxmlformats.org/officeDocument/2006/relationships/footer" Target="footer31.xml" Id="rId79" /><Relationship Type="http://schemas.openxmlformats.org/officeDocument/2006/relationships/numbering" Target="numbering.xml" Id="rId5" /><Relationship Type="http://schemas.openxmlformats.org/officeDocument/2006/relationships/fontTable" Target="fontTable.xml" Id="rId90" /><Relationship Type="http://schemas.openxmlformats.org/officeDocument/2006/relationships/header" Target="header2.xml" Id="rId14" /><Relationship Type="http://schemas.openxmlformats.org/officeDocument/2006/relationships/footer" Target="footer7.xml" Id="rId27" /><Relationship Type="http://schemas.openxmlformats.org/officeDocument/2006/relationships/footer" Target="footer9.xml" Id="rId30" /><Relationship Type="http://schemas.openxmlformats.org/officeDocument/2006/relationships/footer" Target="footer13.xml" Id="rId35" /><Relationship Type="http://schemas.openxmlformats.org/officeDocument/2006/relationships/header" Target="header12.xml" Id="rId43" /><Relationship Type="http://schemas.openxmlformats.org/officeDocument/2006/relationships/header" Target="header14.xml" Id="rId48" /><Relationship Type="http://schemas.openxmlformats.org/officeDocument/2006/relationships/image" Target="media/image4.emf" Id="rId56" /><Relationship Type="http://schemas.openxmlformats.org/officeDocument/2006/relationships/image" Target="media/image7.emf" Id="rId64" /><Relationship Type="http://schemas.openxmlformats.org/officeDocument/2006/relationships/header" Target="header25.xml" Id="rId69" /><Relationship Type="http://schemas.openxmlformats.org/officeDocument/2006/relationships/footer" Target="footer30.xml" Id="rId77" /><Relationship Type="http://schemas.openxmlformats.org/officeDocument/2006/relationships/webSettings" Target="webSettings.xml" Id="rId8" /><Relationship Type="http://schemas.openxmlformats.org/officeDocument/2006/relationships/header" Target="header16.xml" Id="rId51" /><Relationship Type="http://schemas.openxmlformats.org/officeDocument/2006/relationships/header" Target="header26.xml" Id="rId72" /><Relationship Type="http://schemas.openxmlformats.org/officeDocument/2006/relationships/header" Target="header30.xml" Id="rId80" /><Relationship Type="http://schemas.openxmlformats.org/officeDocument/2006/relationships/footer" Target="footer32.xml" Id="rId85" /><Relationship Type="http://schemas.openxmlformats.org/officeDocument/2006/relationships/customXml" Target="../customXml/item3.xml" Id="rId3" /><Relationship Type="http://schemas.openxmlformats.org/officeDocument/2006/relationships/header" Target="header1.xml" Id="rId12" /><Relationship Type="http://schemas.openxmlformats.org/officeDocument/2006/relationships/footer" Target="footer6.xml" Id="rId25" /><Relationship Type="http://schemas.openxmlformats.org/officeDocument/2006/relationships/footer" Target="footer11.xml" Id="rId33" /><Relationship Type="http://schemas.openxmlformats.org/officeDocument/2006/relationships/footer" Target="footer15.xml" Id="rId38" /><Relationship Type="http://schemas.openxmlformats.org/officeDocument/2006/relationships/header" Target="header13.xml" Id="rId46" /><Relationship Type="http://schemas.openxmlformats.org/officeDocument/2006/relationships/footer" Target="footer23.xml" Id="rId59" /><Relationship Type="http://schemas.openxmlformats.org/officeDocument/2006/relationships/header" Target="header23.xml" Id="rId67" /><Relationship Type="http://schemas.openxmlformats.org/officeDocument/2006/relationships/header" Target="header3.xml" Id="rId20" /><Relationship Type="http://schemas.openxmlformats.org/officeDocument/2006/relationships/header" Target="header10.xml" Id="rId41" /><Relationship Type="http://schemas.openxmlformats.org/officeDocument/2006/relationships/footer" Target="footer22.xml" Id="rId54" /><Relationship Type="http://schemas.openxmlformats.org/officeDocument/2006/relationships/footer" Target="footer25.xml" Id="rId62" /><Relationship Type="http://schemas.openxmlformats.org/officeDocument/2006/relationships/footer" Target="footer26.xml" Id="rId70" /><Relationship Type="http://schemas.openxmlformats.org/officeDocument/2006/relationships/header" Target="header28.xml" Id="rId75" /><Relationship Type="http://schemas.openxmlformats.org/officeDocument/2006/relationships/header" Target="header33.xml" Id="rId83" /><Relationship Type="http://schemas.openxmlformats.org/officeDocument/2006/relationships/header" Target="header37.xml" Id="rId88" /><Relationship Type="http://schemas.openxmlformats.org/officeDocument/2006/relationships/theme" Target="theme/theme1.xml" Id="rId9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2.xml" Id="rId15" /><Relationship Type="http://schemas.openxmlformats.org/officeDocument/2006/relationships/header" Target="header4.xml" Id="rId23" /><Relationship Type="http://schemas.openxmlformats.org/officeDocument/2006/relationships/header" Target="header6.xml" Id="rId28" /><Relationship Type="http://schemas.openxmlformats.org/officeDocument/2006/relationships/footer" Target="footer14.xml" Id="rId36" /><Relationship Type="http://schemas.openxmlformats.org/officeDocument/2006/relationships/header" Target="header15.xml" Id="rId49" /><Relationship Type="http://schemas.openxmlformats.org/officeDocument/2006/relationships/image" Target="media/image5.emf" Id="rId57" /><Relationship Type="http://schemas.openxmlformats.org/officeDocument/2006/relationships/endnotes" Target="endnotes.xml" Id="rId10" /><Relationship Type="http://schemas.openxmlformats.org/officeDocument/2006/relationships/header" Target="header7.xml" Id="rId31" /><Relationship Type="http://schemas.openxmlformats.org/officeDocument/2006/relationships/footer" Target="footer17.xml" Id="rId44" /><Relationship Type="http://schemas.openxmlformats.org/officeDocument/2006/relationships/footer" Target="footer21.xml" Id="rId52" /><Relationship Type="http://schemas.openxmlformats.org/officeDocument/2006/relationships/footer" Target="footer24.xml" Id="rId60" /><Relationship Type="http://schemas.openxmlformats.org/officeDocument/2006/relationships/header" Target="header21.xml" Id="rId65" /><Relationship Type="http://schemas.openxmlformats.org/officeDocument/2006/relationships/footer" Target="footer28.xml" Id="rId73" /><Relationship Type="http://schemas.openxmlformats.org/officeDocument/2006/relationships/header" Target="header29.xml" Id="rId78" /><Relationship Type="http://schemas.openxmlformats.org/officeDocument/2006/relationships/header" Target="header31.xml" Id="rId81" /><Relationship Type="http://schemas.openxmlformats.org/officeDocument/2006/relationships/header" Target="header35.xml" Id="rId86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3" /><Relationship Type="http://schemas.openxmlformats.org/officeDocument/2006/relationships/hyperlink" Target="https://creativecommons.org/licenses/by-nc-nd/4.0/" TargetMode="External" Id="rId18" /><Relationship Type="http://schemas.openxmlformats.org/officeDocument/2006/relationships/header" Target="header9.xml" Id="rId39" /><Relationship Type="http://schemas.openxmlformats.org/officeDocument/2006/relationships/footer" Target="footer12.xml" Id="rId34" /><Relationship Type="http://schemas.openxmlformats.org/officeDocument/2006/relationships/footer" Target="footer20.xml" Id="rId50" /><Relationship Type="http://schemas.openxmlformats.org/officeDocument/2006/relationships/header" Target="header18.xml" Id="rId55" /><Relationship Type="http://schemas.openxmlformats.org/officeDocument/2006/relationships/footer" Target="footer29.xml" Id="rId76" /><Relationship Type="http://schemas.openxmlformats.org/officeDocument/2006/relationships/settings" Target="settings.xml" Id="rId7" /><Relationship Type="http://schemas.openxmlformats.org/officeDocument/2006/relationships/footer" Target="footer27.xml" Id="rId71" /><Relationship Type="http://schemas.openxmlformats.org/officeDocument/2006/relationships/customXml" Target="../customXml/item2.xml" Id="rId2" /><Relationship Type="http://schemas.openxmlformats.org/officeDocument/2006/relationships/footer" Target="footer8.xml" Id="rId29" /><Relationship Type="http://schemas.openxmlformats.org/officeDocument/2006/relationships/footer" Target="footer5.xml" Id="rId24" /><Relationship Type="http://schemas.openxmlformats.org/officeDocument/2006/relationships/footer" Target="footer16.xml" Id="rId40" /><Relationship Type="http://schemas.openxmlformats.org/officeDocument/2006/relationships/footer" Target="footer18.xml" Id="rId45" /><Relationship Type="http://schemas.openxmlformats.org/officeDocument/2006/relationships/header" Target="header22.xml" Id="rId66" /><Relationship Type="http://schemas.openxmlformats.org/officeDocument/2006/relationships/header" Target="header36.xml" Id="rId87" /><Relationship Type="http://schemas.openxmlformats.org/officeDocument/2006/relationships/header" Target="header20.xml" Id="rId61" /><Relationship Type="http://schemas.openxmlformats.org/officeDocument/2006/relationships/header" Target="header32.xml" Id="rId82" /><Relationship Type="http://schemas.openxmlformats.org/officeDocument/2006/relationships/footer" Target="footer3.xml" Id="rId19" /><Relationship Type="http://schemas.openxmlformats.org/officeDocument/2006/relationships/image" Target="/media/image4.png" Id="Ra5de57aa4c7d4aac" /><Relationship Type="http://schemas.openxmlformats.org/officeDocument/2006/relationships/image" Target="/media/image5.png" Id="R93863d60bc914f8d" /><Relationship Type="http://schemas.openxmlformats.org/officeDocument/2006/relationships/image" Target="/media/image6.png" Id="R557ad68f2dee4e55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B20B32-3CE6-477F-A81E-12113806FE7D}"/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942825-EFC7-45EA-8503-DC9D8047C91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Renata Araújo Fernandes Martins</cp:lastModifiedBy>
  <cp:revision>9</cp:revision>
  <cp:lastPrinted>2018-09-24T15:20:00Z</cp:lastPrinted>
  <dcterms:created xsi:type="dcterms:W3CDTF">2020-01-16T18:58:00Z</dcterms:created>
  <dcterms:modified xsi:type="dcterms:W3CDTF">2020-12-12T23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